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7BA30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3AEEC71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7558765F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035ABA03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5DC2237B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BD8010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AC06C4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A8C610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673ED04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15BD1E00" wp14:editId="1334B5CD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587C4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5A3C69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7068E2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18885A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7CFC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E0BC34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EA0DE7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C82A72A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B53B161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4C895C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26CE5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1C660F4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28254D1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CFCD09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9DACB3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9B36DD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38B03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08255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E8D167A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5A4360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7B9F0E2" w14:textId="0DB05A27" w:rsidR="00533B12" w:rsidRPr="00020490" w:rsidRDefault="007050B0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Global Consulting </w:t>
            </w:r>
            <w:r w:rsidR="00C72874">
              <w:rPr>
                <w:rFonts w:ascii="Times New Roman" w:hAnsi="Times New Roman"/>
                <w:sz w:val="24"/>
                <w:szCs w:val="24"/>
              </w:rPr>
              <w:t>Scheduler App</w:t>
            </w:r>
          </w:p>
        </w:tc>
      </w:tr>
      <w:tr w:rsidR="00AD220F" w14:paraId="7E0EFF0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4A9EC980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8A5071F" w14:textId="118AE887" w:rsidR="00533B12" w:rsidRPr="00020490" w:rsidRDefault="000A1335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ristina Joy Hartshorn</w:t>
            </w:r>
          </w:p>
        </w:tc>
      </w:tr>
    </w:tbl>
    <w:p w14:paraId="2059EC42" w14:textId="563E58CD" w:rsidR="00533B12" w:rsidRDefault="00533B12" w:rsidP="00533B12"/>
    <w:p w14:paraId="30E18525" w14:textId="56BD99A8" w:rsidR="00E32C18" w:rsidRDefault="00E32C18" w:rsidP="00533B12"/>
    <w:p w14:paraId="42BCAB3B" w14:textId="77777777" w:rsidR="00E32C18" w:rsidRDefault="00E32C18" w:rsidP="00533B12"/>
    <w:sdt>
      <w:sdtPr>
        <w:rPr>
          <w:rFonts w:asciiTheme="minorHAnsi" w:eastAsiaTheme="minorEastAsia" w:hAnsiTheme="minorHAnsi" w:cstheme="minorBidi"/>
          <w:b w:val="0"/>
          <w:szCs w:val="24"/>
        </w:rPr>
        <w:id w:val="-77772186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65045D7" w14:textId="2B369A85" w:rsidR="00E32C18" w:rsidRDefault="00E32C18">
          <w:pPr>
            <w:pStyle w:val="TOCHeading"/>
          </w:pPr>
          <w:r>
            <w:t>Table of Contents</w:t>
          </w:r>
        </w:p>
        <w:p w14:paraId="510721BA" w14:textId="158BEC08" w:rsidR="00F05C58" w:rsidRDefault="00E32C18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152786" w:history="1">
            <w:r w:rsidR="00F05C58" w:rsidRPr="00F9230C">
              <w:rPr>
                <w:rStyle w:val="Hyperlink"/>
                <w:noProof/>
              </w:rPr>
              <w:t>Task 2 Part C – C868 Software Development Capstone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86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19A5CF97" w14:textId="70240DE4" w:rsidR="00F05C58" w:rsidRDefault="001F0C1B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79152787" w:history="1">
            <w:r w:rsidR="00F05C58" w:rsidRPr="00F9230C">
              <w:rPr>
                <w:rStyle w:val="Hyperlink"/>
                <w:noProof/>
              </w:rPr>
              <w:t>Application Design and Testing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87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919805E" w14:textId="3D0DF7A8" w:rsidR="00F05C58" w:rsidRDefault="001F0C1B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79152788" w:history="1">
            <w:r w:rsidR="00F05C58" w:rsidRPr="00F9230C">
              <w:rPr>
                <w:rStyle w:val="Hyperlink"/>
                <w:noProof/>
              </w:rPr>
              <w:t>Design Document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88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325E4594" w14:textId="1DF73558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789" w:history="1">
            <w:r w:rsidR="00F05C58" w:rsidRPr="00F9230C">
              <w:rPr>
                <w:rStyle w:val="Hyperlink"/>
                <w:noProof/>
              </w:rPr>
              <w:t>Class Desig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89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65A017C7" w14:textId="171D890F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790" w:history="1">
            <w:r w:rsidR="00F05C58" w:rsidRPr="00F9230C">
              <w:rPr>
                <w:rStyle w:val="Hyperlink"/>
                <w:noProof/>
              </w:rPr>
              <w:t>UI Desig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0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5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9BD2567" w14:textId="2C5EEE5C" w:rsidR="00F05C58" w:rsidRDefault="001F0C1B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79152791" w:history="1">
            <w:r w:rsidR="00F05C58" w:rsidRPr="00F9230C">
              <w:rPr>
                <w:rStyle w:val="Hyperlink"/>
                <w:noProof/>
              </w:rPr>
              <w:t>Unit Test Pla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1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9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7850C0C6" w14:textId="39A4F21F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792" w:history="1">
            <w:r w:rsidR="00F05C58" w:rsidRPr="00F9230C">
              <w:rPr>
                <w:rStyle w:val="Hyperlink"/>
                <w:noProof/>
              </w:rPr>
              <w:t>Introductio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2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9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D005C66" w14:textId="6AD952C1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3" w:history="1">
            <w:r w:rsidR="00F05C58" w:rsidRPr="00F9230C">
              <w:rPr>
                <w:rStyle w:val="Hyperlink"/>
                <w:noProof/>
              </w:rPr>
              <w:t>Purpose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3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9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21E58142" w14:textId="474434EF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4" w:history="1">
            <w:r w:rsidR="00F05C58" w:rsidRPr="00F9230C">
              <w:rPr>
                <w:rStyle w:val="Hyperlink"/>
                <w:noProof/>
              </w:rPr>
              <w:t>Overview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4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9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7C9C9066" w14:textId="3DF84DE5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795" w:history="1">
            <w:r w:rsidR="00F05C58" w:rsidRPr="00F9230C">
              <w:rPr>
                <w:rStyle w:val="Hyperlink"/>
                <w:noProof/>
              </w:rPr>
              <w:t>Test Pla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5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1D5C8794" w14:textId="2B4D935D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6" w:history="1">
            <w:r w:rsidR="00F05C58" w:rsidRPr="00F9230C">
              <w:rPr>
                <w:rStyle w:val="Hyperlink"/>
                <w:noProof/>
              </w:rPr>
              <w:t>Item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6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1C9E940" w14:textId="1D8ABAE3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7" w:history="1">
            <w:r w:rsidR="00F05C58" w:rsidRPr="00F9230C">
              <w:rPr>
                <w:rStyle w:val="Hyperlink"/>
                <w:noProof/>
              </w:rPr>
              <w:t>Feature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7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3A05DD5E" w14:textId="70901E88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8" w:history="1">
            <w:r w:rsidR="00F05C58" w:rsidRPr="00F9230C">
              <w:rPr>
                <w:rStyle w:val="Hyperlink"/>
                <w:noProof/>
              </w:rPr>
              <w:t>Deliverable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8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E0A43EF" w14:textId="3E90BA4E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799" w:history="1">
            <w:r w:rsidR="00F05C58" w:rsidRPr="00F9230C">
              <w:rPr>
                <w:rStyle w:val="Hyperlink"/>
                <w:noProof/>
              </w:rPr>
              <w:t>Task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799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3ADCD7B4" w14:textId="2A91FC05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800" w:history="1">
            <w:r w:rsidR="00F05C58" w:rsidRPr="00F9230C">
              <w:rPr>
                <w:rStyle w:val="Hyperlink"/>
                <w:noProof/>
              </w:rPr>
              <w:t>Need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0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54BF0DA" w14:textId="55320913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801" w:history="1">
            <w:r w:rsidR="00F05C58" w:rsidRPr="00F9230C">
              <w:rPr>
                <w:rStyle w:val="Hyperlink"/>
                <w:noProof/>
              </w:rPr>
              <w:t>Pass/Fail Criteria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1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1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D63BA95" w14:textId="63870EB3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02" w:history="1">
            <w:r w:rsidR="00F05C58" w:rsidRPr="00F9230C">
              <w:rPr>
                <w:rStyle w:val="Hyperlink"/>
                <w:noProof/>
              </w:rPr>
              <w:t>Result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2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11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5F9A25F" w14:textId="55B7DE62" w:rsidR="00F05C58" w:rsidRDefault="001F0C1B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79152803" w:history="1">
            <w:r w:rsidR="00F05C58" w:rsidRPr="00F9230C">
              <w:rPr>
                <w:rStyle w:val="Hyperlink"/>
                <w:noProof/>
              </w:rPr>
              <w:t>C4. Source Code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3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3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14D6F1DA" w14:textId="5DDC5A71" w:rsidR="00F05C58" w:rsidRDefault="001F0C1B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79152804" w:history="1">
            <w:r w:rsidR="00F05C58" w:rsidRPr="00F9230C">
              <w:rPr>
                <w:rStyle w:val="Hyperlink"/>
                <w:noProof/>
              </w:rPr>
              <w:t>User Guide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4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1508FBC9" w14:textId="388894AC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05" w:history="1">
            <w:r w:rsidR="00F05C58" w:rsidRPr="00F9230C">
              <w:rPr>
                <w:rStyle w:val="Hyperlink"/>
                <w:noProof/>
              </w:rPr>
              <w:t>Introductio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5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14AFFB5B" w14:textId="4433FC2F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06" w:history="1">
            <w:r w:rsidR="00F05C58" w:rsidRPr="00F9230C">
              <w:rPr>
                <w:rStyle w:val="Hyperlink"/>
                <w:noProof/>
              </w:rPr>
              <w:t>Installation and Using the Applicatio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6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3E4A816A" w14:textId="1D56A839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07" w:history="1">
            <w:r w:rsidR="00F05C58" w:rsidRPr="00F9230C">
              <w:rPr>
                <w:rStyle w:val="Hyperlink"/>
                <w:i/>
                <w:noProof/>
              </w:rPr>
              <w:t>Login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7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5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B53918E" w14:textId="44B5BDAC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08" w:history="1">
            <w:r w:rsidR="00F05C58" w:rsidRPr="00F9230C">
              <w:rPr>
                <w:rStyle w:val="Hyperlink"/>
                <w:i/>
                <w:noProof/>
              </w:rPr>
              <w:t>Custome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8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6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6003CA74" w14:textId="5B9CF2D0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809" w:history="1">
            <w:r w:rsidR="00F05C58" w:rsidRPr="00F9230C">
              <w:rPr>
                <w:rStyle w:val="Hyperlink"/>
                <w:i/>
                <w:noProof/>
              </w:rPr>
              <w:t>View Customer List / View Contact List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09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6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C7AA421" w14:textId="551FEABD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0" w:history="1">
            <w:r w:rsidR="00F05C58" w:rsidRPr="00F9230C">
              <w:rPr>
                <w:rStyle w:val="Hyperlink"/>
                <w:i/>
                <w:noProof/>
              </w:rPr>
              <w:t>Create New Custome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0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7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57F72D40" w14:textId="1F203A9C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1" w:history="1">
            <w:r w:rsidR="00F05C58" w:rsidRPr="00F9230C">
              <w:rPr>
                <w:rStyle w:val="Hyperlink"/>
                <w:i/>
                <w:noProof/>
              </w:rPr>
              <w:t>Edit Custome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1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8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08FD0FC" w14:textId="69E82CE1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2" w:history="1">
            <w:r w:rsidR="00F05C58" w:rsidRPr="00F9230C">
              <w:rPr>
                <w:rStyle w:val="Hyperlink"/>
                <w:i/>
                <w:noProof/>
              </w:rPr>
              <w:t>Delete Custome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2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29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68511A21" w14:textId="45EC40A8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3" w:history="1">
            <w:r w:rsidR="00F05C58" w:rsidRPr="00F9230C">
              <w:rPr>
                <w:rStyle w:val="Hyperlink"/>
                <w:i/>
                <w:noProof/>
              </w:rPr>
              <w:t>Appointment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3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A6441E1" w14:textId="670849B4" w:rsidR="00F05C58" w:rsidRDefault="001F0C1B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79152814" w:history="1">
            <w:r w:rsidR="00F05C58" w:rsidRPr="00F9230C">
              <w:rPr>
                <w:rStyle w:val="Hyperlink"/>
                <w:i/>
                <w:noProof/>
              </w:rPr>
              <w:t>View Calenda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4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0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433FF8B4" w14:textId="6F3CD35F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5" w:history="1">
            <w:r w:rsidR="00F05C58" w:rsidRPr="00F9230C">
              <w:rPr>
                <w:rStyle w:val="Hyperlink"/>
                <w:i/>
                <w:noProof/>
              </w:rPr>
              <w:t>Create New Appointment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5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1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834F26D" w14:textId="1B312F79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6" w:history="1">
            <w:r w:rsidR="00F05C58" w:rsidRPr="00F9230C">
              <w:rPr>
                <w:rStyle w:val="Hyperlink"/>
                <w:i/>
                <w:noProof/>
              </w:rPr>
              <w:t>Edit Appointment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6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2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7244FBB0" w14:textId="17B88977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7" w:history="1">
            <w:r w:rsidR="00F05C58" w:rsidRPr="00F9230C">
              <w:rPr>
                <w:rStyle w:val="Hyperlink"/>
                <w:i/>
                <w:noProof/>
              </w:rPr>
              <w:t>Delete Customer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7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3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5B7882B3" w14:textId="13198F8B" w:rsidR="00F05C58" w:rsidRDefault="001F0C1B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79152818" w:history="1">
            <w:r w:rsidR="00F05C58" w:rsidRPr="00F9230C">
              <w:rPr>
                <w:rStyle w:val="Hyperlink"/>
                <w:i/>
                <w:noProof/>
              </w:rPr>
              <w:t>Reports</w:t>
            </w:r>
            <w:r w:rsidR="00F05C58">
              <w:rPr>
                <w:noProof/>
                <w:webHidden/>
              </w:rPr>
              <w:tab/>
            </w:r>
            <w:r w:rsidR="00F05C58">
              <w:rPr>
                <w:noProof/>
                <w:webHidden/>
              </w:rPr>
              <w:fldChar w:fldCharType="begin"/>
            </w:r>
            <w:r w:rsidR="00F05C58">
              <w:rPr>
                <w:noProof/>
                <w:webHidden/>
              </w:rPr>
              <w:instrText xml:space="preserve"> PAGEREF _Toc79152818 \h </w:instrText>
            </w:r>
            <w:r w:rsidR="00F05C58">
              <w:rPr>
                <w:noProof/>
                <w:webHidden/>
              </w:rPr>
            </w:r>
            <w:r w:rsidR="00F05C58">
              <w:rPr>
                <w:noProof/>
                <w:webHidden/>
              </w:rPr>
              <w:fldChar w:fldCharType="separate"/>
            </w:r>
            <w:r w:rsidR="00F05C58">
              <w:rPr>
                <w:noProof/>
                <w:webHidden/>
              </w:rPr>
              <w:t>34</w:t>
            </w:r>
            <w:r w:rsidR="00F05C58">
              <w:rPr>
                <w:noProof/>
                <w:webHidden/>
              </w:rPr>
              <w:fldChar w:fldCharType="end"/>
            </w:r>
          </w:hyperlink>
        </w:p>
        <w:p w14:paraId="00943515" w14:textId="393AFF4B" w:rsidR="00E32C18" w:rsidRDefault="00E32C18">
          <w:r>
            <w:rPr>
              <w:b/>
              <w:bCs/>
              <w:noProof/>
            </w:rPr>
            <w:fldChar w:fldCharType="end"/>
          </w:r>
        </w:p>
      </w:sdtContent>
    </w:sdt>
    <w:bookmarkStart w:id="0" w:name="_Toc79152786"/>
    <w:p w14:paraId="1044BCAB" w14:textId="77777777" w:rsidR="00E81978" w:rsidRDefault="001F0C1B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57BB8B0E4228D439CC9CEE678CE13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41548">
            <w:t>Task 2 Part C – C868 Software Development Capstone</w:t>
          </w:r>
        </w:sdtContent>
      </w:sdt>
      <w:bookmarkEnd w:id="0"/>
    </w:p>
    <w:p w14:paraId="380694BC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79152787"/>
      <w:r w:rsidRPr="00AD054B">
        <w:rPr>
          <w:sz w:val="32"/>
          <w:szCs w:val="32"/>
        </w:rPr>
        <w:t>Application Design and Testing</w:t>
      </w:r>
      <w:bookmarkEnd w:id="1"/>
    </w:p>
    <w:p w14:paraId="6F84B501" w14:textId="77777777" w:rsidR="00E81978" w:rsidRDefault="00C84714">
      <w:pPr>
        <w:pStyle w:val="Heading1"/>
      </w:pPr>
      <w:bookmarkStart w:id="2" w:name="_Toc79152788"/>
      <w:r>
        <w:t>Design Document</w:t>
      </w:r>
      <w:bookmarkEnd w:id="2"/>
    </w:p>
    <w:p w14:paraId="5120D6DB" w14:textId="77777777" w:rsidR="00B33533" w:rsidRDefault="00C84714" w:rsidP="00B33533">
      <w:pPr>
        <w:pStyle w:val="Heading2"/>
      </w:pPr>
      <w:bookmarkStart w:id="3" w:name="_Toc79152789"/>
      <w:r>
        <w:t>Class Design</w:t>
      </w:r>
      <w:bookmarkEnd w:id="3"/>
    </w:p>
    <w:p w14:paraId="5E792D1A" w14:textId="57420F37" w:rsidR="00B33533" w:rsidRDefault="00B35C44" w:rsidP="00B33533">
      <w:r>
        <w:rPr>
          <w:noProof/>
        </w:rPr>
        <w:drawing>
          <wp:anchor distT="0" distB="0" distL="114300" distR="114300" simplePos="0" relativeHeight="251375104" behindDoc="1" locked="0" layoutInCell="1" allowOverlap="1" wp14:anchorId="6BCF5E32" wp14:editId="36F64823">
            <wp:simplePos x="0" y="0"/>
            <wp:positionH relativeFrom="margin">
              <wp:align>right</wp:align>
            </wp:positionH>
            <wp:positionV relativeFrom="paragraph">
              <wp:posOffset>1426845</wp:posOffset>
            </wp:positionV>
            <wp:extent cx="5943600" cy="5280660"/>
            <wp:effectExtent l="0" t="0" r="0" b="0"/>
            <wp:wrapTight wrapText="bothSides">
              <wp:wrapPolygon edited="0">
                <wp:start x="0" y="0"/>
                <wp:lineTo x="0" y="21506"/>
                <wp:lineTo x="21531" y="21506"/>
                <wp:lineTo x="21531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5AEA">
        <w:t>The figure below is a</w:t>
      </w:r>
      <w:r w:rsidR="00CC4FA1">
        <w:t>n</w:t>
      </w:r>
      <w:r w:rsidR="005B5AEA">
        <w:t xml:space="preserve"> ERD diagram that shows the relationship between the </w:t>
      </w:r>
      <w:r w:rsidR="00A2261E">
        <w:t>five</w:t>
      </w:r>
      <w:r w:rsidR="005B5AEA">
        <w:t xml:space="preserve"> classes and </w:t>
      </w:r>
      <w:r w:rsidR="00A2261E">
        <w:t>two</w:t>
      </w:r>
      <w:r w:rsidR="005B5AEA">
        <w:t xml:space="preserve"> child classes. The </w:t>
      </w:r>
      <w:r w:rsidR="00A2261E">
        <w:t>five</w:t>
      </w:r>
      <w:r w:rsidR="005B5AEA">
        <w:t xml:space="preserve"> classes are country, city, address, </w:t>
      </w:r>
      <w:r w:rsidR="00CC4FA1">
        <w:t>C</w:t>
      </w:r>
      <w:r w:rsidR="005B5AEA">
        <w:t xml:space="preserve">ustomer, and appointment. The parent class is </w:t>
      </w:r>
      <w:r w:rsidR="00CC4FA1">
        <w:t>C</w:t>
      </w:r>
      <w:r w:rsidR="00A2261E">
        <w:t>ustomer,</w:t>
      </w:r>
      <w:r w:rsidR="005B5AEA">
        <w:t xml:space="preserve"> and the child classes are client and contact. ERD diagram </w:t>
      </w:r>
      <w:r w:rsidR="00A2261E">
        <w:t>helps both with the class design and the table in the database.</w:t>
      </w:r>
    </w:p>
    <w:p w14:paraId="7E09B35D" w14:textId="3D4EE554" w:rsidR="00B33533" w:rsidRDefault="00C84714" w:rsidP="00B33533">
      <w:pPr>
        <w:pStyle w:val="Heading2"/>
      </w:pPr>
      <w:bookmarkStart w:id="4" w:name="_Toc79152790"/>
      <w:r>
        <w:lastRenderedPageBreak/>
        <w:t>UI Design</w:t>
      </w:r>
      <w:bookmarkEnd w:id="4"/>
    </w:p>
    <w:p w14:paraId="5532F82F" w14:textId="2E3F5AE0" w:rsidR="00947558" w:rsidRDefault="009D613B" w:rsidP="00947558">
      <w:r>
        <w:t xml:space="preserve">Below are images of </w:t>
      </w:r>
      <w:r w:rsidR="00CC4FA1">
        <w:t>the</w:t>
      </w:r>
      <w:r>
        <w:t xml:space="preserve"> Low</w:t>
      </w:r>
      <w:r w:rsidR="00742E47">
        <w:t>-</w:t>
      </w:r>
      <w:r>
        <w:t xml:space="preserve">Fidelity wireframe and </w:t>
      </w:r>
      <w:r w:rsidR="00742E47">
        <w:t>High-Fidelity</w:t>
      </w:r>
      <w:r>
        <w:t xml:space="preserve"> wireframe.</w:t>
      </w:r>
    </w:p>
    <w:p w14:paraId="2970EF69" w14:textId="673BEAF4" w:rsidR="008F6B55" w:rsidRDefault="008F6B55" w:rsidP="00947558">
      <w:r w:rsidRPr="008F6B55">
        <w:rPr>
          <w:noProof/>
        </w:rPr>
        <w:drawing>
          <wp:anchor distT="0" distB="0" distL="114300" distR="114300" simplePos="0" relativeHeight="251398656" behindDoc="0" locked="0" layoutInCell="1" allowOverlap="1" wp14:anchorId="00ADBE2D" wp14:editId="6400EEEB">
            <wp:simplePos x="0" y="0"/>
            <wp:positionH relativeFrom="page">
              <wp:align>right</wp:align>
            </wp:positionH>
            <wp:positionV relativeFrom="paragraph">
              <wp:posOffset>262890</wp:posOffset>
            </wp:positionV>
            <wp:extent cx="3914775" cy="5219700"/>
            <wp:effectExtent l="0" t="0" r="9525" b="0"/>
            <wp:wrapSquare wrapText="bothSides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6B55">
        <w:rPr>
          <w:noProof/>
        </w:rPr>
        <w:drawing>
          <wp:anchor distT="0" distB="0" distL="114300" distR="114300" simplePos="0" relativeHeight="251388416" behindDoc="1" locked="0" layoutInCell="1" allowOverlap="1" wp14:anchorId="294A18E5" wp14:editId="6F18A924">
            <wp:simplePos x="0" y="0"/>
            <wp:positionH relativeFrom="page">
              <wp:align>left</wp:align>
            </wp:positionH>
            <wp:positionV relativeFrom="paragraph">
              <wp:posOffset>269240</wp:posOffset>
            </wp:positionV>
            <wp:extent cx="3907155" cy="5210175"/>
            <wp:effectExtent l="0" t="0" r="0" b="0"/>
            <wp:wrapTopAndBottom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0794" cy="52147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ow Fidelity</w:t>
      </w:r>
    </w:p>
    <w:p w14:paraId="7DDC127C" w14:textId="77777777" w:rsidR="008F6B55" w:rsidRDefault="008F6B55" w:rsidP="00B33533"/>
    <w:p w14:paraId="31B070DF" w14:textId="77777777" w:rsidR="008F6B55" w:rsidRDefault="008F6B55" w:rsidP="00B33533">
      <w:r>
        <w:br w:type="page"/>
      </w:r>
    </w:p>
    <w:p w14:paraId="1F681797" w14:textId="72FA6DEF" w:rsidR="00B33533" w:rsidRDefault="009D613B" w:rsidP="00B33533">
      <w:r w:rsidRPr="006925F2">
        <w:rPr>
          <w:noProof/>
        </w:rPr>
        <w:lastRenderedPageBreak/>
        <w:drawing>
          <wp:anchor distT="0" distB="0" distL="114300" distR="114300" simplePos="0" relativeHeight="251694592" behindDoc="1" locked="0" layoutInCell="1" allowOverlap="1" wp14:anchorId="6C613E3B" wp14:editId="0A253E4D">
            <wp:simplePos x="0" y="0"/>
            <wp:positionH relativeFrom="page">
              <wp:posOffset>4038600</wp:posOffset>
            </wp:positionH>
            <wp:positionV relativeFrom="paragraph">
              <wp:posOffset>201930</wp:posOffset>
            </wp:positionV>
            <wp:extent cx="3429000" cy="2266315"/>
            <wp:effectExtent l="0" t="0" r="0" b="635"/>
            <wp:wrapTight wrapText="bothSides">
              <wp:wrapPolygon edited="0">
                <wp:start x="0" y="0"/>
                <wp:lineTo x="0" y="21424"/>
                <wp:lineTo x="21480" y="21424"/>
                <wp:lineTo x="21480" y="0"/>
                <wp:lineTo x="0" y="0"/>
              </wp:wrapPolygon>
            </wp:wrapTight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446784" behindDoc="1" locked="0" layoutInCell="1" allowOverlap="1" wp14:anchorId="20470BEA" wp14:editId="4914C67E">
            <wp:simplePos x="0" y="0"/>
            <wp:positionH relativeFrom="margin">
              <wp:posOffset>-638175</wp:posOffset>
            </wp:positionH>
            <wp:positionV relativeFrom="paragraph">
              <wp:posOffset>188595</wp:posOffset>
            </wp:positionV>
            <wp:extent cx="3400425" cy="2239645"/>
            <wp:effectExtent l="0" t="0" r="9525" b="8255"/>
            <wp:wrapTight wrapText="bothSides">
              <wp:wrapPolygon edited="0">
                <wp:start x="0" y="0"/>
                <wp:lineTo x="0" y="21496"/>
                <wp:lineTo x="21539" y="21496"/>
                <wp:lineTo x="21539" y="0"/>
                <wp:lineTo x="0" y="0"/>
              </wp:wrapPolygon>
            </wp:wrapTight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B55">
        <w:t>High Fidelity</w:t>
      </w:r>
    </w:p>
    <w:p w14:paraId="75B2777E" w14:textId="0C5852BA" w:rsidR="008F6B55" w:rsidRDefault="009D613B" w:rsidP="00B33533">
      <w:r>
        <w:rPr>
          <w:noProof/>
        </w:rPr>
        <w:drawing>
          <wp:anchor distT="0" distB="0" distL="114300" distR="114300" simplePos="0" relativeHeight="251830784" behindDoc="1" locked="0" layoutInCell="1" allowOverlap="1" wp14:anchorId="6B316A5D" wp14:editId="0876C0D5">
            <wp:simplePos x="0" y="0"/>
            <wp:positionH relativeFrom="margin">
              <wp:align>left</wp:align>
            </wp:positionH>
            <wp:positionV relativeFrom="page">
              <wp:posOffset>3486150</wp:posOffset>
            </wp:positionV>
            <wp:extent cx="5353050" cy="3113405"/>
            <wp:effectExtent l="0" t="0" r="0" b="0"/>
            <wp:wrapTight wrapText="bothSides">
              <wp:wrapPolygon edited="0">
                <wp:start x="0" y="0"/>
                <wp:lineTo x="0" y="21411"/>
                <wp:lineTo x="21523" y="21411"/>
                <wp:lineTo x="21523" y="0"/>
                <wp:lineTo x="0" y="0"/>
              </wp:wrapPolygon>
            </wp:wrapTight>
            <wp:docPr id="23" name="Picture 2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, Wor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5DC0A3" w14:textId="56625C32" w:rsidR="007145E1" w:rsidRDefault="007145E1" w:rsidP="007145E1">
      <w:pPr>
        <w:jc w:val="center"/>
      </w:pPr>
    </w:p>
    <w:p w14:paraId="62B423AD" w14:textId="7A8E056E" w:rsidR="00DE6E88" w:rsidRDefault="00DE6E88" w:rsidP="007145E1"/>
    <w:p w14:paraId="33C9846E" w14:textId="2AA150D3" w:rsidR="00DE6E88" w:rsidRDefault="00DE6E88" w:rsidP="007145E1"/>
    <w:p w14:paraId="54EA4EF8" w14:textId="0503C240" w:rsidR="00DE6E88" w:rsidRDefault="009D613B" w:rsidP="007145E1">
      <w:r w:rsidRPr="008F6B55">
        <w:rPr>
          <w:noProof/>
        </w:rPr>
        <w:drawing>
          <wp:anchor distT="0" distB="0" distL="114300" distR="114300" simplePos="0" relativeHeight="251523584" behindDoc="1" locked="0" layoutInCell="1" allowOverlap="1" wp14:anchorId="0E6C19AD" wp14:editId="565C1BC3">
            <wp:simplePos x="0" y="0"/>
            <wp:positionH relativeFrom="page">
              <wp:posOffset>114300</wp:posOffset>
            </wp:positionH>
            <wp:positionV relativeFrom="paragraph">
              <wp:posOffset>2123440</wp:posOffset>
            </wp:positionV>
            <wp:extent cx="3762375" cy="2238375"/>
            <wp:effectExtent l="0" t="0" r="9525" b="9525"/>
            <wp:wrapTight wrapText="bothSides">
              <wp:wrapPolygon edited="0">
                <wp:start x="0" y="0"/>
                <wp:lineTo x="0" y="21508"/>
                <wp:lineTo x="21545" y="21508"/>
                <wp:lineTo x="21545" y="0"/>
                <wp:lineTo x="0" y="0"/>
              </wp:wrapPolygon>
            </wp:wrapTight>
            <wp:docPr id="11" name="Picture 1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955712" behindDoc="1" locked="0" layoutInCell="1" allowOverlap="1" wp14:anchorId="1DE4F29C" wp14:editId="6A12DFE1">
            <wp:simplePos x="0" y="0"/>
            <wp:positionH relativeFrom="page">
              <wp:posOffset>3930015</wp:posOffset>
            </wp:positionH>
            <wp:positionV relativeFrom="paragraph">
              <wp:posOffset>2155190</wp:posOffset>
            </wp:positionV>
            <wp:extent cx="3750310" cy="2209800"/>
            <wp:effectExtent l="0" t="0" r="2540" b="0"/>
            <wp:wrapTight wrapText="bothSides">
              <wp:wrapPolygon edited="0">
                <wp:start x="0" y="0"/>
                <wp:lineTo x="0" y="21414"/>
                <wp:lineTo x="21505" y="21414"/>
                <wp:lineTo x="21505" y="0"/>
                <wp:lineTo x="0" y="0"/>
              </wp:wrapPolygon>
            </wp:wrapTight>
            <wp:docPr id="30" name="Picture 30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31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E46639" w14:textId="045AA3BC" w:rsidR="00DE6E88" w:rsidRDefault="009D613B" w:rsidP="007145E1">
      <w:r w:rsidRPr="008F6B55">
        <w:rPr>
          <w:noProof/>
        </w:rPr>
        <w:lastRenderedPageBreak/>
        <w:drawing>
          <wp:anchor distT="0" distB="0" distL="114300" distR="114300" simplePos="0" relativeHeight="251592192" behindDoc="1" locked="0" layoutInCell="1" allowOverlap="1" wp14:anchorId="55B19708" wp14:editId="244811D4">
            <wp:simplePos x="0" y="0"/>
            <wp:positionH relativeFrom="margin">
              <wp:align>left</wp:align>
            </wp:positionH>
            <wp:positionV relativeFrom="page">
              <wp:posOffset>6953250</wp:posOffset>
            </wp:positionV>
            <wp:extent cx="6117590" cy="2743200"/>
            <wp:effectExtent l="0" t="0" r="0" b="0"/>
            <wp:wrapSquare wrapText="bothSides"/>
            <wp:docPr id="12" name="Picture 1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websit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759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6032" behindDoc="1" locked="0" layoutInCell="1" allowOverlap="1" wp14:anchorId="5ADC3B6E" wp14:editId="4A66A0CD">
            <wp:simplePos x="0" y="0"/>
            <wp:positionH relativeFrom="margin">
              <wp:align>left</wp:align>
            </wp:positionH>
            <wp:positionV relativeFrom="page">
              <wp:posOffset>4219575</wp:posOffset>
            </wp:positionV>
            <wp:extent cx="6102350" cy="2676525"/>
            <wp:effectExtent l="0" t="0" r="0" b="9525"/>
            <wp:wrapTight wrapText="bothSides">
              <wp:wrapPolygon edited="0">
                <wp:start x="0" y="0"/>
                <wp:lineTo x="0" y="21523"/>
                <wp:lineTo x="21510" y="21523"/>
                <wp:lineTo x="21510" y="0"/>
                <wp:lineTo x="0" y="0"/>
              </wp:wrapPolygon>
            </wp:wrapTight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235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63552" behindDoc="1" locked="0" layoutInCell="1" allowOverlap="1" wp14:anchorId="40909DC6" wp14:editId="7D1B3AF8">
            <wp:simplePos x="0" y="0"/>
            <wp:positionH relativeFrom="page">
              <wp:posOffset>4936490</wp:posOffset>
            </wp:positionH>
            <wp:positionV relativeFrom="margin">
              <wp:posOffset>19050</wp:posOffset>
            </wp:positionV>
            <wp:extent cx="2788285" cy="3228975"/>
            <wp:effectExtent l="0" t="0" r="0" b="9525"/>
            <wp:wrapTight wrapText="bothSides">
              <wp:wrapPolygon edited="0">
                <wp:start x="0" y="0"/>
                <wp:lineTo x="0" y="21536"/>
                <wp:lineTo x="21398" y="21536"/>
                <wp:lineTo x="21398" y="0"/>
                <wp:lineTo x="0" y="0"/>
              </wp:wrapPolygon>
            </wp:wrapTight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28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97344" behindDoc="1" locked="0" layoutInCell="1" allowOverlap="1" wp14:anchorId="6587CD87" wp14:editId="7F1CF8C4">
            <wp:simplePos x="0" y="0"/>
            <wp:positionH relativeFrom="margin">
              <wp:posOffset>-819150</wp:posOffset>
            </wp:positionH>
            <wp:positionV relativeFrom="paragraph">
              <wp:posOffset>0</wp:posOffset>
            </wp:positionV>
            <wp:extent cx="4800600" cy="3238500"/>
            <wp:effectExtent l="0" t="0" r="0" b="0"/>
            <wp:wrapTight wrapText="bothSides">
              <wp:wrapPolygon edited="0">
                <wp:start x="0" y="0"/>
                <wp:lineTo x="0" y="21473"/>
                <wp:lineTo x="21514" y="21473"/>
                <wp:lineTo x="21514" y="0"/>
                <wp:lineTo x="0" y="0"/>
              </wp:wrapPolygon>
            </wp:wrapTight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326249" w14:textId="61B328ED" w:rsidR="00DE6E88" w:rsidRDefault="009D613B" w:rsidP="007145E1">
      <w:r>
        <w:rPr>
          <w:noProof/>
        </w:rPr>
        <w:lastRenderedPageBreak/>
        <w:drawing>
          <wp:anchor distT="0" distB="0" distL="114300" distR="114300" simplePos="0" relativeHeight="251927040" behindDoc="1" locked="0" layoutInCell="1" allowOverlap="1" wp14:anchorId="1CA6136F" wp14:editId="7948EED5">
            <wp:simplePos x="0" y="0"/>
            <wp:positionH relativeFrom="margin">
              <wp:posOffset>4325620</wp:posOffset>
            </wp:positionH>
            <wp:positionV relativeFrom="paragraph">
              <wp:posOffset>0</wp:posOffset>
            </wp:positionV>
            <wp:extent cx="2503170" cy="3228975"/>
            <wp:effectExtent l="0" t="0" r="0" b="9525"/>
            <wp:wrapTight wrapText="bothSides">
              <wp:wrapPolygon edited="0">
                <wp:start x="0" y="0"/>
                <wp:lineTo x="0" y="21536"/>
                <wp:lineTo x="21370" y="21536"/>
                <wp:lineTo x="21370" y="0"/>
                <wp:lineTo x="0" y="0"/>
              </wp:wrapPolygon>
            </wp:wrapTight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17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6B55">
        <w:rPr>
          <w:noProof/>
        </w:rPr>
        <w:drawing>
          <wp:anchor distT="0" distB="0" distL="114300" distR="114300" simplePos="0" relativeHeight="251659776" behindDoc="1" locked="0" layoutInCell="1" allowOverlap="1" wp14:anchorId="2F3397E1" wp14:editId="0C6947BE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548890" cy="3267075"/>
            <wp:effectExtent l="0" t="0" r="3810" b="9525"/>
            <wp:wrapTight wrapText="bothSides">
              <wp:wrapPolygon edited="0">
                <wp:start x="0" y="0"/>
                <wp:lineTo x="0" y="21537"/>
                <wp:lineTo x="21471" y="21537"/>
                <wp:lineTo x="21471" y="0"/>
                <wp:lineTo x="0" y="0"/>
              </wp:wrapPolygon>
            </wp:wrapTight>
            <wp:docPr id="15" name="Picture 1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89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804160" behindDoc="1" locked="0" layoutInCell="1" allowOverlap="1" wp14:anchorId="69554AA1" wp14:editId="57696857">
            <wp:simplePos x="0" y="0"/>
            <wp:positionH relativeFrom="page">
              <wp:posOffset>76200</wp:posOffset>
            </wp:positionH>
            <wp:positionV relativeFrom="paragraph">
              <wp:posOffset>0</wp:posOffset>
            </wp:positionV>
            <wp:extent cx="2457450" cy="3281045"/>
            <wp:effectExtent l="0" t="0" r="0" b="0"/>
            <wp:wrapTight wrapText="bothSides">
              <wp:wrapPolygon edited="0">
                <wp:start x="0" y="0"/>
                <wp:lineTo x="0" y="21445"/>
                <wp:lineTo x="21433" y="21445"/>
                <wp:lineTo x="21433" y="0"/>
                <wp:lineTo x="0" y="0"/>
              </wp:wrapPolygon>
            </wp:wrapTight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3252D1" w14:textId="0666A488" w:rsidR="008F6B55" w:rsidRDefault="008F6B55" w:rsidP="009E5B9C">
      <w:pPr>
        <w:pStyle w:val="Heading1"/>
      </w:pPr>
      <w:bookmarkStart w:id="5" w:name="_Toc528608384"/>
    </w:p>
    <w:p w14:paraId="43424AC3" w14:textId="28D9E4A5" w:rsidR="008F6B55" w:rsidRDefault="008F6B55" w:rsidP="009E5B9C">
      <w:pPr>
        <w:pStyle w:val="Heading1"/>
      </w:pPr>
    </w:p>
    <w:p w14:paraId="2E424374" w14:textId="5C5FE652" w:rsidR="008F6B55" w:rsidRDefault="008F6B55" w:rsidP="009E5B9C">
      <w:pPr>
        <w:pStyle w:val="Heading1"/>
      </w:pPr>
    </w:p>
    <w:p w14:paraId="296B1B84" w14:textId="79F4514D" w:rsidR="008F6B55" w:rsidRDefault="008F6B55" w:rsidP="009E5B9C">
      <w:pPr>
        <w:pStyle w:val="Heading1"/>
      </w:pPr>
    </w:p>
    <w:p w14:paraId="09AB3C2A" w14:textId="45349CA4" w:rsidR="008F6B55" w:rsidRDefault="008F6B55" w:rsidP="009E5B9C">
      <w:pPr>
        <w:pStyle w:val="Heading1"/>
      </w:pPr>
    </w:p>
    <w:p w14:paraId="0ADA5074" w14:textId="78DC8636" w:rsidR="008F6B55" w:rsidRDefault="008F6B55" w:rsidP="009E5B9C">
      <w:pPr>
        <w:pStyle w:val="Heading1"/>
      </w:pPr>
    </w:p>
    <w:p w14:paraId="4F38A99A" w14:textId="04706DD8" w:rsidR="008F6B55" w:rsidRDefault="008F6B55" w:rsidP="009E5B9C">
      <w:pPr>
        <w:pStyle w:val="Heading1"/>
      </w:pPr>
    </w:p>
    <w:p w14:paraId="374D5D54" w14:textId="77777777" w:rsidR="009D613B" w:rsidRDefault="009D613B" w:rsidP="009D613B">
      <w:pPr>
        <w:pStyle w:val="Heading1"/>
      </w:pPr>
      <w:r>
        <w:br w:type="page"/>
      </w:r>
    </w:p>
    <w:p w14:paraId="5BF17298" w14:textId="464745CB" w:rsidR="009E5B9C" w:rsidRDefault="00C84714" w:rsidP="009D613B">
      <w:pPr>
        <w:pStyle w:val="Heading1"/>
      </w:pPr>
      <w:bookmarkStart w:id="6" w:name="_Toc79152791"/>
      <w:r>
        <w:lastRenderedPageBreak/>
        <w:t>Unit Test Plan</w:t>
      </w:r>
      <w:bookmarkEnd w:id="5"/>
      <w:bookmarkEnd w:id="6"/>
    </w:p>
    <w:p w14:paraId="58C61685" w14:textId="77777777" w:rsidR="007145E1" w:rsidRDefault="00C84714" w:rsidP="007145E1">
      <w:pPr>
        <w:pStyle w:val="Heading2"/>
      </w:pPr>
      <w:bookmarkStart w:id="7" w:name="_Toc79152792"/>
      <w:r>
        <w:t>Introduction</w:t>
      </w:r>
      <w:bookmarkEnd w:id="7"/>
    </w:p>
    <w:p w14:paraId="425ADC56" w14:textId="77777777" w:rsidR="003D2D2D" w:rsidRDefault="00C84714" w:rsidP="003D2D2D">
      <w:pPr>
        <w:pStyle w:val="Heading3"/>
      </w:pPr>
      <w:bookmarkStart w:id="8" w:name="_Toc79152793"/>
      <w:r>
        <w:t>Purpose</w:t>
      </w:r>
      <w:bookmarkEnd w:id="8"/>
    </w:p>
    <w:p w14:paraId="7D5C2456" w14:textId="3D8F20A0" w:rsidR="007039E3" w:rsidRPr="00564D26" w:rsidRDefault="007039E3" w:rsidP="00F97E43">
      <w:r>
        <w:t>Testing was handled th</w:t>
      </w:r>
      <w:r w:rsidR="00CC4FA1">
        <w:t>r</w:t>
      </w:r>
      <w:r>
        <w:t>ough manual testing via the UI and checking for changes to the database</w:t>
      </w:r>
      <w:r w:rsidR="00E32C18">
        <w:t>. It was broken down into different steps</w:t>
      </w:r>
      <w:r w:rsidR="00CC4FA1">
        <w:t>, treating each page as its focal point to test entirely</w:t>
      </w:r>
      <w:r w:rsidR="00E32C18">
        <w:t xml:space="preserve"> before moving on. Testing was also done throughout development by the developer and said </w:t>
      </w:r>
      <w:r w:rsidR="00CC4FA1">
        <w:t xml:space="preserve">the </w:t>
      </w:r>
      <w:r w:rsidR="00E32C18">
        <w:t xml:space="preserve">developer would then correct any issues. </w:t>
      </w:r>
      <w:r w:rsidR="00CC4FA1">
        <w:t xml:space="preserve">After initial testing by the developer, the final testing will happen. During the final test, no errors were identified. </w:t>
      </w:r>
    </w:p>
    <w:p w14:paraId="14A819EB" w14:textId="77777777" w:rsidR="00F97E43" w:rsidRPr="00F97E43" w:rsidRDefault="00F97E43" w:rsidP="00A540AD">
      <w:pPr>
        <w:ind w:firstLine="0"/>
      </w:pPr>
    </w:p>
    <w:p w14:paraId="0FF71667" w14:textId="77777777" w:rsidR="003D2D2D" w:rsidRDefault="00C84714" w:rsidP="003D2D2D">
      <w:pPr>
        <w:pStyle w:val="Heading3"/>
      </w:pPr>
      <w:bookmarkStart w:id="9" w:name="_Toc79152794"/>
      <w:r>
        <w:t>Overview</w:t>
      </w:r>
      <w:bookmarkEnd w:id="9"/>
    </w:p>
    <w:p w14:paraId="638A1410" w14:textId="33548C79" w:rsidR="00B42412" w:rsidRDefault="00CC4FA1" w:rsidP="00F97E43">
      <w:r>
        <w:t>During the completion of each requirement,</w:t>
      </w:r>
      <w:r w:rsidR="00B42412">
        <w:t xml:space="preserve"> the developer would complete manual testing on the application. The testing phase would include all completed requirements</w:t>
      </w:r>
      <w:r>
        <w:t>,</w:t>
      </w:r>
      <w:r w:rsidR="00B42412">
        <w:t xml:space="preserve"> not just the </w:t>
      </w:r>
      <w:r>
        <w:t xml:space="preserve">current </w:t>
      </w:r>
      <w:r w:rsidR="00B42412">
        <w:t xml:space="preserve">requirement. Then the developer would work on any bugs found during that testing phase before continuing development. </w:t>
      </w:r>
    </w:p>
    <w:p w14:paraId="460830FC" w14:textId="12FF17EA" w:rsidR="00E32C18" w:rsidRDefault="00B42412" w:rsidP="00F97E43">
      <w:r>
        <w:t>Data was tested and verified via the database a</w:t>
      </w:r>
      <w:r w:rsidR="00CC4FA1">
        <w:t>nd</w:t>
      </w:r>
      <w:r>
        <w:t xml:space="preserve"> the UI to ensure </w:t>
      </w:r>
      <w:r w:rsidR="00CC4FA1">
        <w:t xml:space="preserve">the </w:t>
      </w:r>
      <w:r>
        <w:t>database</w:t>
      </w:r>
      <w:r w:rsidR="00CC4FA1">
        <w:t xml:space="preserve"> setup</w:t>
      </w:r>
      <w:r>
        <w:t xml:space="preserve"> </w:t>
      </w:r>
      <w:r w:rsidR="00CC4FA1">
        <w:t>is</w:t>
      </w:r>
      <w:r>
        <w:t xml:space="preserve"> correct</w:t>
      </w:r>
      <w:r w:rsidR="00CC4FA1">
        <w:t>. T</w:t>
      </w:r>
      <w:r>
        <w:t xml:space="preserve">he application </w:t>
      </w:r>
      <w:r w:rsidR="00CC4FA1">
        <w:t>communicates correctly with the database and allows verification of appointment times inserted correctly,</w:t>
      </w:r>
      <w:r>
        <w:t xml:space="preserve"> </w:t>
      </w:r>
      <w:r w:rsidR="00CC4FA1">
        <w:t>including</w:t>
      </w:r>
      <w:r>
        <w:t xml:space="preserve"> other data integrity checks. Error </w:t>
      </w:r>
      <w:r w:rsidR="00A540AD">
        <w:t>messages</w:t>
      </w:r>
      <w:r>
        <w:t xml:space="preserve"> </w:t>
      </w:r>
      <w:r w:rsidR="00CC4FA1">
        <w:t xml:space="preserve">are </w:t>
      </w:r>
      <w:r>
        <w:t xml:space="preserve">looked at and test and </w:t>
      </w:r>
      <w:r w:rsidR="00CC4FA1">
        <w:t>e</w:t>
      </w:r>
      <w:r>
        <w:t>nsure the</w:t>
      </w:r>
      <w:r w:rsidR="00CC4FA1">
        <w:t>y</w:t>
      </w:r>
      <w:r>
        <w:t xml:space="preserve"> showed up when needed or appropriate. </w:t>
      </w:r>
      <w:r w:rsidR="00CC4FA1">
        <w:t>Thus, e</w:t>
      </w:r>
      <w:r w:rsidR="00A540AD">
        <w:t>nsuring</w:t>
      </w:r>
      <w:r>
        <w:t xml:space="preserve"> that </w:t>
      </w:r>
      <w:r w:rsidR="00CC4FA1">
        <w:t xml:space="preserve">the </w:t>
      </w:r>
      <w:r>
        <w:t xml:space="preserve">user </w:t>
      </w:r>
      <w:r w:rsidR="00CC4FA1">
        <w:t>could</w:t>
      </w:r>
      <w:r>
        <w:t xml:space="preserve"> correct issues without crashing the application or t</w:t>
      </w:r>
      <w:r w:rsidR="00CC4FA1">
        <w:t>hinking about action before continuing</w:t>
      </w:r>
      <w:r>
        <w:t xml:space="preserve"> </w:t>
      </w:r>
      <w:r w:rsidR="00CC4FA1">
        <w:t xml:space="preserve">the </w:t>
      </w:r>
      <w:r>
        <w:t>delet</w:t>
      </w:r>
      <w:r w:rsidR="00CC4FA1">
        <w:t>ion</w:t>
      </w:r>
      <w:r>
        <w:t>.</w:t>
      </w:r>
      <w:r w:rsidR="00A540AD">
        <w:t xml:space="preserve"> </w:t>
      </w:r>
    </w:p>
    <w:p w14:paraId="16849A97" w14:textId="40EE21F2" w:rsidR="00A540AD" w:rsidRDefault="00CC4FA1" w:rsidP="00F97E43">
      <w:r>
        <w:t xml:space="preserve">The developer </w:t>
      </w:r>
      <w:proofErr w:type="spellStart"/>
      <w:r>
        <w:t>rinding</w:t>
      </w:r>
      <w:proofErr w:type="spellEnd"/>
      <w:r>
        <w:t xml:space="preserve"> </w:t>
      </w:r>
      <w:r w:rsidR="00A540AD">
        <w:t>th</w:t>
      </w:r>
      <w:r>
        <w:t>e</w:t>
      </w:r>
      <w:r w:rsidR="00A540AD">
        <w:t xml:space="preserve"> most bugs during the </w:t>
      </w:r>
      <w:r>
        <w:t>application development</w:t>
      </w:r>
      <w:r w:rsidR="00A540AD">
        <w:t xml:space="preserve"> </w:t>
      </w:r>
      <w:r>
        <w:t>so</w:t>
      </w:r>
      <w:r w:rsidR="00A540AD">
        <w:t xml:space="preserve"> </w:t>
      </w:r>
      <w:r>
        <w:t>that the developer could address issues promptly</w:t>
      </w:r>
      <w:r w:rsidR="00A540AD">
        <w:t xml:space="preserve">. </w:t>
      </w:r>
      <w:r>
        <w:t>Thus, the final testing could</w:t>
      </w:r>
      <w:r w:rsidR="00A540AD">
        <w:t xml:space="preserve"> go smoothly </w:t>
      </w:r>
      <w:r>
        <w:t xml:space="preserve">without any </w:t>
      </w:r>
      <w:r>
        <w:lastRenderedPageBreak/>
        <w:t>significant error, except for one spelling issue</w:t>
      </w:r>
      <w:r w:rsidR="00A540AD">
        <w:t xml:space="preserve"> corrected during the final testing phase. Below will be the final testing report.</w:t>
      </w:r>
    </w:p>
    <w:p w14:paraId="5B06F998" w14:textId="77777777" w:rsidR="00A540AD" w:rsidRPr="00F97E43" w:rsidRDefault="00A540AD" w:rsidP="00F97E43"/>
    <w:p w14:paraId="02582459" w14:textId="77777777" w:rsidR="007145E1" w:rsidRDefault="00C84714" w:rsidP="007145E1">
      <w:pPr>
        <w:pStyle w:val="Heading2"/>
      </w:pPr>
      <w:bookmarkStart w:id="10" w:name="_Toc79152795"/>
      <w:r>
        <w:t>Test Plan</w:t>
      </w:r>
      <w:bookmarkEnd w:id="10"/>
    </w:p>
    <w:p w14:paraId="0A770FE0" w14:textId="77777777" w:rsidR="003D2D2D" w:rsidRDefault="00C84714" w:rsidP="003D2D2D">
      <w:pPr>
        <w:pStyle w:val="Heading3"/>
      </w:pPr>
      <w:bookmarkStart w:id="11" w:name="_Toc79152796"/>
      <w:r>
        <w:t>Items</w:t>
      </w:r>
      <w:bookmarkEnd w:id="11"/>
    </w:p>
    <w:p w14:paraId="14A8B7EE" w14:textId="092106EC" w:rsidR="00F97E43" w:rsidRPr="00F97E43" w:rsidRDefault="001C5FAE" w:rsidP="00F97E43">
      <w:r>
        <w:t>Since the testing was primarily manual</w:t>
      </w:r>
      <w:r w:rsidR="00CC4FA1">
        <w:t>,</w:t>
      </w:r>
      <w:r>
        <w:t xml:space="preserve"> a working development environment connected to the database was required. The developer is required to </w:t>
      </w:r>
      <w:r w:rsidR="00CC4FA1">
        <w:t>test the application throughout the development process manually</w:t>
      </w:r>
      <w:r>
        <w:t xml:space="preserve">. A user </w:t>
      </w:r>
      <w:r w:rsidR="00CC4FA1">
        <w:t>must run the test during the final stages of testing to go through the final testing process steps and identify any missed errors</w:t>
      </w:r>
      <w:r>
        <w:t xml:space="preserve"> during the development process. </w:t>
      </w:r>
    </w:p>
    <w:p w14:paraId="7D675F3F" w14:textId="2199042F" w:rsidR="00513997" w:rsidRDefault="00C84714" w:rsidP="001C5FAE">
      <w:pPr>
        <w:pStyle w:val="Heading3"/>
      </w:pPr>
      <w:bookmarkStart w:id="12" w:name="_Toc79152797"/>
      <w:r>
        <w:t>Features</w:t>
      </w:r>
      <w:bookmarkEnd w:id="12"/>
    </w:p>
    <w:p w14:paraId="197D4023" w14:textId="6346D7F9" w:rsidR="001C5FAE" w:rsidRPr="00513997" w:rsidRDefault="001C5FAE" w:rsidP="00E12244">
      <w:pPr>
        <w:ind w:firstLine="0"/>
      </w:pPr>
      <w:r>
        <w:t xml:space="preserve">The features and functionality tested during each part of the testing process in the usability of the UI, data integrity, error handling, </w:t>
      </w:r>
      <w:r w:rsidR="00CC4FA1">
        <w:t>e</w:t>
      </w:r>
      <w:r>
        <w:t>nsuring</w:t>
      </w:r>
      <w:r w:rsidR="00CC4FA1">
        <w:t xml:space="preserve"> appropriate</w:t>
      </w:r>
      <w:r>
        <w:t xml:space="preserve"> warning</w:t>
      </w:r>
      <w:r w:rsidR="00CC4FA1">
        <w:t>s</w:t>
      </w:r>
      <w:r>
        <w:t xml:space="preserve">, alters are in place to help with error handling and data integrity. </w:t>
      </w:r>
    </w:p>
    <w:p w14:paraId="01BDFE3F" w14:textId="77777777" w:rsidR="003D2D2D" w:rsidRDefault="00C84714" w:rsidP="003D2D2D">
      <w:pPr>
        <w:pStyle w:val="Heading3"/>
      </w:pPr>
      <w:bookmarkStart w:id="13" w:name="_Toc79152798"/>
      <w:r>
        <w:t>Deliverables</w:t>
      </w:r>
      <w:bookmarkEnd w:id="13"/>
    </w:p>
    <w:p w14:paraId="70CF669D" w14:textId="1AAF4CC5" w:rsidR="00513997" w:rsidRPr="00513997" w:rsidRDefault="00CC4FA1" w:rsidP="00E12244">
      <w:r>
        <w:t>The deliverable for the test plan is a t</w:t>
      </w:r>
      <w:r w:rsidR="001C5FAE">
        <w:t xml:space="preserve">able containing all test cases, steps, and results. </w:t>
      </w:r>
    </w:p>
    <w:p w14:paraId="5FA089ED" w14:textId="77777777" w:rsidR="003D2D2D" w:rsidRDefault="00C84714" w:rsidP="003D2D2D">
      <w:pPr>
        <w:pStyle w:val="Heading3"/>
      </w:pPr>
      <w:bookmarkStart w:id="14" w:name="_Toc79152799"/>
      <w:r>
        <w:t>Tasks</w:t>
      </w:r>
      <w:bookmarkEnd w:id="14"/>
    </w:p>
    <w:p w14:paraId="3C5AF8C1" w14:textId="2B1095E1" w:rsidR="001C5FAE" w:rsidRDefault="001C5FAE" w:rsidP="001C5FAE">
      <w:r>
        <w:t>Complete testing during the development process and fix any issues found at the time.</w:t>
      </w:r>
    </w:p>
    <w:p w14:paraId="3652A371" w14:textId="7A5FF96E" w:rsidR="001C5FAE" w:rsidRPr="00513997" w:rsidRDefault="00752898" w:rsidP="001C5FAE">
      <w:r>
        <w:t>Run th</w:t>
      </w:r>
      <w:r w:rsidR="00CC4FA1">
        <w:t>r</w:t>
      </w:r>
      <w:r>
        <w:t xml:space="preserve">ough all test cases </w:t>
      </w:r>
      <w:r w:rsidR="00CC4FA1">
        <w:t>simultaneously,</w:t>
      </w:r>
      <w:r>
        <w:t xml:space="preserve"> ensuring </w:t>
      </w:r>
      <w:r w:rsidR="00CC4FA1">
        <w:t xml:space="preserve">identification of </w:t>
      </w:r>
      <w:r>
        <w:t>all errors and correct</w:t>
      </w:r>
      <w:r w:rsidR="00CC4FA1">
        <w:t>ion of all errors</w:t>
      </w:r>
      <w:r>
        <w:t xml:space="preserve">. </w:t>
      </w:r>
      <w:r w:rsidR="00CC4FA1">
        <w:t>Then, r</w:t>
      </w:r>
      <w:r>
        <w:t>epeat until no errors or issues</w:t>
      </w:r>
      <w:r w:rsidR="00CC4FA1">
        <w:t xml:space="preserve"> are found</w:t>
      </w:r>
      <w:r>
        <w:t>.</w:t>
      </w:r>
    </w:p>
    <w:p w14:paraId="7A87A571" w14:textId="77777777" w:rsidR="003D2D2D" w:rsidRDefault="00C84714" w:rsidP="003D2D2D">
      <w:pPr>
        <w:pStyle w:val="Heading3"/>
      </w:pPr>
      <w:bookmarkStart w:id="15" w:name="_Toc79152800"/>
      <w:r>
        <w:t>Needs</w:t>
      </w:r>
      <w:bookmarkEnd w:id="15"/>
    </w:p>
    <w:p w14:paraId="58DC41E0" w14:textId="48FD99F0" w:rsidR="00752898" w:rsidRPr="00513997" w:rsidRDefault="00752898" w:rsidP="00513997">
      <w:r>
        <w:t>The development environment needs to be up and running</w:t>
      </w:r>
      <w:r w:rsidR="00CC4FA1">
        <w:t>,</w:t>
      </w:r>
      <w:r>
        <w:t xml:space="preserve"> including Java 8 and an internet connection. </w:t>
      </w:r>
    </w:p>
    <w:p w14:paraId="5B8B264E" w14:textId="77777777" w:rsidR="003D2D2D" w:rsidRDefault="00C84714" w:rsidP="003D2D2D">
      <w:pPr>
        <w:pStyle w:val="Heading3"/>
      </w:pPr>
      <w:bookmarkStart w:id="16" w:name="_Toc79152801"/>
      <w:r>
        <w:lastRenderedPageBreak/>
        <w:t>Pass/Fail Criteria</w:t>
      </w:r>
      <w:bookmarkEnd w:id="16"/>
    </w:p>
    <w:p w14:paraId="04497121" w14:textId="66293B28" w:rsidR="00513997" w:rsidRDefault="00752898" w:rsidP="00513997">
      <w:r>
        <w:t xml:space="preserve">Within the testing document, it outlines </w:t>
      </w:r>
      <w:r w:rsidR="00CC4FA1">
        <w:t xml:space="preserve">the </w:t>
      </w:r>
      <w:r>
        <w:t>required results. If the received results do</w:t>
      </w:r>
      <w:r w:rsidR="00CC4FA1">
        <w:t xml:space="preserve"> no</w:t>
      </w:r>
      <w:r>
        <w:t xml:space="preserve">t match the </w:t>
      </w:r>
      <w:r w:rsidR="00CC4FA1">
        <w:t>necessary</w:t>
      </w:r>
      <w:r>
        <w:t xml:space="preserve"> results</w:t>
      </w:r>
      <w:r w:rsidR="00CC4FA1">
        <w:t>,</w:t>
      </w:r>
      <w:r>
        <w:t xml:space="preserve"> the test case has failed</w:t>
      </w:r>
      <w:r w:rsidR="00CC4FA1">
        <w:t>. L</w:t>
      </w:r>
      <w:r>
        <w:t>ikewise</w:t>
      </w:r>
      <w:r w:rsidR="00CC4FA1">
        <w:t>,</w:t>
      </w:r>
      <w:r>
        <w:t xml:space="preserve"> if </w:t>
      </w:r>
      <w:proofErr w:type="spellStart"/>
      <w:r>
        <w:t>the</w:t>
      </w:r>
      <w:proofErr w:type="spellEnd"/>
      <w:r>
        <w:t xml:space="preserve"> </w:t>
      </w:r>
      <w:r w:rsidR="00CC4FA1">
        <w:t>obtain</w:t>
      </w:r>
      <w:r>
        <w:t>ed results and required results match</w:t>
      </w:r>
      <w:r w:rsidR="00CC4FA1">
        <w:t>,</w:t>
      </w:r>
      <w:r>
        <w:t xml:space="preserve"> the test case has passed.</w:t>
      </w:r>
    </w:p>
    <w:p w14:paraId="263C149A" w14:textId="77777777" w:rsidR="009375DD" w:rsidRDefault="009375DD" w:rsidP="00513997"/>
    <w:p w14:paraId="791F38DC" w14:textId="6B56AD14" w:rsidR="00FC390C" w:rsidRDefault="00C84714" w:rsidP="009375DD">
      <w:pPr>
        <w:pStyle w:val="Heading2"/>
      </w:pPr>
      <w:bookmarkStart w:id="17" w:name="_Toc79152802"/>
      <w:r>
        <w:t>Results</w:t>
      </w:r>
      <w:bookmarkEnd w:id="17"/>
    </w:p>
    <w:tbl>
      <w:tblPr>
        <w:tblStyle w:val="GridTable4"/>
        <w:tblW w:w="0" w:type="auto"/>
        <w:tblLayout w:type="fixed"/>
        <w:tblLook w:val="04A0" w:firstRow="1" w:lastRow="0" w:firstColumn="1" w:lastColumn="0" w:noHBand="0" w:noVBand="1"/>
      </w:tblPr>
      <w:tblGrid>
        <w:gridCol w:w="715"/>
        <w:gridCol w:w="1440"/>
        <w:gridCol w:w="1676"/>
        <w:gridCol w:w="1834"/>
        <w:gridCol w:w="1530"/>
        <w:gridCol w:w="1260"/>
        <w:gridCol w:w="895"/>
      </w:tblGrid>
      <w:tr w:rsidR="00FC390C" w14:paraId="74655950" w14:textId="77777777" w:rsidTr="00937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72C7EE5E" w14:textId="41587009" w:rsidR="00FC390C" w:rsidRDefault="00FC390C" w:rsidP="00B526EB">
            <w:pPr>
              <w:ind w:firstLine="0"/>
            </w:pPr>
            <w:r>
              <w:t>Test Case</w:t>
            </w:r>
          </w:p>
        </w:tc>
        <w:tc>
          <w:tcPr>
            <w:tcW w:w="1440" w:type="dxa"/>
          </w:tcPr>
          <w:p w14:paraId="7B107C63" w14:textId="0F4C6AA2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676" w:type="dxa"/>
          </w:tcPr>
          <w:p w14:paraId="4280E610" w14:textId="4F76DE8C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eps</w:t>
            </w:r>
          </w:p>
        </w:tc>
        <w:tc>
          <w:tcPr>
            <w:tcW w:w="1834" w:type="dxa"/>
          </w:tcPr>
          <w:p w14:paraId="6606D6A4" w14:textId="38F67DED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  <w:tc>
          <w:tcPr>
            <w:tcW w:w="1530" w:type="dxa"/>
          </w:tcPr>
          <w:p w14:paraId="2F6541D2" w14:textId="4A955C2F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Results</w:t>
            </w:r>
          </w:p>
        </w:tc>
        <w:tc>
          <w:tcPr>
            <w:tcW w:w="1260" w:type="dxa"/>
          </w:tcPr>
          <w:p w14:paraId="5A9AF2E0" w14:textId="61CFC56D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ceived Results</w:t>
            </w:r>
          </w:p>
        </w:tc>
        <w:tc>
          <w:tcPr>
            <w:tcW w:w="895" w:type="dxa"/>
          </w:tcPr>
          <w:p w14:paraId="05645033" w14:textId="263E144F" w:rsidR="00FC390C" w:rsidRDefault="00FC390C" w:rsidP="00B526EB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</w:t>
            </w:r>
          </w:p>
        </w:tc>
      </w:tr>
      <w:tr w:rsidR="00FC390C" w:rsidRPr="00FC390C" w14:paraId="767E417E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AB2499B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1440" w:type="dxa"/>
            <w:hideMark/>
          </w:tcPr>
          <w:p w14:paraId="14BE7782" w14:textId="56CF5382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in Correct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 name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password</w:t>
            </w:r>
          </w:p>
        </w:tc>
        <w:tc>
          <w:tcPr>
            <w:tcW w:w="1676" w:type="dxa"/>
            <w:hideMark/>
          </w:tcPr>
          <w:p w14:paraId="69FB728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ith  password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username provided</w:t>
            </w:r>
          </w:p>
        </w:tc>
        <w:tc>
          <w:tcPr>
            <w:tcW w:w="1834" w:type="dxa"/>
            <w:hideMark/>
          </w:tcPr>
          <w:p w14:paraId="6E6620CD" w14:textId="1293E758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name: test password: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est</w:t>
            </w:r>
          </w:p>
        </w:tc>
        <w:tc>
          <w:tcPr>
            <w:tcW w:w="1530" w:type="dxa"/>
            <w:hideMark/>
          </w:tcPr>
          <w:p w14:paraId="5F053E4C" w14:textId="6AA96B2E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page should change to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home page</w:t>
            </w:r>
          </w:p>
        </w:tc>
        <w:tc>
          <w:tcPr>
            <w:tcW w:w="1260" w:type="dxa"/>
            <w:noWrap/>
            <w:hideMark/>
          </w:tcPr>
          <w:p w14:paraId="6733E41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ge changed to homepage</w:t>
            </w:r>
          </w:p>
        </w:tc>
        <w:tc>
          <w:tcPr>
            <w:tcW w:w="895" w:type="dxa"/>
            <w:noWrap/>
            <w:hideMark/>
          </w:tcPr>
          <w:p w14:paraId="4CC32C1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561E36B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4A37D40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1440" w:type="dxa"/>
            <w:hideMark/>
          </w:tcPr>
          <w:p w14:paraId="6F08F177" w14:textId="6AC3843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in incorrect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 name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password</w:t>
            </w:r>
          </w:p>
        </w:tc>
        <w:tc>
          <w:tcPr>
            <w:tcW w:w="1676" w:type="dxa"/>
            <w:hideMark/>
          </w:tcPr>
          <w:p w14:paraId="45244DA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ith  password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username provided</w:t>
            </w:r>
          </w:p>
        </w:tc>
        <w:tc>
          <w:tcPr>
            <w:tcW w:w="1834" w:type="dxa"/>
            <w:hideMark/>
          </w:tcPr>
          <w:p w14:paraId="1CC4D1F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username: wrong1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word:pas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23</w:t>
            </w:r>
          </w:p>
        </w:tc>
        <w:tc>
          <w:tcPr>
            <w:tcW w:w="1530" w:type="dxa"/>
            <w:hideMark/>
          </w:tcPr>
          <w:p w14:paraId="45B7F50E" w14:textId="06DF66C4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correct 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3D40EB62" w14:textId="69B4BBC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7E92EB8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47505A6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75E7030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1440" w:type="dxa"/>
            <w:hideMark/>
          </w:tcPr>
          <w:p w14:paraId="7D02C5FD" w14:textId="5593994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i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correct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 name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correct password</w:t>
            </w:r>
          </w:p>
        </w:tc>
        <w:tc>
          <w:tcPr>
            <w:tcW w:w="1676" w:type="dxa"/>
            <w:hideMark/>
          </w:tcPr>
          <w:p w14:paraId="6E72721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ith  password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username provided</w:t>
            </w:r>
          </w:p>
        </w:tc>
        <w:tc>
          <w:tcPr>
            <w:tcW w:w="1834" w:type="dxa"/>
            <w:hideMark/>
          </w:tcPr>
          <w:p w14:paraId="3790E8CD" w14:textId="024F048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name: wrong1 password: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est</w:t>
            </w:r>
          </w:p>
        </w:tc>
        <w:tc>
          <w:tcPr>
            <w:tcW w:w="1530" w:type="dxa"/>
            <w:hideMark/>
          </w:tcPr>
          <w:p w14:paraId="4D3FDCB5" w14:textId="1C62E8E2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correct 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2602FC99" w14:textId="1A6D1609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5BA1423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0967B11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866A5D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1440" w:type="dxa"/>
            <w:hideMark/>
          </w:tcPr>
          <w:p w14:paraId="04F42E14" w14:textId="65F322C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incorrect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 name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incorrect password</w:t>
            </w:r>
          </w:p>
        </w:tc>
        <w:tc>
          <w:tcPr>
            <w:tcW w:w="1676" w:type="dxa"/>
            <w:hideMark/>
          </w:tcPr>
          <w:p w14:paraId="26985F0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ith  password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username provided</w:t>
            </w:r>
          </w:p>
        </w:tc>
        <w:tc>
          <w:tcPr>
            <w:tcW w:w="1834" w:type="dxa"/>
            <w:hideMark/>
          </w:tcPr>
          <w:p w14:paraId="3E81638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username: test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word:pas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23</w:t>
            </w:r>
          </w:p>
        </w:tc>
        <w:tc>
          <w:tcPr>
            <w:tcW w:w="1530" w:type="dxa"/>
            <w:hideMark/>
          </w:tcPr>
          <w:p w14:paraId="04D34A45" w14:textId="6C339022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correct 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38D4FCF4" w14:textId="3B8AC98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5DF8E5D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0FB24F0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7FC0EB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1440" w:type="dxa"/>
            <w:hideMark/>
          </w:tcPr>
          <w:p w14:paraId="3BCD96FD" w14:textId="5662C6B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no password and username </w:t>
            </w:r>
          </w:p>
        </w:tc>
        <w:tc>
          <w:tcPr>
            <w:tcW w:w="1676" w:type="dxa"/>
            <w:hideMark/>
          </w:tcPr>
          <w:p w14:paraId="5926423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with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  password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nd  no username</w:t>
            </w:r>
          </w:p>
        </w:tc>
        <w:tc>
          <w:tcPr>
            <w:tcW w:w="1834" w:type="dxa"/>
            <w:hideMark/>
          </w:tcPr>
          <w:p w14:paraId="2BC673A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name:  password:</w:t>
            </w:r>
          </w:p>
        </w:tc>
        <w:tc>
          <w:tcPr>
            <w:tcW w:w="1530" w:type="dxa"/>
            <w:hideMark/>
          </w:tcPr>
          <w:p w14:paraId="774F67F7" w14:textId="6A7B48B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correct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3C546591" w14:textId="266F3A6C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0CC948D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98FC77B" w14:textId="77777777" w:rsidTr="009375DD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DC4C8B4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1440" w:type="dxa"/>
            <w:hideMark/>
          </w:tcPr>
          <w:p w14:paraId="61548019" w14:textId="1420FB15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in no password </w:t>
            </w:r>
          </w:p>
        </w:tc>
        <w:tc>
          <w:tcPr>
            <w:tcW w:w="1676" w:type="dxa"/>
            <w:hideMark/>
          </w:tcPr>
          <w:p w14:paraId="01C32FB4" w14:textId="73FC8EAF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with no password and username of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's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hoic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r provi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 username</w:t>
            </w:r>
          </w:p>
        </w:tc>
        <w:tc>
          <w:tcPr>
            <w:tcW w:w="1834" w:type="dxa"/>
            <w:hideMark/>
          </w:tcPr>
          <w:p w14:paraId="3809C01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name: test password:</w:t>
            </w:r>
          </w:p>
        </w:tc>
        <w:tc>
          <w:tcPr>
            <w:tcW w:w="1530" w:type="dxa"/>
            <w:hideMark/>
          </w:tcPr>
          <w:p w14:paraId="691B18EF" w14:textId="4349C472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correct 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4F986CDA" w14:textId="504D10C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2594D3D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E68AC4E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BE4947E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1440" w:type="dxa"/>
            <w:hideMark/>
          </w:tcPr>
          <w:p w14:paraId="0B21ABAD" w14:textId="378A367B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no username</w:t>
            </w:r>
          </w:p>
        </w:tc>
        <w:tc>
          <w:tcPr>
            <w:tcW w:w="1676" w:type="dxa"/>
            <w:hideMark/>
          </w:tcPr>
          <w:p w14:paraId="25C3AFBE" w14:textId="195C87C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password of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'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</w:t>
            </w:r>
            <w:r w:rsidR="00CC4FA1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hoic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r provi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 password and no username</w:t>
            </w:r>
          </w:p>
        </w:tc>
        <w:tc>
          <w:tcPr>
            <w:tcW w:w="1834" w:type="dxa"/>
            <w:hideMark/>
          </w:tcPr>
          <w:p w14:paraId="5F39BFB9" w14:textId="6A2976AA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ername:  password: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est</w:t>
            </w:r>
          </w:p>
        </w:tc>
        <w:tc>
          <w:tcPr>
            <w:tcW w:w="1530" w:type="dxa"/>
            <w:hideMark/>
          </w:tcPr>
          <w:p w14:paraId="457D02C9" w14:textId="16A8D1AD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log in should fail. A message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aying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correct username and/or passwor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"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</w:p>
        </w:tc>
        <w:tc>
          <w:tcPr>
            <w:tcW w:w="1260" w:type="dxa"/>
            <w:noWrap/>
            <w:hideMark/>
          </w:tcPr>
          <w:p w14:paraId="67E0A60B" w14:textId="4C58D464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g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failed</w:t>
            </w:r>
          </w:p>
        </w:tc>
        <w:tc>
          <w:tcPr>
            <w:tcW w:w="895" w:type="dxa"/>
            <w:hideMark/>
          </w:tcPr>
          <w:p w14:paraId="304EE9B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8E70706" w14:textId="77777777" w:rsidTr="009375D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0A7073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1440" w:type="dxa"/>
            <w:hideMark/>
          </w:tcPr>
          <w:p w14:paraId="52CCFC3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iew calendar</w:t>
            </w:r>
          </w:p>
        </w:tc>
        <w:tc>
          <w:tcPr>
            <w:tcW w:w="1676" w:type="dxa"/>
            <w:hideMark/>
          </w:tcPr>
          <w:p w14:paraId="1CF469AD" w14:textId="2D911844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Home Page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ck view calendar</w:t>
            </w:r>
          </w:p>
        </w:tc>
        <w:tc>
          <w:tcPr>
            <w:tcW w:w="1834" w:type="dxa"/>
            <w:hideMark/>
          </w:tcPr>
          <w:p w14:paraId="6786E55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D183B9A" w14:textId="5CBB4C09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ge should change to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lendar</w:t>
            </w:r>
          </w:p>
        </w:tc>
        <w:tc>
          <w:tcPr>
            <w:tcW w:w="1260" w:type="dxa"/>
            <w:hideMark/>
          </w:tcPr>
          <w:p w14:paraId="65B3615A" w14:textId="6D5E10EE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alen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r</w:t>
            </w:r>
          </w:p>
        </w:tc>
        <w:tc>
          <w:tcPr>
            <w:tcW w:w="895" w:type="dxa"/>
            <w:hideMark/>
          </w:tcPr>
          <w:p w14:paraId="2DAAB4C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1DB59A6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2052FE6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9</w:t>
            </w:r>
          </w:p>
        </w:tc>
        <w:tc>
          <w:tcPr>
            <w:tcW w:w="1440" w:type="dxa"/>
            <w:hideMark/>
          </w:tcPr>
          <w:p w14:paraId="3C0B3F4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iew customer data</w:t>
            </w:r>
          </w:p>
        </w:tc>
        <w:tc>
          <w:tcPr>
            <w:tcW w:w="1676" w:type="dxa"/>
            <w:hideMark/>
          </w:tcPr>
          <w:p w14:paraId="16886862" w14:textId="4CBC5B1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Home Page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ck view customer data</w:t>
            </w:r>
          </w:p>
        </w:tc>
        <w:tc>
          <w:tcPr>
            <w:tcW w:w="1834" w:type="dxa"/>
            <w:hideMark/>
          </w:tcPr>
          <w:p w14:paraId="0A19314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03850535" w14:textId="55EB0B49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ge sho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d change to List of Customer Information</w:t>
            </w:r>
          </w:p>
        </w:tc>
        <w:tc>
          <w:tcPr>
            <w:tcW w:w="1260" w:type="dxa"/>
            <w:hideMark/>
          </w:tcPr>
          <w:p w14:paraId="21257881" w14:textId="396FFA20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ustomer Info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tion</w:t>
            </w:r>
          </w:p>
        </w:tc>
        <w:tc>
          <w:tcPr>
            <w:tcW w:w="895" w:type="dxa"/>
            <w:hideMark/>
          </w:tcPr>
          <w:p w14:paraId="358CB3D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D49B2EB" w14:textId="77777777" w:rsidTr="009375D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70B37C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0</w:t>
            </w:r>
          </w:p>
        </w:tc>
        <w:tc>
          <w:tcPr>
            <w:tcW w:w="1440" w:type="dxa"/>
            <w:hideMark/>
          </w:tcPr>
          <w:p w14:paraId="5466CA1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iew contact data</w:t>
            </w:r>
          </w:p>
        </w:tc>
        <w:tc>
          <w:tcPr>
            <w:tcW w:w="1676" w:type="dxa"/>
            <w:hideMark/>
          </w:tcPr>
          <w:p w14:paraId="0663D28A" w14:textId="351CD74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Home Page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ck view contact data</w:t>
            </w:r>
          </w:p>
        </w:tc>
        <w:tc>
          <w:tcPr>
            <w:tcW w:w="1834" w:type="dxa"/>
            <w:hideMark/>
          </w:tcPr>
          <w:p w14:paraId="3E90A71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E67D91A" w14:textId="5C353197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ge sho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d change to List of Contact Information</w:t>
            </w:r>
          </w:p>
        </w:tc>
        <w:tc>
          <w:tcPr>
            <w:tcW w:w="1260" w:type="dxa"/>
            <w:hideMark/>
          </w:tcPr>
          <w:p w14:paraId="0100A4E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ontact Information</w:t>
            </w:r>
          </w:p>
        </w:tc>
        <w:tc>
          <w:tcPr>
            <w:tcW w:w="895" w:type="dxa"/>
            <w:hideMark/>
          </w:tcPr>
          <w:p w14:paraId="10C3A97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9C98E56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F61C18A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1</w:t>
            </w:r>
          </w:p>
        </w:tc>
        <w:tc>
          <w:tcPr>
            <w:tcW w:w="1440" w:type="dxa"/>
            <w:hideMark/>
          </w:tcPr>
          <w:p w14:paraId="744ABD5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ccess reports</w:t>
            </w:r>
          </w:p>
        </w:tc>
        <w:tc>
          <w:tcPr>
            <w:tcW w:w="1676" w:type="dxa"/>
            <w:hideMark/>
          </w:tcPr>
          <w:p w14:paraId="724DEC18" w14:textId="70E481C5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Home Page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ck access reports</w:t>
            </w:r>
          </w:p>
        </w:tc>
        <w:tc>
          <w:tcPr>
            <w:tcW w:w="1834" w:type="dxa"/>
            <w:hideMark/>
          </w:tcPr>
          <w:p w14:paraId="326757E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1A4AE4F" w14:textId="75A9E2BD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ge should switch to the reports screen</w:t>
            </w:r>
          </w:p>
        </w:tc>
        <w:tc>
          <w:tcPr>
            <w:tcW w:w="1260" w:type="dxa"/>
            <w:hideMark/>
          </w:tcPr>
          <w:p w14:paraId="65BFE1A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</w:t>
            </w:r>
          </w:p>
        </w:tc>
        <w:tc>
          <w:tcPr>
            <w:tcW w:w="895" w:type="dxa"/>
            <w:hideMark/>
          </w:tcPr>
          <w:p w14:paraId="0D413637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4143E0A" w14:textId="77777777" w:rsidTr="009375DD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4662F1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2</w:t>
            </w:r>
          </w:p>
        </w:tc>
        <w:tc>
          <w:tcPr>
            <w:tcW w:w="1440" w:type="dxa"/>
            <w:hideMark/>
          </w:tcPr>
          <w:p w14:paraId="3F2A5C6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ign out</w:t>
            </w:r>
          </w:p>
        </w:tc>
        <w:tc>
          <w:tcPr>
            <w:tcW w:w="1676" w:type="dxa"/>
            <w:hideMark/>
          </w:tcPr>
          <w:p w14:paraId="5726BDD8" w14:textId="116C5A22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Home Page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ck sign out</w:t>
            </w:r>
          </w:p>
        </w:tc>
        <w:tc>
          <w:tcPr>
            <w:tcW w:w="1834" w:type="dxa"/>
            <w:hideMark/>
          </w:tcPr>
          <w:p w14:paraId="044DE1B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AD7C4BA" w14:textId="06D8D3A7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ge should return to the log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 screen</w:t>
            </w:r>
          </w:p>
        </w:tc>
        <w:tc>
          <w:tcPr>
            <w:tcW w:w="1260" w:type="dxa"/>
            <w:hideMark/>
          </w:tcPr>
          <w:p w14:paraId="02A2D85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ign In</w:t>
            </w:r>
          </w:p>
        </w:tc>
        <w:tc>
          <w:tcPr>
            <w:tcW w:w="895" w:type="dxa"/>
            <w:hideMark/>
          </w:tcPr>
          <w:p w14:paraId="3C52EB2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A9BE271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79CF4AE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3</w:t>
            </w:r>
          </w:p>
        </w:tc>
        <w:tc>
          <w:tcPr>
            <w:tcW w:w="1440" w:type="dxa"/>
            <w:hideMark/>
          </w:tcPr>
          <w:p w14:paraId="4B637207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</w:t>
            </w:r>
          </w:p>
        </w:tc>
        <w:tc>
          <w:tcPr>
            <w:tcW w:w="1676" w:type="dxa"/>
            <w:hideMark/>
          </w:tcPr>
          <w:p w14:paraId="411A66F0" w14:textId="0F4F8803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nformatio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lick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834" w:type="dxa"/>
            <w:hideMark/>
          </w:tcPr>
          <w:p w14:paraId="2CEBCA5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6CBE84E8" w14:textId="0DD1A5D4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ge should go to create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ew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260" w:type="dxa"/>
            <w:hideMark/>
          </w:tcPr>
          <w:p w14:paraId="63FDAA8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 details</w:t>
            </w:r>
          </w:p>
        </w:tc>
        <w:tc>
          <w:tcPr>
            <w:tcW w:w="895" w:type="dxa"/>
            <w:hideMark/>
          </w:tcPr>
          <w:p w14:paraId="158496D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29FA267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94ADA3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14</w:t>
            </w:r>
          </w:p>
        </w:tc>
        <w:tc>
          <w:tcPr>
            <w:tcW w:w="1440" w:type="dxa"/>
            <w:hideMark/>
          </w:tcPr>
          <w:p w14:paraId="77A1A58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o select customer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</w:t>
            </w:r>
            <w:proofErr w:type="gramEnd"/>
          </w:p>
        </w:tc>
        <w:tc>
          <w:tcPr>
            <w:tcW w:w="1676" w:type="dxa"/>
            <w:hideMark/>
          </w:tcPr>
          <w:p w14:paraId="0F570A93" w14:textId="38D0D61F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nformatio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lick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edit customer information</w:t>
            </w:r>
          </w:p>
        </w:tc>
        <w:tc>
          <w:tcPr>
            <w:tcW w:w="1834" w:type="dxa"/>
            <w:hideMark/>
          </w:tcPr>
          <w:p w14:paraId="193D729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65628FE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11378AD4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</w:t>
            </w:r>
          </w:p>
        </w:tc>
        <w:tc>
          <w:tcPr>
            <w:tcW w:w="895" w:type="dxa"/>
            <w:hideMark/>
          </w:tcPr>
          <w:p w14:paraId="1AD5AEC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EFEB7C6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125F82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5</w:t>
            </w:r>
          </w:p>
        </w:tc>
        <w:tc>
          <w:tcPr>
            <w:tcW w:w="1440" w:type="dxa"/>
            <w:hideMark/>
          </w:tcPr>
          <w:p w14:paraId="78AE970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 customer Edit</w:t>
            </w:r>
          </w:p>
        </w:tc>
        <w:tc>
          <w:tcPr>
            <w:tcW w:w="1676" w:type="dxa"/>
            <w:hideMark/>
          </w:tcPr>
          <w:p w14:paraId="5CE41E9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 Information. Click on a random Customer for the list. Click edit Customer Information. Do this for each customer type</w:t>
            </w:r>
          </w:p>
        </w:tc>
        <w:tc>
          <w:tcPr>
            <w:tcW w:w="1834" w:type="dxa"/>
            <w:hideMark/>
          </w:tcPr>
          <w:p w14:paraId="3675577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EA8A826" w14:textId="7B41F6E0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 edit customer inf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r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ation with select customers data</w:t>
            </w:r>
          </w:p>
        </w:tc>
        <w:tc>
          <w:tcPr>
            <w:tcW w:w="1260" w:type="dxa"/>
            <w:hideMark/>
          </w:tcPr>
          <w:p w14:paraId="37479DAF" w14:textId="2CA8EB88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ed cu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omer information with selected customers data</w:t>
            </w:r>
          </w:p>
        </w:tc>
        <w:tc>
          <w:tcPr>
            <w:tcW w:w="895" w:type="dxa"/>
            <w:hideMark/>
          </w:tcPr>
          <w:p w14:paraId="5179214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46911FB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CDD00F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6</w:t>
            </w:r>
          </w:p>
        </w:tc>
        <w:tc>
          <w:tcPr>
            <w:tcW w:w="1440" w:type="dxa"/>
            <w:hideMark/>
          </w:tcPr>
          <w:p w14:paraId="457BF6D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iew Customer no select</w:t>
            </w:r>
          </w:p>
        </w:tc>
        <w:tc>
          <w:tcPr>
            <w:tcW w:w="1676" w:type="dxa"/>
            <w:hideMark/>
          </w:tcPr>
          <w:p w14:paraId="3FB9D64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 Information click view customer details</w:t>
            </w:r>
          </w:p>
        </w:tc>
        <w:tc>
          <w:tcPr>
            <w:tcW w:w="1834" w:type="dxa"/>
            <w:hideMark/>
          </w:tcPr>
          <w:p w14:paraId="575EF7E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715A228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29EB704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</w:t>
            </w:r>
          </w:p>
        </w:tc>
        <w:tc>
          <w:tcPr>
            <w:tcW w:w="895" w:type="dxa"/>
            <w:hideMark/>
          </w:tcPr>
          <w:p w14:paraId="4840437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B71E97E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DE3BDA6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7</w:t>
            </w:r>
          </w:p>
        </w:tc>
        <w:tc>
          <w:tcPr>
            <w:tcW w:w="1440" w:type="dxa"/>
            <w:hideMark/>
          </w:tcPr>
          <w:p w14:paraId="14EF5FA0" w14:textId="728B3810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Vi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elected</w:t>
            </w:r>
          </w:p>
        </w:tc>
        <w:tc>
          <w:tcPr>
            <w:tcW w:w="1676" w:type="dxa"/>
            <w:hideMark/>
          </w:tcPr>
          <w:p w14:paraId="3E343A3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 Information. Click on a random Customer for the list. Click view Customer Information. Do this for each customer type</w:t>
            </w:r>
          </w:p>
        </w:tc>
        <w:tc>
          <w:tcPr>
            <w:tcW w:w="1834" w:type="dxa"/>
            <w:hideMark/>
          </w:tcPr>
          <w:p w14:paraId="74A9451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CCB59C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 view customer details with selected customer data</w:t>
            </w:r>
          </w:p>
        </w:tc>
        <w:tc>
          <w:tcPr>
            <w:tcW w:w="1260" w:type="dxa"/>
            <w:hideMark/>
          </w:tcPr>
          <w:p w14:paraId="404098A3" w14:textId="6760997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ed view customer details with select customers</w:t>
            </w:r>
          </w:p>
        </w:tc>
        <w:tc>
          <w:tcPr>
            <w:tcW w:w="895" w:type="dxa"/>
            <w:hideMark/>
          </w:tcPr>
          <w:p w14:paraId="092C818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1B80A34" w14:textId="77777777" w:rsidTr="009375DD">
        <w:trPr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C174B4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8</w:t>
            </w:r>
          </w:p>
        </w:tc>
        <w:tc>
          <w:tcPr>
            <w:tcW w:w="1440" w:type="dxa"/>
            <w:hideMark/>
          </w:tcPr>
          <w:p w14:paraId="14AEFD91" w14:textId="0BD3192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no select</w:t>
            </w:r>
          </w:p>
        </w:tc>
        <w:tc>
          <w:tcPr>
            <w:tcW w:w="1676" w:type="dxa"/>
            <w:hideMark/>
          </w:tcPr>
          <w:p w14:paraId="18426E4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 Information. Click on Delete Customer</w:t>
            </w:r>
          </w:p>
        </w:tc>
        <w:tc>
          <w:tcPr>
            <w:tcW w:w="1834" w:type="dxa"/>
            <w:hideMark/>
          </w:tcPr>
          <w:p w14:paraId="478E7CE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05995B6" w14:textId="732AD227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message may or may not appear.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c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ustomer list should not change </w:t>
            </w:r>
          </w:p>
        </w:tc>
        <w:tc>
          <w:tcPr>
            <w:tcW w:w="1260" w:type="dxa"/>
            <w:hideMark/>
          </w:tcPr>
          <w:p w14:paraId="47D13604" w14:textId="610FB62F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warning message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at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eared. Regardless of the option picked in the messag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othing changes to 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customer list</w:t>
            </w:r>
          </w:p>
        </w:tc>
        <w:tc>
          <w:tcPr>
            <w:tcW w:w="895" w:type="dxa"/>
            <w:hideMark/>
          </w:tcPr>
          <w:p w14:paraId="40121B8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pass</w:t>
            </w:r>
          </w:p>
        </w:tc>
      </w:tr>
      <w:tr w:rsidR="00FC390C" w:rsidRPr="00FC390C" w14:paraId="27DB8F37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C6C2AC8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19</w:t>
            </w:r>
          </w:p>
        </w:tc>
        <w:tc>
          <w:tcPr>
            <w:tcW w:w="1440" w:type="dxa"/>
            <w:hideMark/>
          </w:tcPr>
          <w:p w14:paraId="3CB215D8" w14:textId="7DDC8766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elected</w:t>
            </w:r>
          </w:p>
        </w:tc>
        <w:tc>
          <w:tcPr>
            <w:tcW w:w="1676" w:type="dxa"/>
            <w:hideMark/>
          </w:tcPr>
          <w:p w14:paraId="16FCDB7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ustomer Information. Click on a Customer for the list. Click on Delete Customer</w:t>
            </w:r>
          </w:p>
        </w:tc>
        <w:tc>
          <w:tcPr>
            <w:tcW w:w="1834" w:type="dxa"/>
            <w:hideMark/>
          </w:tcPr>
          <w:p w14:paraId="7D7CD99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9B57DBB" w14:textId="7FA7A926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rning message should appear</w:t>
            </w:r>
          </w:p>
        </w:tc>
        <w:tc>
          <w:tcPr>
            <w:tcW w:w="1260" w:type="dxa"/>
            <w:hideMark/>
          </w:tcPr>
          <w:p w14:paraId="02A5482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arming message</w:t>
            </w:r>
          </w:p>
        </w:tc>
        <w:tc>
          <w:tcPr>
            <w:tcW w:w="895" w:type="dxa"/>
            <w:hideMark/>
          </w:tcPr>
          <w:p w14:paraId="19CEA6A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4E8A1748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D11ECDA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0</w:t>
            </w:r>
          </w:p>
        </w:tc>
        <w:tc>
          <w:tcPr>
            <w:tcW w:w="1440" w:type="dxa"/>
            <w:hideMark/>
          </w:tcPr>
          <w:p w14:paraId="23B81FB1" w14:textId="4F5668CA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ed Cancel</w:t>
            </w:r>
          </w:p>
        </w:tc>
        <w:tc>
          <w:tcPr>
            <w:tcW w:w="1676" w:type="dxa"/>
            <w:hideMark/>
          </w:tcPr>
          <w:p w14:paraId="69A4A17D" w14:textId="40FEDE75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arning message for delete customer, click cancel</w:t>
            </w:r>
          </w:p>
        </w:tc>
        <w:tc>
          <w:tcPr>
            <w:tcW w:w="1834" w:type="dxa"/>
            <w:hideMark/>
          </w:tcPr>
          <w:p w14:paraId="6BD4309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6591E8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63F5A6E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happened</w:t>
            </w:r>
          </w:p>
        </w:tc>
        <w:tc>
          <w:tcPr>
            <w:tcW w:w="895" w:type="dxa"/>
            <w:hideMark/>
          </w:tcPr>
          <w:p w14:paraId="621158D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EFBDD80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2AC039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1</w:t>
            </w:r>
          </w:p>
        </w:tc>
        <w:tc>
          <w:tcPr>
            <w:tcW w:w="1440" w:type="dxa"/>
            <w:hideMark/>
          </w:tcPr>
          <w:p w14:paraId="3C11A66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Customer selected OK</w:t>
            </w:r>
          </w:p>
        </w:tc>
        <w:tc>
          <w:tcPr>
            <w:tcW w:w="1676" w:type="dxa"/>
            <w:hideMark/>
          </w:tcPr>
          <w:p w14:paraId="0C2A416C" w14:textId="6DA97DB9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warning message for delete customer, click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 Should test on different types of Customers.</w:t>
            </w:r>
          </w:p>
        </w:tc>
        <w:tc>
          <w:tcPr>
            <w:tcW w:w="1834" w:type="dxa"/>
            <w:hideMark/>
          </w:tcPr>
          <w:p w14:paraId="4C1C8AF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7E0B6763" w14:textId="017FFFAD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elected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hould be deleted and no longer displayed in cu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omer list or client list</w:t>
            </w:r>
          </w:p>
        </w:tc>
        <w:tc>
          <w:tcPr>
            <w:tcW w:w="1260" w:type="dxa"/>
            <w:hideMark/>
          </w:tcPr>
          <w:p w14:paraId="168A3C6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ustomer was deleted</w:t>
            </w:r>
          </w:p>
        </w:tc>
        <w:tc>
          <w:tcPr>
            <w:tcW w:w="895" w:type="dxa"/>
            <w:hideMark/>
          </w:tcPr>
          <w:p w14:paraId="503AE8A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7D622B6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F6D765B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1440" w:type="dxa"/>
            <w:hideMark/>
          </w:tcPr>
          <w:p w14:paraId="4562487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Customer selected Cancel check Database</w:t>
            </w:r>
          </w:p>
        </w:tc>
        <w:tc>
          <w:tcPr>
            <w:tcW w:w="1676" w:type="dxa"/>
            <w:hideMark/>
          </w:tcPr>
          <w:p w14:paraId="6682DB0A" w14:textId="7DF15EF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arning message for delete customer, click cancel</w:t>
            </w:r>
          </w:p>
        </w:tc>
        <w:tc>
          <w:tcPr>
            <w:tcW w:w="1834" w:type="dxa"/>
            <w:hideMark/>
          </w:tcPr>
          <w:p w14:paraId="4519F85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059A03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showing no change</w:t>
            </w:r>
          </w:p>
        </w:tc>
        <w:tc>
          <w:tcPr>
            <w:tcW w:w="1260" w:type="dxa"/>
            <w:hideMark/>
          </w:tcPr>
          <w:p w14:paraId="596419B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Showes no change</w:t>
            </w:r>
          </w:p>
        </w:tc>
        <w:tc>
          <w:tcPr>
            <w:tcW w:w="895" w:type="dxa"/>
            <w:hideMark/>
          </w:tcPr>
          <w:p w14:paraId="703AB8F3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6D86E6D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CFE7145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3</w:t>
            </w:r>
          </w:p>
        </w:tc>
        <w:tc>
          <w:tcPr>
            <w:tcW w:w="1440" w:type="dxa"/>
            <w:hideMark/>
          </w:tcPr>
          <w:p w14:paraId="184C0CAE" w14:textId="3650E32A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ed OK check Database</w:t>
            </w:r>
          </w:p>
        </w:tc>
        <w:tc>
          <w:tcPr>
            <w:tcW w:w="1676" w:type="dxa"/>
            <w:hideMark/>
          </w:tcPr>
          <w:p w14:paraId="388F33EC" w14:textId="5827926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warning message for delete customer, click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 Should test on different types of Customers.</w:t>
            </w:r>
          </w:p>
        </w:tc>
        <w:tc>
          <w:tcPr>
            <w:tcW w:w="1834" w:type="dxa"/>
            <w:hideMark/>
          </w:tcPr>
          <w:p w14:paraId="68C7ADD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F65DBE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updates correctly</w:t>
            </w:r>
          </w:p>
        </w:tc>
        <w:tc>
          <w:tcPr>
            <w:tcW w:w="1260" w:type="dxa"/>
            <w:hideMark/>
          </w:tcPr>
          <w:p w14:paraId="11B277AD" w14:textId="01296D7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tables are updated correctly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deleting the correct rows</w:t>
            </w:r>
          </w:p>
        </w:tc>
        <w:tc>
          <w:tcPr>
            <w:tcW w:w="895" w:type="dxa"/>
            <w:hideMark/>
          </w:tcPr>
          <w:p w14:paraId="06A5EF4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F872AAA" w14:textId="77777777" w:rsidTr="009375DD">
        <w:trPr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8110EF5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4</w:t>
            </w:r>
          </w:p>
        </w:tc>
        <w:tc>
          <w:tcPr>
            <w:tcW w:w="1440" w:type="dxa"/>
            <w:hideMark/>
          </w:tcPr>
          <w:p w14:paraId="2177B229" w14:textId="22477175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no select</w:t>
            </w:r>
          </w:p>
        </w:tc>
        <w:tc>
          <w:tcPr>
            <w:tcW w:w="1676" w:type="dxa"/>
            <w:hideMark/>
          </w:tcPr>
          <w:p w14:paraId="07FA8A9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 Information. Click on Delete Customer</w:t>
            </w:r>
          </w:p>
        </w:tc>
        <w:tc>
          <w:tcPr>
            <w:tcW w:w="1834" w:type="dxa"/>
            <w:hideMark/>
          </w:tcPr>
          <w:p w14:paraId="31A479F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0DE78C71" w14:textId="154640FB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message may or may not appear.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c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ustomer list should not change </w:t>
            </w:r>
          </w:p>
        </w:tc>
        <w:tc>
          <w:tcPr>
            <w:tcW w:w="1260" w:type="dxa"/>
            <w:hideMark/>
          </w:tcPr>
          <w:p w14:paraId="070375C4" w14:textId="72876EDC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warning message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at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ppeared. Regardless of 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option picked in the message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othing changes to the customer list</w:t>
            </w:r>
          </w:p>
        </w:tc>
        <w:tc>
          <w:tcPr>
            <w:tcW w:w="895" w:type="dxa"/>
            <w:hideMark/>
          </w:tcPr>
          <w:p w14:paraId="2AC981D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pass</w:t>
            </w:r>
          </w:p>
        </w:tc>
      </w:tr>
      <w:tr w:rsidR="00FC390C" w:rsidRPr="00FC390C" w14:paraId="4B7D7F02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F7C8483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5</w:t>
            </w:r>
          </w:p>
        </w:tc>
        <w:tc>
          <w:tcPr>
            <w:tcW w:w="1440" w:type="dxa"/>
            <w:hideMark/>
          </w:tcPr>
          <w:p w14:paraId="76F47DBD" w14:textId="6A677BED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elected</w:t>
            </w:r>
          </w:p>
        </w:tc>
        <w:tc>
          <w:tcPr>
            <w:tcW w:w="1676" w:type="dxa"/>
            <w:hideMark/>
          </w:tcPr>
          <w:p w14:paraId="1C88A7E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 Information. Click on a Customer for the list. Click on Delete Customer</w:t>
            </w:r>
          </w:p>
        </w:tc>
        <w:tc>
          <w:tcPr>
            <w:tcW w:w="1834" w:type="dxa"/>
            <w:hideMark/>
          </w:tcPr>
          <w:p w14:paraId="419F416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59E0F5A" w14:textId="46AD4421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rning message should appear</w:t>
            </w:r>
          </w:p>
        </w:tc>
        <w:tc>
          <w:tcPr>
            <w:tcW w:w="1260" w:type="dxa"/>
            <w:hideMark/>
          </w:tcPr>
          <w:p w14:paraId="6BBFA2D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arming message</w:t>
            </w:r>
          </w:p>
        </w:tc>
        <w:tc>
          <w:tcPr>
            <w:tcW w:w="895" w:type="dxa"/>
            <w:hideMark/>
          </w:tcPr>
          <w:p w14:paraId="31D8212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02C6374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87E4A64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6</w:t>
            </w:r>
          </w:p>
        </w:tc>
        <w:tc>
          <w:tcPr>
            <w:tcW w:w="1440" w:type="dxa"/>
            <w:hideMark/>
          </w:tcPr>
          <w:p w14:paraId="0FF8AFEE" w14:textId="3B374BDA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ed Cancel</w:t>
            </w:r>
          </w:p>
        </w:tc>
        <w:tc>
          <w:tcPr>
            <w:tcW w:w="1676" w:type="dxa"/>
            <w:hideMark/>
          </w:tcPr>
          <w:p w14:paraId="5281E985" w14:textId="5365B0A1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arning message for delete customer, click cancel</w:t>
            </w:r>
          </w:p>
        </w:tc>
        <w:tc>
          <w:tcPr>
            <w:tcW w:w="1834" w:type="dxa"/>
            <w:hideMark/>
          </w:tcPr>
          <w:p w14:paraId="5CE865A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5A90F62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063F6C3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happened</w:t>
            </w:r>
          </w:p>
        </w:tc>
        <w:tc>
          <w:tcPr>
            <w:tcW w:w="895" w:type="dxa"/>
            <w:hideMark/>
          </w:tcPr>
          <w:p w14:paraId="4A27491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ED5C5BB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1F04065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7</w:t>
            </w:r>
          </w:p>
        </w:tc>
        <w:tc>
          <w:tcPr>
            <w:tcW w:w="1440" w:type="dxa"/>
            <w:hideMark/>
          </w:tcPr>
          <w:p w14:paraId="18E321B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Customer selected OK</w:t>
            </w:r>
          </w:p>
        </w:tc>
        <w:tc>
          <w:tcPr>
            <w:tcW w:w="1676" w:type="dxa"/>
            <w:hideMark/>
          </w:tcPr>
          <w:p w14:paraId="5C90ED60" w14:textId="7F35EED2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warning message for delete customer, click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 Should test on different types of Customers.</w:t>
            </w:r>
          </w:p>
        </w:tc>
        <w:tc>
          <w:tcPr>
            <w:tcW w:w="1834" w:type="dxa"/>
            <w:hideMark/>
          </w:tcPr>
          <w:p w14:paraId="3EEF66C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014781AC" w14:textId="61FC3999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elected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hould be deleted and no longer displayed in cu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omer list or client list</w:t>
            </w:r>
          </w:p>
        </w:tc>
        <w:tc>
          <w:tcPr>
            <w:tcW w:w="1260" w:type="dxa"/>
            <w:hideMark/>
          </w:tcPr>
          <w:p w14:paraId="2F4643A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ustomer was deleted</w:t>
            </w:r>
          </w:p>
        </w:tc>
        <w:tc>
          <w:tcPr>
            <w:tcW w:w="895" w:type="dxa"/>
            <w:hideMark/>
          </w:tcPr>
          <w:p w14:paraId="359D4E6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6BDE509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A0F8648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8</w:t>
            </w:r>
          </w:p>
        </w:tc>
        <w:tc>
          <w:tcPr>
            <w:tcW w:w="1440" w:type="dxa"/>
            <w:hideMark/>
          </w:tcPr>
          <w:p w14:paraId="609F28A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Customer selected Cancel check Database</w:t>
            </w:r>
          </w:p>
        </w:tc>
        <w:tc>
          <w:tcPr>
            <w:tcW w:w="1676" w:type="dxa"/>
            <w:hideMark/>
          </w:tcPr>
          <w:p w14:paraId="54E6BCB2" w14:textId="56565E6A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 warning message for delete customer, click cancel</w:t>
            </w:r>
          </w:p>
        </w:tc>
        <w:tc>
          <w:tcPr>
            <w:tcW w:w="1834" w:type="dxa"/>
            <w:hideMark/>
          </w:tcPr>
          <w:p w14:paraId="32E1DD7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DF91DA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showing no change</w:t>
            </w:r>
          </w:p>
        </w:tc>
        <w:tc>
          <w:tcPr>
            <w:tcW w:w="1260" w:type="dxa"/>
            <w:hideMark/>
          </w:tcPr>
          <w:p w14:paraId="78F3753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Showes no change</w:t>
            </w:r>
          </w:p>
        </w:tc>
        <w:tc>
          <w:tcPr>
            <w:tcW w:w="895" w:type="dxa"/>
            <w:hideMark/>
          </w:tcPr>
          <w:p w14:paraId="2EE3DDB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1FC6354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E087A8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29</w:t>
            </w:r>
          </w:p>
        </w:tc>
        <w:tc>
          <w:tcPr>
            <w:tcW w:w="1440" w:type="dxa"/>
            <w:hideMark/>
          </w:tcPr>
          <w:p w14:paraId="5650D153" w14:textId="6B5FB732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ele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-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ed OK check Database</w:t>
            </w:r>
          </w:p>
        </w:tc>
        <w:tc>
          <w:tcPr>
            <w:tcW w:w="1676" w:type="dxa"/>
            <w:hideMark/>
          </w:tcPr>
          <w:p w14:paraId="757B3FFB" w14:textId="5203E390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warning message for delete customer, click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. Should test on different types of Customers.</w:t>
            </w:r>
          </w:p>
        </w:tc>
        <w:tc>
          <w:tcPr>
            <w:tcW w:w="1834" w:type="dxa"/>
            <w:hideMark/>
          </w:tcPr>
          <w:p w14:paraId="1452706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9AFE35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updates correctly</w:t>
            </w:r>
          </w:p>
        </w:tc>
        <w:tc>
          <w:tcPr>
            <w:tcW w:w="1260" w:type="dxa"/>
            <w:hideMark/>
          </w:tcPr>
          <w:p w14:paraId="2BB116A3" w14:textId="7A3DE273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tables are updated correctly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deleting the correct rows</w:t>
            </w:r>
          </w:p>
        </w:tc>
        <w:tc>
          <w:tcPr>
            <w:tcW w:w="895" w:type="dxa"/>
            <w:hideMark/>
          </w:tcPr>
          <w:p w14:paraId="43BE2E2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881CD78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A7B885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1440" w:type="dxa"/>
            <w:hideMark/>
          </w:tcPr>
          <w:p w14:paraId="7029A6E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</w:t>
            </w:r>
          </w:p>
        </w:tc>
        <w:tc>
          <w:tcPr>
            <w:tcW w:w="1676" w:type="dxa"/>
            <w:hideMark/>
          </w:tcPr>
          <w:p w14:paraId="08F4C22A" w14:textId="7467BA06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nformatio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click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834" w:type="dxa"/>
            <w:hideMark/>
          </w:tcPr>
          <w:p w14:paraId="30C97B6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C911150" w14:textId="3ED362E6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he p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ge should go to create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ew 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260" w:type="dxa"/>
            <w:hideMark/>
          </w:tcPr>
          <w:p w14:paraId="2452088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 details</w:t>
            </w:r>
          </w:p>
        </w:tc>
        <w:tc>
          <w:tcPr>
            <w:tcW w:w="895" w:type="dxa"/>
            <w:hideMark/>
          </w:tcPr>
          <w:p w14:paraId="7A1EBE9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25C1258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6B433C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1</w:t>
            </w:r>
          </w:p>
        </w:tc>
        <w:tc>
          <w:tcPr>
            <w:tcW w:w="1440" w:type="dxa"/>
            <w:hideMark/>
          </w:tcPr>
          <w:p w14:paraId="7A32780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o select customer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</w:t>
            </w:r>
            <w:proofErr w:type="gramEnd"/>
          </w:p>
        </w:tc>
        <w:tc>
          <w:tcPr>
            <w:tcW w:w="1676" w:type="dxa"/>
            <w:hideMark/>
          </w:tcPr>
          <w:p w14:paraId="7D33D419" w14:textId="225D9F0A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nformation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lick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edit customer information</w:t>
            </w:r>
          </w:p>
        </w:tc>
        <w:tc>
          <w:tcPr>
            <w:tcW w:w="1834" w:type="dxa"/>
            <w:hideMark/>
          </w:tcPr>
          <w:p w14:paraId="485CB36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275B34A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7100F53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</w:t>
            </w:r>
          </w:p>
        </w:tc>
        <w:tc>
          <w:tcPr>
            <w:tcW w:w="895" w:type="dxa"/>
            <w:hideMark/>
          </w:tcPr>
          <w:p w14:paraId="4CCD12E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55E33EE" w14:textId="77777777" w:rsidTr="009375DD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138AAA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2</w:t>
            </w:r>
          </w:p>
        </w:tc>
        <w:tc>
          <w:tcPr>
            <w:tcW w:w="1440" w:type="dxa"/>
            <w:hideMark/>
          </w:tcPr>
          <w:p w14:paraId="05F7F66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elect customer Edit</w:t>
            </w:r>
          </w:p>
        </w:tc>
        <w:tc>
          <w:tcPr>
            <w:tcW w:w="1676" w:type="dxa"/>
            <w:hideMark/>
          </w:tcPr>
          <w:p w14:paraId="14B5960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 Information. Click on a random Customer for the list. Click edit Customer Information. Do this for each customer type</w:t>
            </w:r>
          </w:p>
        </w:tc>
        <w:tc>
          <w:tcPr>
            <w:tcW w:w="1834" w:type="dxa"/>
            <w:hideMark/>
          </w:tcPr>
          <w:p w14:paraId="154A647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61FDDB3C" w14:textId="45A7C23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 edit customer inf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r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ation with select customers data</w:t>
            </w:r>
          </w:p>
        </w:tc>
        <w:tc>
          <w:tcPr>
            <w:tcW w:w="1260" w:type="dxa"/>
            <w:hideMark/>
          </w:tcPr>
          <w:p w14:paraId="62D0861B" w14:textId="4FD33743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ed cu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omer information with selected customers data</w:t>
            </w:r>
          </w:p>
        </w:tc>
        <w:tc>
          <w:tcPr>
            <w:tcW w:w="895" w:type="dxa"/>
            <w:hideMark/>
          </w:tcPr>
          <w:p w14:paraId="74B5969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41B49059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9FB2A05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3</w:t>
            </w:r>
          </w:p>
        </w:tc>
        <w:tc>
          <w:tcPr>
            <w:tcW w:w="1440" w:type="dxa"/>
            <w:hideMark/>
          </w:tcPr>
          <w:p w14:paraId="7387E5B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iew Customer no select</w:t>
            </w:r>
          </w:p>
        </w:tc>
        <w:tc>
          <w:tcPr>
            <w:tcW w:w="1676" w:type="dxa"/>
            <w:hideMark/>
          </w:tcPr>
          <w:p w14:paraId="3F83BC6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 Information click view customer details</w:t>
            </w:r>
          </w:p>
        </w:tc>
        <w:tc>
          <w:tcPr>
            <w:tcW w:w="1834" w:type="dxa"/>
            <w:hideMark/>
          </w:tcPr>
          <w:p w14:paraId="3BDE792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60D9C10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1CCFF64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</w:t>
            </w:r>
          </w:p>
        </w:tc>
        <w:tc>
          <w:tcPr>
            <w:tcW w:w="895" w:type="dxa"/>
            <w:hideMark/>
          </w:tcPr>
          <w:p w14:paraId="7128B4F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9468EDD" w14:textId="77777777" w:rsidTr="009375DD">
        <w:trPr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7128DF5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4</w:t>
            </w:r>
          </w:p>
        </w:tc>
        <w:tc>
          <w:tcPr>
            <w:tcW w:w="1440" w:type="dxa"/>
            <w:hideMark/>
          </w:tcPr>
          <w:p w14:paraId="2DDCD1DD" w14:textId="695DF4D9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Vi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selected</w:t>
            </w:r>
          </w:p>
        </w:tc>
        <w:tc>
          <w:tcPr>
            <w:tcW w:w="1676" w:type="dxa"/>
            <w:hideMark/>
          </w:tcPr>
          <w:p w14:paraId="0B6BC74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List of Contact Information. Click on a random Customer for the list. Click view Customer Information. Do this for each customer type</w:t>
            </w:r>
          </w:p>
        </w:tc>
        <w:tc>
          <w:tcPr>
            <w:tcW w:w="1834" w:type="dxa"/>
            <w:hideMark/>
          </w:tcPr>
          <w:p w14:paraId="40C9C1C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71B728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 view customer details with selected customer data</w:t>
            </w:r>
          </w:p>
        </w:tc>
        <w:tc>
          <w:tcPr>
            <w:tcW w:w="1260" w:type="dxa"/>
            <w:hideMark/>
          </w:tcPr>
          <w:p w14:paraId="13050487" w14:textId="74FBD968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oaded view customer details with select customers</w:t>
            </w:r>
          </w:p>
        </w:tc>
        <w:tc>
          <w:tcPr>
            <w:tcW w:w="895" w:type="dxa"/>
            <w:hideMark/>
          </w:tcPr>
          <w:p w14:paraId="428B68F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211B887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2E3AAE6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5</w:t>
            </w:r>
          </w:p>
        </w:tc>
        <w:tc>
          <w:tcPr>
            <w:tcW w:w="1440" w:type="dxa"/>
            <w:hideMark/>
          </w:tcPr>
          <w:p w14:paraId="132001B7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with all null</w:t>
            </w:r>
          </w:p>
        </w:tc>
        <w:tc>
          <w:tcPr>
            <w:tcW w:w="1676" w:type="dxa"/>
            <w:hideMark/>
          </w:tcPr>
          <w:p w14:paraId="4DEE79E2" w14:textId="7CD06356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New C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Details create a client with all null</w:t>
            </w:r>
          </w:p>
        </w:tc>
        <w:tc>
          <w:tcPr>
            <w:tcW w:w="1834" w:type="dxa"/>
            <w:hideMark/>
          </w:tcPr>
          <w:p w14:paraId="50C6B9F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72D994B8" w14:textId="617FE47C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202B3C13" w14:textId="026D47D6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35AC67A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C437D77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CE0EFBA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6</w:t>
            </w:r>
          </w:p>
        </w:tc>
        <w:tc>
          <w:tcPr>
            <w:tcW w:w="1440" w:type="dxa"/>
            <w:hideMark/>
          </w:tcPr>
          <w:p w14:paraId="0C59A6D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with all null</w:t>
            </w:r>
          </w:p>
        </w:tc>
        <w:tc>
          <w:tcPr>
            <w:tcW w:w="1676" w:type="dxa"/>
            <w:hideMark/>
          </w:tcPr>
          <w:p w14:paraId="66631C2A" w14:textId="3569879A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New Customer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Details create a contact with all null</w:t>
            </w:r>
          </w:p>
        </w:tc>
        <w:tc>
          <w:tcPr>
            <w:tcW w:w="1834" w:type="dxa"/>
            <w:hideMark/>
          </w:tcPr>
          <w:p w14:paraId="033C53B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C64993A" w14:textId="2C83F4E4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7A5728AD" w14:textId="5D56A66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7CC0672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439F8F3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4314720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37</w:t>
            </w:r>
          </w:p>
        </w:tc>
        <w:tc>
          <w:tcPr>
            <w:tcW w:w="1440" w:type="dxa"/>
            <w:hideMark/>
          </w:tcPr>
          <w:p w14:paraId="31826B1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with all correct fields</w:t>
            </w:r>
          </w:p>
        </w:tc>
        <w:tc>
          <w:tcPr>
            <w:tcW w:w="1676" w:type="dxa"/>
            <w:hideMark/>
          </w:tcPr>
          <w:p w14:paraId="73526036" w14:textId="603B3DAC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 client with all valid fields</w:t>
            </w:r>
          </w:p>
        </w:tc>
        <w:tc>
          <w:tcPr>
            <w:tcW w:w="1834" w:type="dxa"/>
            <w:hideMark/>
          </w:tcPr>
          <w:p w14:paraId="3A41ED2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0E34D767" w14:textId="5DF7923B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create a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f Customer information</w:t>
            </w:r>
          </w:p>
        </w:tc>
        <w:tc>
          <w:tcPr>
            <w:tcW w:w="1260" w:type="dxa"/>
            <w:hideMark/>
          </w:tcPr>
          <w:p w14:paraId="1C384E28" w14:textId="10E10739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creen chanced to list of customers and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was added to the list</w:t>
            </w:r>
          </w:p>
        </w:tc>
        <w:tc>
          <w:tcPr>
            <w:tcW w:w="895" w:type="dxa"/>
            <w:hideMark/>
          </w:tcPr>
          <w:p w14:paraId="371B0FC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FF37F17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F10551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8</w:t>
            </w:r>
          </w:p>
        </w:tc>
        <w:tc>
          <w:tcPr>
            <w:tcW w:w="1440" w:type="dxa"/>
            <w:hideMark/>
          </w:tcPr>
          <w:p w14:paraId="109C88BB" w14:textId="36B32C68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603624B4" w14:textId="7DB1D81E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ew Customer client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nvalid active</w:t>
            </w:r>
          </w:p>
        </w:tc>
        <w:tc>
          <w:tcPr>
            <w:tcW w:w="1834" w:type="dxa"/>
            <w:hideMark/>
          </w:tcPr>
          <w:p w14:paraId="182B052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ctive:A-Z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45708081" w14:textId="2ABD0351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7FEB394" w14:textId="3034FD3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513BD8A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9EC2838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B5FA24C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39</w:t>
            </w:r>
          </w:p>
        </w:tc>
        <w:tc>
          <w:tcPr>
            <w:tcW w:w="1440" w:type="dxa"/>
            <w:hideMark/>
          </w:tcPr>
          <w:p w14:paraId="5EE20AB6" w14:textId="3CA092FA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20C1BE70" w14:textId="257C43F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ew Customer client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ull name</w:t>
            </w:r>
          </w:p>
        </w:tc>
        <w:tc>
          <w:tcPr>
            <w:tcW w:w="1834" w:type="dxa"/>
            <w:hideMark/>
          </w:tcPr>
          <w:p w14:paraId="43B38BC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ull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5A054660" w14:textId="2B47428D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error message should </w:t>
            </w:r>
            <w:proofErr w:type="gramStart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ear:</w:t>
            </w:r>
            <w:proofErr w:type="gramEnd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please fill in all required customer data</w:t>
            </w:r>
          </w:p>
        </w:tc>
        <w:tc>
          <w:tcPr>
            <w:tcW w:w="1260" w:type="dxa"/>
            <w:hideMark/>
          </w:tcPr>
          <w:p w14:paraId="1769B3DC" w14:textId="67D0F86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: Please fill all required customer data</w:t>
            </w:r>
          </w:p>
        </w:tc>
        <w:tc>
          <w:tcPr>
            <w:tcW w:w="895" w:type="dxa"/>
            <w:hideMark/>
          </w:tcPr>
          <w:p w14:paraId="4D25B06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CB34392" w14:textId="77777777" w:rsidTr="009375DD">
        <w:trPr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3CFC1EA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0</w:t>
            </w:r>
          </w:p>
        </w:tc>
        <w:tc>
          <w:tcPr>
            <w:tcW w:w="1440" w:type="dxa"/>
            <w:hideMark/>
          </w:tcPr>
          <w:p w14:paraId="444EF21E" w14:textId="0535D915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23AB4703" w14:textId="27226385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ew Customer client with invali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ull fields</w:t>
            </w:r>
          </w:p>
        </w:tc>
        <w:tc>
          <w:tcPr>
            <w:tcW w:w="1834" w:type="dxa"/>
            <w:hideMark/>
          </w:tcPr>
          <w:p w14:paraId="7CCFF6F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null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null postal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de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51421009" w14:textId="6D509E09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6E6E0CFF" w14:textId="48CBAC5D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0EF589C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1FFA63D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43445A8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1</w:t>
            </w:r>
          </w:p>
        </w:tc>
        <w:tc>
          <w:tcPr>
            <w:tcW w:w="1440" w:type="dxa"/>
            <w:hideMark/>
          </w:tcPr>
          <w:p w14:paraId="6460FD3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Customer with all null</w:t>
            </w:r>
          </w:p>
        </w:tc>
        <w:tc>
          <w:tcPr>
            <w:tcW w:w="1676" w:type="dxa"/>
            <w:hideMark/>
          </w:tcPr>
          <w:p w14:paraId="77DE45B8" w14:textId="48A0579B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Customer Detail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a client with all null</w:t>
            </w:r>
          </w:p>
        </w:tc>
        <w:tc>
          <w:tcPr>
            <w:tcW w:w="1834" w:type="dxa"/>
            <w:hideMark/>
          </w:tcPr>
          <w:p w14:paraId="2525ACE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16662D9" w14:textId="4A4DBDC2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3FEAE544" w14:textId="23759D43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316A31A7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F3B80CC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799527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2</w:t>
            </w:r>
          </w:p>
        </w:tc>
        <w:tc>
          <w:tcPr>
            <w:tcW w:w="1440" w:type="dxa"/>
            <w:hideMark/>
          </w:tcPr>
          <w:p w14:paraId="2FFCA28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with all null</w:t>
            </w:r>
          </w:p>
        </w:tc>
        <w:tc>
          <w:tcPr>
            <w:tcW w:w="1676" w:type="dxa"/>
            <w:hideMark/>
          </w:tcPr>
          <w:p w14:paraId="09F4CB79" w14:textId="721EC863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Customer Detail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a contact with all null</w:t>
            </w:r>
          </w:p>
        </w:tc>
        <w:tc>
          <w:tcPr>
            <w:tcW w:w="1834" w:type="dxa"/>
            <w:hideMark/>
          </w:tcPr>
          <w:p w14:paraId="0F2EA90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0C17B46F" w14:textId="21FA6EE2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471CAF6" w14:textId="1F7CA3C1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1C84018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E931F36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8C8C30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43</w:t>
            </w:r>
          </w:p>
        </w:tc>
        <w:tc>
          <w:tcPr>
            <w:tcW w:w="1440" w:type="dxa"/>
            <w:hideMark/>
          </w:tcPr>
          <w:p w14:paraId="48EF219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with all correct fields</w:t>
            </w:r>
          </w:p>
        </w:tc>
        <w:tc>
          <w:tcPr>
            <w:tcW w:w="1676" w:type="dxa"/>
            <w:hideMark/>
          </w:tcPr>
          <w:p w14:paraId="18E75D5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lient with all valid fields</w:t>
            </w:r>
          </w:p>
        </w:tc>
        <w:tc>
          <w:tcPr>
            <w:tcW w:w="1834" w:type="dxa"/>
            <w:hideMark/>
          </w:tcPr>
          <w:p w14:paraId="7EF5A0A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30205D9D" w14:textId="0BA2D9D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edit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ustomer information</w:t>
            </w:r>
          </w:p>
        </w:tc>
        <w:tc>
          <w:tcPr>
            <w:tcW w:w="1260" w:type="dxa"/>
            <w:hideMark/>
          </w:tcPr>
          <w:p w14:paraId="64B4262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creen chanced to list of customers and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ustomer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edit on the list</w:t>
            </w:r>
          </w:p>
        </w:tc>
        <w:tc>
          <w:tcPr>
            <w:tcW w:w="895" w:type="dxa"/>
            <w:hideMark/>
          </w:tcPr>
          <w:p w14:paraId="6E278E8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1CB6564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D2162E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4</w:t>
            </w:r>
          </w:p>
        </w:tc>
        <w:tc>
          <w:tcPr>
            <w:tcW w:w="1440" w:type="dxa"/>
            <w:hideMark/>
          </w:tcPr>
          <w:p w14:paraId="34DC6E1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077771E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lient with invalid active</w:t>
            </w:r>
          </w:p>
        </w:tc>
        <w:tc>
          <w:tcPr>
            <w:tcW w:w="1834" w:type="dxa"/>
            <w:hideMark/>
          </w:tcPr>
          <w:p w14:paraId="0C59315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ctive:A-Z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54C78816" w14:textId="018ACAF8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5BCA2E4" w14:textId="44994DB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30C1B1B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0B8A2C4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2FD71B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5</w:t>
            </w:r>
          </w:p>
        </w:tc>
        <w:tc>
          <w:tcPr>
            <w:tcW w:w="1440" w:type="dxa"/>
            <w:hideMark/>
          </w:tcPr>
          <w:p w14:paraId="1001334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19191FE9" w14:textId="4847DD45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edit Customer client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ull name</w:t>
            </w:r>
          </w:p>
        </w:tc>
        <w:tc>
          <w:tcPr>
            <w:tcW w:w="1834" w:type="dxa"/>
            <w:hideMark/>
          </w:tcPr>
          <w:p w14:paraId="73E9DD7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ull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6DE15A45" w14:textId="0800794F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error message should </w:t>
            </w:r>
            <w:proofErr w:type="gramStart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ear:</w:t>
            </w:r>
            <w:proofErr w:type="gramEnd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please fill in all required customer data</w:t>
            </w:r>
          </w:p>
        </w:tc>
        <w:tc>
          <w:tcPr>
            <w:tcW w:w="1260" w:type="dxa"/>
            <w:hideMark/>
          </w:tcPr>
          <w:p w14:paraId="7950ECA5" w14:textId="153A8BF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: Please fill all required customer data</w:t>
            </w:r>
          </w:p>
        </w:tc>
        <w:tc>
          <w:tcPr>
            <w:tcW w:w="895" w:type="dxa"/>
            <w:hideMark/>
          </w:tcPr>
          <w:p w14:paraId="30935F3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C3E7911" w14:textId="77777777" w:rsidTr="009375DD">
        <w:trPr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648EE40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6</w:t>
            </w:r>
          </w:p>
        </w:tc>
        <w:tc>
          <w:tcPr>
            <w:tcW w:w="1440" w:type="dxa"/>
            <w:hideMark/>
          </w:tcPr>
          <w:p w14:paraId="16E8FE2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036B8733" w14:textId="02193CE9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lient with invali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ull fields</w:t>
            </w:r>
          </w:p>
        </w:tc>
        <w:tc>
          <w:tcPr>
            <w:tcW w:w="1834" w:type="dxa"/>
            <w:hideMark/>
          </w:tcPr>
          <w:p w14:paraId="4F2E5F4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null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null postal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de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41093580" w14:textId="1D425B83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19565721" w14:textId="15BD7228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2059487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234EDA7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3B7479C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7</w:t>
            </w:r>
          </w:p>
        </w:tc>
        <w:tc>
          <w:tcPr>
            <w:tcW w:w="1440" w:type="dxa"/>
            <w:hideMark/>
          </w:tcPr>
          <w:p w14:paraId="4942FB9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29BBD556" w14:textId="1FD1308A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hang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ustomer from client to contact</w:t>
            </w:r>
          </w:p>
        </w:tc>
        <w:tc>
          <w:tcPr>
            <w:tcW w:w="1834" w:type="dxa"/>
            <w:hideMark/>
          </w:tcPr>
          <w:p w14:paraId="25F3FE2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mpany:Compan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sPrimary:1/0</w:t>
            </w:r>
          </w:p>
        </w:tc>
        <w:tc>
          <w:tcPr>
            <w:tcW w:w="1530" w:type="dxa"/>
            <w:hideMark/>
          </w:tcPr>
          <w:p w14:paraId="1C6A5465" w14:textId="373FE6F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edit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ustomer information</w:t>
            </w:r>
          </w:p>
        </w:tc>
        <w:tc>
          <w:tcPr>
            <w:tcW w:w="1260" w:type="dxa"/>
            <w:hideMark/>
          </w:tcPr>
          <w:p w14:paraId="363476F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creen chanced to list of customers</w:t>
            </w:r>
          </w:p>
        </w:tc>
        <w:tc>
          <w:tcPr>
            <w:tcW w:w="895" w:type="dxa"/>
            <w:hideMark/>
          </w:tcPr>
          <w:p w14:paraId="15C3C3A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D4099D5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38DE44E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48</w:t>
            </w:r>
          </w:p>
        </w:tc>
        <w:tc>
          <w:tcPr>
            <w:tcW w:w="1440" w:type="dxa"/>
            <w:hideMark/>
          </w:tcPr>
          <w:p w14:paraId="457C467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with all correct fields</w:t>
            </w:r>
          </w:p>
        </w:tc>
        <w:tc>
          <w:tcPr>
            <w:tcW w:w="1676" w:type="dxa"/>
            <w:hideMark/>
          </w:tcPr>
          <w:p w14:paraId="4BA95EE3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contact with all valid fields</w:t>
            </w:r>
          </w:p>
        </w:tc>
        <w:tc>
          <w:tcPr>
            <w:tcW w:w="1834" w:type="dxa"/>
            <w:hideMark/>
          </w:tcPr>
          <w:p w14:paraId="3BAA01C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04123A69" w14:textId="05B77D7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create a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f Customer information</w:t>
            </w:r>
          </w:p>
        </w:tc>
        <w:tc>
          <w:tcPr>
            <w:tcW w:w="1260" w:type="dxa"/>
            <w:hideMark/>
          </w:tcPr>
          <w:p w14:paraId="4A5773D5" w14:textId="0AE98373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creen chanced to list of customers and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 was added to the list</w:t>
            </w:r>
          </w:p>
        </w:tc>
        <w:tc>
          <w:tcPr>
            <w:tcW w:w="895" w:type="dxa"/>
            <w:hideMark/>
          </w:tcPr>
          <w:p w14:paraId="18039A3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D1168EB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25A5666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49</w:t>
            </w:r>
          </w:p>
        </w:tc>
        <w:tc>
          <w:tcPr>
            <w:tcW w:w="1440" w:type="dxa"/>
            <w:hideMark/>
          </w:tcPr>
          <w:p w14:paraId="2EB14E9D" w14:textId="189C5304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6321A26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contact with invalid active</w:t>
            </w:r>
          </w:p>
        </w:tc>
        <w:tc>
          <w:tcPr>
            <w:tcW w:w="1834" w:type="dxa"/>
            <w:hideMark/>
          </w:tcPr>
          <w:p w14:paraId="1C60C45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ctive:A-Z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47599699" w14:textId="08782F33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52F3469E" w14:textId="6B53F738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59E90FD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BA4BB8A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FF2F9F3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0</w:t>
            </w:r>
          </w:p>
        </w:tc>
        <w:tc>
          <w:tcPr>
            <w:tcW w:w="1440" w:type="dxa"/>
            <w:hideMark/>
          </w:tcPr>
          <w:p w14:paraId="276BE5C7" w14:textId="118500CF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715AB890" w14:textId="0F400EC4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Customer contact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ull name</w:t>
            </w:r>
          </w:p>
        </w:tc>
        <w:tc>
          <w:tcPr>
            <w:tcW w:w="1834" w:type="dxa"/>
            <w:hideMark/>
          </w:tcPr>
          <w:p w14:paraId="40677222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ull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5B926C13" w14:textId="27832C94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error message should </w:t>
            </w:r>
            <w:proofErr w:type="gramStart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ear:</w:t>
            </w:r>
            <w:proofErr w:type="gramEnd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please fill in all required customer data</w:t>
            </w:r>
          </w:p>
        </w:tc>
        <w:tc>
          <w:tcPr>
            <w:tcW w:w="1260" w:type="dxa"/>
            <w:hideMark/>
          </w:tcPr>
          <w:p w14:paraId="1B48FA0F" w14:textId="6E51E628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: Please fill all required customer data</w:t>
            </w:r>
          </w:p>
        </w:tc>
        <w:tc>
          <w:tcPr>
            <w:tcW w:w="895" w:type="dxa"/>
            <w:hideMark/>
          </w:tcPr>
          <w:p w14:paraId="59ADCD2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DC013C1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9BBA3E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1</w:t>
            </w:r>
          </w:p>
        </w:tc>
        <w:tc>
          <w:tcPr>
            <w:tcW w:w="1440" w:type="dxa"/>
            <w:hideMark/>
          </w:tcPr>
          <w:p w14:paraId="2E8CB29C" w14:textId="6A1612E5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n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676" w:type="dxa"/>
            <w:hideMark/>
          </w:tcPr>
          <w:p w14:paraId="66ACD9B8" w14:textId="56F775CE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new Customer contact with invali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ull fields</w:t>
            </w:r>
          </w:p>
        </w:tc>
        <w:tc>
          <w:tcPr>
            <w:tcW w:w="1834" w:type="dxa"/>
            <w:hideMark/>
          </w:tcPr>
          <w:p w14:paraId="102959E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null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null postal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de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1D6A1E7A" w14:textId="6E6F419D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B1FECF7" w14:textId="3D3525D0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62D26D8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CA6F9D4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CC2B2CD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2</w:t>
            </w:r>
          </w:p>
        </w:tc>
        <w:tc>
          <w:tcPr>
            <w:tcW w:w="1440" w:type="dxa"/>
            <w:hideMark/>
          </w:tcPr>
          <w:p w14:paraId="2452143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Customer with all null</w:t>
            </w:r>
          </w:p>
        </w:tc>
        <w:tc>
          <w:tcPr>
            <w:tcW w:w="1676" w:type="dxa"/>
            <w:hideMark/>
          </w:tcPr>
          <w:p w14:paraId="7BDEBFEC" w14:textId="3AF8671E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Customer Detail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a contact with all null</w:t>
            </w:r>
          </w:p>
        </w:tc>
        <w:tc>
          <w:tcPr>
            <w:tcW w:w="1834" w:type="dxa"/>
            <w:hideMark/>
          </w:tcPr>
          <w:p w14:paraId="2B75AC2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5C5B4CD5" w14:textId="6698B978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359F6557" w14:textId="0C102D0E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3EFF8BE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9E8E109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CCB1CD8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3</w:t>
            </w:r>
          </w:p>
        </w:tc>
        <w:tc>
          <w:tcPr>
            <w:tcW w:w="1440" w:type="dxa"/>
            <w:hideMark/>
          </w:tcPr>
          <w:p w14:paraId="771E7AC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with all null</w:t>
            </w:r>
          </w:p>
        </w:tc>
        <w:tc>
          <w:tcPr>
            <w:tcW w:w="1676" w:type="dxa"/>
            <w:hideMark/>
          </w:tcPr>
          <w:p w14:paraId="67595592" w14:textId="639D1A3F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Customer Details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reate a contact with all null</w:t>
            </w:r>
          </w:p>
        </w:tc>
        <w:tc>
          <w:tcPr>
            <w:tcW w:w="1834" w:type="dxa"/>
            <w:hideMark/>
          </w:tcPr>
          <w:p w14:paraId="6934B93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26B3A5B7" w14:textId="1D04CA84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54E932AC" w14:textId="5BD9E572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1149DE7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80E4318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60DF3A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54</w:t>
            </w:r>
          </w:p>
        </w:tc>
        <w:tc>
          <w:tcPr>
            <w:tcW w:w="1440" w:type="dxa"/>
            <w:hideMark/>
          </w:tcPr>
          <w:p w14:paraId="70484DC3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with all correct fields</w:t>
            </w:r>
          </w:p>
        </w:tc>
        <w:tc>
          <w:tcPr>
            <w:tcW w:w="1676" w:type="dxa"/>
            <w:hideMark/>
          </w:tcPr>
          <w:p w14:paraId="20DC2FB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ontact with all valid fields</w:t>
            </w:r>
          </w:p>
        </w:tc>
        <w:tc>
          <w:tcPr>
            <w:tcW w:w="1834" w:type="dxa"/>
            <w:hideMark/>
          </w:tcPr>
          <w:p w14:paraId="3A1F85A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665823E6" w14:textId="514428C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edit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ustomer information</w:t>
            </w:r>
          </w:p>
        </w:tc>
        <w:tc>
          <w:tcPr>
            <w:tcW w:w="1260" w:type="dxa"/>
            <w:hideMark/>
          </w:tcPr>
          <w:p w14:paraId="5E66178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creen chanced to list of customers and </w:t>
            </w:r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ustomer</w:t>
            </w:r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edit on the list</w:t>
            </w:r>
          </w:p>
        </w:tc>
        <w:tc>
          <w:tcPr>
            <w:tcW w:w="895" w:type="dxa"/>
            <w:hideMark/>
          </w:tcPr>
          <w:p w14:paraId="0DA1823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BF0D682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630968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5</w:t>
            </w:r>
          </w:p>
        </w:tc>
        <w:tc>
          <w:tcPr>
            <w:tcW w:w="1440" w:type="dxa"/>
            <w:hideMark/>
          </w:tcPr>
          <w:p w14:paraId="310BBCB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2A52B19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ontact with invalid active</w:t>
            </w:r>
          </w:p>
        </w:tc>
        <w:tc>
          <w:tcPr>
            <w:tcW w:w="1834" w:type="dxa"/>
            <w:hideMark/>
          </w:tcPr>
          <w:p w14:paraId="4174894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ctive:A-Z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2EC47B29" w14:textId="3EDDE08B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42B5971B" w14:textId="60FC047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4B72BE0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D6A514A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3161E30A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6</w:t>
            </w:r>
          </w:p>
        </w:tc>
        <w:tc>
          <w:tcPr>
            <w:tcW w:w="1440" w:type="dxa"/>
            <w:hideMark/>
          </w:tcPr>
          <w:p w14:paraId="134FB7C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7448EE4E" w14:textId="3F435BF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reate edit Customer contact with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ull name</w:t>
            </w:r>
          </w:p>
        </w:tc>
        <w:tc>
          <w:tcPr>
            <w:tcW w:w="1834" w:type="dxa"/>
            <w:hideMark/>
          </w:tcPr>
          <w:p w14:paraId="2CEB10F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ull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50F67320" w14:textId="162CB2D5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error message should </w:t>
            </w:r>
            <w:proofErr w:type="gramStart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ear:</w:t>
            </w:r>
            <w:proofErr w:type="gramEnd"/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please fill in all required customer data</w:t>
            </w:r>
          </w:p>
        </w:tc>
        <w:tc>
          <w:tcPr>
            <w:tcW w:w="1260" w:type="dxa"/>
            <w:hideMark/>
          </w:tcPr>
          <w:p w14:paraId="19AB7096" w14:textId="4BD55884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: Please fill all required customer data</w:t>
            </w:r>
          </w:p>
        </w:tc>
        <w:tc>
          <w:tcPr>
            <w:tcW w:w="895" w:type="dxa"/>
            <w:hideMark/>
          </w:tcPr>
          <w:p w14:paraId="610AFBC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13FC242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2BD8D13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7</w:t>
            </w:r>
          </w:p>
        </w:tc>
        <w:tc>
          <w:tcPr>
            <w:tcW w:w="1440" w:type="dxa"/>
            <w:hideMark/>
          </w:tcPr>
          <w:p w14:paraId="6CDA0238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029402FA" w14:textId="52B19033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 contact with invalid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ull fields</w:t>
            </w:r>
          </w:p>
        </w:tc>
        <w:tc>
          <w:tcPr>
            <w:tcW w:w="1834" w:type="dxa"/>
            <w:hideMark/>
          </w:tcPr>
          <w:p w14:paraId="0342E23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null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null postal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de:null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Active:0/1 Clien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ype:Solo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ntact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thod:Phone</w:t>
            </w:r>
            <w:proofErr w:type="spellEnd"/>
          </w:p>
        </w:tc>
        <w:tc>
          <w:tcPr>
            <w:tcW w:w="1530" w:type="dxa"/>
            <w:hideMark/>
          </w:tcPr>
          <w:p w14:paraId="37EC8CE8" w14:textId="00F5E2FA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8E66A9C" w14:textId="74113A4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 alert po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ed up</w:t>
            </w:r>
          </w:p>
        </w:tc>
        <w:tc>
          <w:tcPr>
            <w:tcW w:w="895" w:type="dxa"/>
            <w:hideMark/>
          </w:tcPr>
          <w:p w14:paraId="0A9495B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6D825B8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060C035F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8</w:t>
            </w:r>
          </w:p>
        </w:tc>
        <w:tc>
          <w:tcPr>
            <w:tcW w:w="1440" w:type="dxa"/>
            <w:hideMark/>
          </w:tcPr>
          <w:p w14:paraId="15E9F92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reate edit customer</w:t>
            </w:r>
          </w:p>
        </w:tc>
        <w:tc>
          <w:tcPr>
            <w:tcW w:w="1676" w:type="dxa"/>
            <w:hideMark/>
          </w:tcPr>
          <w:p w14:paraId="4C072D01" w14:textId="6EA7E6B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hang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customer from contact to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lient</w:t>
            </w:r>
          </w:p>
        </w:tc>
        <w:tc>
          <w:tcPr>
            <w:tcW w:w="1834" w:type="dxa"/>
            <w:hideMark/>
          </w:tcPr>
          <w:p w14:paraId="4A565AE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ame: nam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ress:address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ity:cit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country: country postal code:11111 Active:0/1 </w:t>
            </w:r>
            <w:proofErr w:type="spell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ompany:Company</w:t>
            </w:r>
            <w:proofErr w:type="spell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isPrimary:1/0</w:t>
            </w:r>
          </w:p>
        </w:tc>
        <w:tc>
          <w:tcPr>
            <w:tcW w:w="1530" w:type="dxa"/>
            <w:hideMark/>
          </w:tcPr>
          <w:p w14:paraId="6DEA56A3" w14:textId="3A4BA20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hould edit client should show in the database and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list of Customer information</w:t>
            </w:r>
          </w:p>
        </w:tc>
        <w:tc>
          <w:tcPr>
            <w:tcW w:w="1260" w:type="dxa"/>
            <w:hideMark/>
          </w:tcPr>
          <w:p w14:paraId="520A9BA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creen chanced to list of customers</w:t>
            </w:r>
          </w:p>
        </w:tc>
        <w:tc>
          <w:tcPr>
            <w:tcW w:w="895" w:type="dxa"/>
            <w:hideMark/>
          </w:tcPr>
          <w:p w14:paraId="7C0354C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2455DCC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D2BCC00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59</w:t>
            </w:r>
          </w:p>
        </w:tc>
        <w:tc>
          <w:tcPr>
            <w:tcW w:w="1440" w:type="dxa"/>
            <w:hideMark/>
          </w:tcPr>
          <w:p w14:paraId="243DF2C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 Appointment</w:t>
            </w:r>
          </w:p>
        </w:tc>
        <w:tc>
          <w:tcPr>
            <w:tcW w:w="1676" w:type="dxa"/>
            <w:hideMark/>
          </w:tcPr>
          <w:p w14:paraId="7797301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Add Appointment, with all null</w:t>
            </w:r>
          </w:p>
        </w:tc>
        <w:tc>
          <w:tcPr>
            <w:tcW w:w="1834" w:type="dxa"/>
            <w:hideMark/>
          </w:tcPr>
          <w:p w14:paraId="7E1C582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206F287D" w14:textId="02929C77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6371062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020699C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2ED236F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A2C4F66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60</w:t>
            </w:r>
          </w:p>
        </w:tc>
        <w:tc>
          <w:tcPr>
            <w:tcW w:w="1440" w:type="dxa"/>
            <w:hideMark/>
          </w:tcPr>
          <w:p w14:paraId="20EEE94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Appointment</w:t>
            </w:r>
          </w:p>
        </w:tc>
        <w:tc>
          <w:tcPr>
            <w:tcW w:w="1676" w:type="dxa"/>
            <w:hideMark/>
          </w:tcPr>
          <w:p w14:paraId="0879025F" w14:textId="05D3C4A9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Edit Appointment with all null but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834" w:type="dxa"/>
            <w:hideMark/>
          </w:tcPr>
          <w:p w14:paraId="255CB05C" w14:textId="502FC8AC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6FE67596" w14:textId="5432464D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7739F639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05A7D6EE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01CB564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2E750AEE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1</w:t>
            </w:r>
          </w:p>
        </w:tc>
        <w:tc>
          <w:tcPr>
            <w:tcW w:w="1440" w:type="dxa"/>
            <w:hideMark/>
          </w:tcPr>
          <w:p w14:paraId="5B31096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 Appointment</w:t>
            </w:r>
          </w:p>
        </w:tc>
        <w:tc>
          <w:tcPr>
            <w:tcW w:w="1676" w:type="dxa"/>
            <w:hideMark/>
          </w:tcPr>
          <w:p w14:paraId="03419B9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Add Appointment, with invalid date </w:t>
            </w:r>
          </w:p>
        </w:tc>
        <w:tc>
          <w:tcPr>
            <w:tcW w:w="1834" w:type="dxa"/>
            <w:hideMark/>
          </w:tcPr>
          <w:p w14:paraId="06F9CE8A" w14:textId="6164087F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387534D7" w14:textId="55A6CF5F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0378E92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509430B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EBF953D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86794EB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2</w:t>
            </w:r>
          </w:p>
        </w:tc>
        <w:tc>
          <w:tcPr>
            <w:tcW w:w="1440" w:type="dxa"/>
            <w:hideMark/>
          </w:tcPr>
          <w:p w14:paraId="48C8E22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 Appointment</w:t>
            </w:r>
          </w:p>
        </w:tc>
        <w:tc>
          <w:tcPr>
            <w:tcW w:w="1676" w:type="dxa"/>
            <w:hideMark/>
          </w:tcPr>
          <w:p w14:paraId="5D9993E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Add Appointment, with invalid time</w:t>
            </w:r>
          </w:p>
        </w:tc>
        <w:tc>
          <w:tcPr>
            <w:tcW w:w="1834" w:type="dxa"/>
            <w:hideMark/>
          </w:tcPr>
          <w:p w14:paraId="67CC615B" w14:textId="32423C3D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26BFC8BC" w14:textId="320DC49B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2684A49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49AC36D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94A5C58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6CD3088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3</w:t>
            </w:r>
          </w:p>
        </w:tc>
        <w:tc>
          <w:tcPr>
            <w:tcW w:w="1440" w:type="dxa"/>
            <w:hideMark/>
          </w:tcPr>
          <w:p w14:paraId="48CBB67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Appointment</w:t>
            </w:r>
          </w:p>
        </w:tc>
        <w:tc>
          <w:tcPr>
            <w:tcW w:w="1676" w:type="dxa"/>
            <w:hideMark/>
          </w:tcPr>
          <w:p w14:paraId="4A248E2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Edit Appointment, with invalid date </w:t>
            </w:r>
          </w:p>
        </w:tc>
        <w:tc>
          <w:tcPr>
            <w:tcW w:w="1834" w:type="dxa"/>
            <w:hideMark/>
          </w:tcPr>
          <w:p w14:paraId="776E8FEF" w14:textId="6C9FA62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6794CA3E" w14:textId="43B53CBE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521FA7A1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236EB60A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7620CB5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4C59D7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4</w:t>
            </w:r>
          </w:p>
        </w:tc>
        <w:tc>
          <w:tcPr>
            <w:tcW w:w="1440" w:type="dxa"/>
            <w:hideMark/>
          </w:tcPr>
          <w:p w14:paraId="0C35F37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Appointment</w:t>
            </w:r>
          </w:p>
        </w:tc>
        <w:tc>
          <w:tcPr>
            <w:tcW w:w="1676" w:type="dxa"/>
            <w:hideMark/>
          </w:tcPr>
          <w:p w14:paraId="0CC9AF9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Appointment, with invalid time</w:t>
            </w:r>
          </w:p>
        </w:tc>
        <w:tc>
          <w:tcPr>
            <w:tcW w:w="1834" w:type="dxa"/>
            <w:hideMark/>
          </w:tcPr>
          <w:p w14:paraId="3060FBE8" w14:textId="5D270AEE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date End Time: time</w:t>
            </w:r>
          </w:p>
        </w:tc>
        <w:tc>
          <w:tcPr>
            <w:tcW w:w="1530" w:type="dxa"/>
            <w:hideMark/>
          </w:tcPr>
          <w:p w14:paraId="13ACCFE5" w14:textId="3DDB300B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67B04B25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713FCB2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51823E7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78E5EBC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5</w:t>
            </w:r>
          </w:p>
        </w:tc>
        <w:tc>
          <w:tcPr>
            <w:tcW w:w="1440" w:type="dxa"/>
            <w:hideMark/>
          </w:tcPr>
          <w:p w14:paraId="3BD52A1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 Appointment</w:t>
            </w:r>
          </w:p>
        </w:tc>
        <w:tc>
          <w:tcPr>
            <w:tcW w:w="1676" w:type="dxa"/>
            <w:hideMark/>
          </w:tcPr>
          <w:p w14:paraId="7BBD6FE0" w14:textId="44374A8C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Add Appointment, without selecting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stomer</w:t>
            </w:r>
          </w:p>
        </w:tc>
        <w:tc>
          <w:tcPr>
            <w:tcW w:w="1834" w:type="dxa"/>
            <w:hideMark/>
          </w:tcPr>
          <w:p w14:paraId="2D79E04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379EFAF6" w14:textId="1CCED8D6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should appear</w:t>
            </w:r>
          </w:p>
        </w:tc>
        <w:tc>
          <w:tcPr>
            <w:tcW w:w="1260" w:type="dxa"/>
            <w:hideMark/>
          </w:tcPr>
          <w:p w14:paraId="690E750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 Issue</w:t>
            </w:r>
          </w:p>
        </w:tc>
        <w:tc>
          <w:tcPr>
            <w:tcW w:w="895" w:type="dxa"/>
            <w:hideMark/>
          </w:tcPr>
          <w:p w14:paraId="6AAD4AB6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5389030A" w14:textId="77777777" w:rsidTr="009375DD">
        <w:trPr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5A260B17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6</w:t>
            </w:r>
          </w:p>
        </w:tc>
        <w:tc>
          <w:tcPr>
            <w:tcW w:w="1440" w:type="dxa"/>
            <w:hideMark/>
          </w:tcPr>
          <w:p w14:paraId="008457B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dit Appointment</w:t>
            </w:r>
          </w:p>
        </w:tc>
        <w:tc>
          <w:tcPr>
            <w:tcW w:w="1676" w:type="dxa"/>
            <w:hideMark/>
          </w:tcPr>
          <w:p w14:paraId="7025993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Edit Appointment, with valid information</w:t>
            </w:r>
          </w:p>
        </w:tc>
        <w:tc>
          <w:tcPr>
            <w:tcW w:w="1834" w:type="dxa"/>
            <w:hideMark/>
          </w:tcPr>
          <w:p w14:paraId="6D7494DF" w14:textId="6AA2F02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2C8020F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hould update calendar and database</w:t>
            </w:r>
          </w:p>
        </w:tc>
        <w:tc>
          <w:tcPr>
            <w:tcW w:w="1260" w:type="dxa"/>
            <w:hideMark/>
          </w:tcPr>
          <w:p w14:paraId="4A7DFB4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pdated calendar and database</w:t>
            </w:r>
          </w:p>
        </w:tc>
        <w:tc>
          <w:tcPr>
            <w:tcW w:w="895" w:type="dxa"/>
            <w:hideMark/>
          </w:tcPr>
          <w:p w14:paraId="5E1E82B3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ADB1A3A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A4673B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7</w:t>
            </w:r>
          </w:p>
        </w:tc>
        <w:tc>
          <w:tcPr>
            <w:tcW w:w="1440" w:type="dxa"/>
            <w:hideMark/>
          </w:tcPr>
          <w:p w14:paraId="0BD13E1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dd Appointment</w:t>
            </w:r>
          </w:p>
        </w:tc>
        <w:tc>
          <w:tcPr>
            <w:tcW w:w="1676" w:type="dxa"/>
            <w:hideMark/>
          </w:tcPr>
          <w:p w14:paraId="7546FA2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Add Appointment, with valid information</w:t>
            </w:r>
          </w:p>
        </w:tc>
        <w:tc>
          <w:tcPr>
            <w:tcW w:w="1834" w:type="dxa"/>
            <w:hideMark/>
          </w:tcPr>
          <w:p w14:paraId="3EF86EAF" w14:textId="267248ED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itle: title </w:t>
            </w:r>
            <w:proofErr w:type="spellStart"/>
            <w:proofErr w:type="gramStart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sc:desc</w:t>
            </w:r>
            <w:proofErr w:type="spellEnd"/>
            <w:proofErr w:type="gramEnd"/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location: location contact: contact type: typ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: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RL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Start Date: date Start Time: time End Date: date End Time: time</w:t>
            </w:r>
          </w:p>
        </w:tc>
        <w:tc>
          <w:tcPr>
            <w:tcW w:w="1530" w:type="dxa"/>
            <w:hideMark/>
          </w:tcPr>
          <w:p w14:paraId="5BBAFD6C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should update calendar and database</w:t>
            </w:r>
          </w:p>
        </w:tc>
        <w:tc>
          <w:tcPr>
            <w:tcW w:w="1260" w:type="dxa"/>
            <w:hideMark/>
          </w:tcPr>
          <w:p w14:paraId="2F990DE0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updated calendar and database</w:t>
            </w:r>
          </w:p>
        </w:tc>
        <w:tc>
          <w:tcPr>
            <w:tcW w:w="895" w:type="dxa"/>
            <w:hideMark/>
          </w:tcPr>
          <w:p w14:paraId="1DB6049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73539DF7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28A0932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8</w:t>
            </w:r>
          </w:p>
        </w:tc>
        <w:tc>
          <w:tcPr>
            <w:tcW w:w="1440" w:type="dxa"/>
            <w:hideMark/>
          </w:tcPr>
          <w:p w14:paraId="348FB32F" w14:textId="71AC4A37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ew appointment details</w:t>
            </w:r>
          </w:p>
        </w:tc>
        <w:tc>
          <w:tcPr>
            <w:tcW w:w="1676" w:type="dxa"/>
            <w:hideMark/>
          </w:tcPr>
          <w:p w14:paraId="07D9DAD5" w14:textId="59A2010B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lendar without selecting appointment click view appointment</w:t>
            </w:r>
          </w:p>
        </w:tc>
        <w:tc>
          <w:tcPr>
            <w:tcW w:w="1834" w:type="dxa"/>
            <w:hideMark/>
          </w:tcPr>
          <w:p w14:paraId="4BACDF2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41FA3A8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should happen</w:t>
            </w:r>
          </w:p>
        </w:tc>
        <w:tc>
          <w:tcPr>
            <w:tcW w:w="1260" w:type="dxa"/>
            <w:hideMark/>
          </w:tcPr>
          <w:p w14:paraId="37A438F1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nothing happened</w:t>
            </w:r>
          </w:p>
        </w:tc>
        <w:tc>
          <w:tcPr>
            <w:tcW w:w="895" w:type="dxa"/>
            <w:hideMark/>
          </w:tcPr>
          <w:p w14:paraId="32293E9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067B4E2C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69E00EE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69</w:t>
            </w:r>
          </w:p>
        </w:tc>
        <w:tc>
          <w:tcPr>
            <w:tcW w:w="1440" w:type="dxa"/>
            <w:hideMark/>
          </w:tcPr>
          <w:p w14:paraId="53A7BB35" w14:textId="40208491" w:rsidR="00FC390C" w:rsidRPr="00FC390C" w:rsidRDefault="00CC4FA1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V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iew appointment details</w:t>
            </w:r>
          </w:p>
        </w:tc>
        <w:tc>
          <w:tcPr>
            <w:tcW w:w="1676" w:type="dxa"/>
            <w:hideMark/>
          </w:tcPr>
          <w:p w14:paraId="64C5C88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Calendar selected appointment click view appointment</w:t>
            </w:r>
          </w:p>
        </w:tc>
        <w:tc>
          <w:tcPr>
            <w:tcW w:w="1834" w:type="dxa"/>
            <w:hideMark/>
          </w:tcPr>
          <w:p w14:paraId="12ABC36F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6275369D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go into view appointment</w:t>
            </w:r>
          </w:p>
        </w:tc>
        <w:tc>
          <w:tcPr>
            <w:tcW w:w="1260" w:type="dxa"/>
            <w:hideMark/>
          </w:tcPr>
          <w:p w14:paraId="45BD1534" w14:textId="07E2E9D9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switch to view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ppointment of selected appointment</w:t>
            </w:r>
          </w:p>
        </w:tc>
        <w:tc>
          <w:tcPr>
            <w:tcW w:w="895" w:type="dxa"/>
            <w:hideMark/>
          </w:tcPr>
          <w:p w14:paraId="01E3428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317BF8BE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3729267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lastRenderedPageBreak/>
              <w:t>70</w:t>
            </w:r>
          </w:p>
        </w:tc>
        <w:tc>
          <w:tcPr>
            <w:tcW w:w="1440" w:type="dxa"/>
            <w:hideMark/>
          </w:tcPr>
          <w:p w14:paraId="1D674E88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appointment</w:t>
            </w:r>
          </w:p>
        </w:tc>
        <w:tc>
          <w:tcPr>
            <w:tcW w:w="1676" w:type="dxa"/>
            <w:hideMark/>
          </w:tcPr>
          <w:p w14:paraId="1F3C68C9" w14:textId="51F57B7F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c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alendar without selecting appointment click delete appointment</w:t>
            </w:r>
          </w:p>
        </w:tc>
        <w:tc>
          <w:tcPr>
            <w:tcW w:w="1834" w:type="dxa"/>
            <w:hideMark/>
          </w:tcPr>
          <w:p w14:paraId="6B8CB564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017BD62" w14:textId="48691A30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and calendar should not change may or may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not have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message</w:t>
            </w:r>
          </w:p>
        </w:tc>
        <w:tc>
          <w:tcPr>
            <w:tcW w:w="1260" w:type="dxa"/>
            <w:hideMark/>
          </w:tcPr>
          <w:p w14:paraId="79C91C69" w14:textId="0C63980D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did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o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 change</w:t>
            </w:r>
          </w:p>
        </w:tc>
        <w:tc>
          <w:tcPr>
            <w:tcW w:w="895" w:type="dxa"/>
            <w:hideMark/>
          </w:tcPr>
          <w:p w14:paraId="3353D0BF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19A42B30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C026431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1</w:t>
            </w:r>
          </w:p>
        </w:tc>
        <w:tc>
          <w:tcPr>
            <w:tcW w:w="1440" w:type="dxa"/>
            <w:hideMark/>
          </w:tcPr>
          <w:p w14:paraId="02CA9D79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appointment</w:t>
            </w:r>
          </w:p>
        </w:tc>
        <w:tc>
          <w:tcPr>
            <w:tcW w:w="1676" w:type="dxa"/>
            <w:hideMark/>
          </w:tcPr>
          <w:p w14:paraId="3207CD33" w14:textId="53C53E24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Calendar selected appointment click delete appointment click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arning message</w:t>
            </w:r>
          </w:p>
        </w:tc>
        <w:tc>
          <w:tcPr>
            <w:tcW w:w="1834" w:type="dxa"/>
            <w:hideMark/>
          </w:tcPr>
          <w:p w14:paraId="7057F7B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79C8192C" w14:textId="1B101A14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atabase and calendar should update with remove after clicking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K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that should appear</w:t>
            </w:r>
          </w:p>
        </w:tc>
        <w:tc>
          <w:tcPr>
            <w:tcW w:w="1260" w:type="dxa"/>
            <w:hideMark/>
          </w:tcPr>
          <w:p w14:paraId="0C7AB59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updated correctly</w:t>
            </w:r>
          </w:p>
        </w:tc>
        <w:tc>
          <w:tcPr>
            <w:tcW w:w="895" w:type="dxa"/>
            <w:hideMark/>
          </w:tcPr>
          <w:p w14:paraId="5A94CDB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4A720A94" w14:textId="77777777" w:rsidTr="009375DD">
        <w:trPr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4A199E23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2</w:t>
            </w:r>
          </w:p>
        </w:tc>
        <w:tc>
          <w:tcPr>
            <w:tcW w:w="1440" w:type="dxa"/>
            <w:hideMark/>
          </w:tcPr>
          <w:p w14:paraId="53D48C6A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elete appointment</w:t>
            </w:r>
          </w:p>
        </w:tc>
        <w:tc>
          <w:tcPr>
            <w:tcW w:w="1676" w:type="dxa"/>
            <w:hideMark/>
          </w:tcPr>
          <w:p w14:paraId="1C1BA756" w14:textId="43B1E7A2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Calendar selected appointment click delete appointment click cancel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warning message</w:t>
            </w:r>
          </w:p>
        </w:tc>
        <w:tc>
          <w:tcPr>
            <w:tcW w:w="1834" w:type="dxa"/>
            <w:hideMark/>
          </w:tcPr>
          <w:p w14:paraId="6BEF4623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556299E2" w14:textId="2B99BB44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database and calendar should not update with remove after clicking cancel 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an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error message that should appear</w:t>
            </w:r>
          </w:p>
        </w:tc>
        <w:tc>
          <w:tcPr>
            <w:tcW w:w="1260" w:type="dxa"/>
            <w:hideMark/>
          </w:tcPr>
          <w:p w14:paraId="42B665F7" w14:textId="11EF7CF7" w:rsidR="00FC390C" w:rsidRPr="00FC390C" w:rsidRDefault="00CC4FA1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database did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no</w:t>
            </w:r>
            <w:r w:rsidR="00FC390C"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t change</w:t>
            </w:r>
          </w:p>
        </w:tc>
        <w:tc>
          <w:tcPr>
            <w:tcW w:w="895" w:type="dxa"/>
            <w:hideMark/>
          </w:tcPr>
          <w:p w14:paraId="6A72A007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62D40D03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140CA809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3</w:t>
            </w:r>
          </w:p>
        </w:tc>
        <w:tc>
          <w:tcPr>
            <w:tcW w:w="1440" w:type="dxa"/>
            <w:hideMark/>
          </w:tcPr>
          <w:p w14:paraId="449713B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un report</w:t>
            </w:r>
          </w:p>
        </w:tc>
        <w:tc>
          <w:tcPr>
            <w:tcW w:w="1676" w:type="dxa"/>
            <w:hideMark/>
          </w:tcPr>
          <w:p w14:paraId="72DB76D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Report screen run appointments by type by month</w:t>
            </w:r>
          </w:p>
        </w:tc>
        <w:tc>
          <w:tcPr>
            <w:tcW w:w="1834" w:type="dxa"/>
            <w:hideMark/>
          </w:tcPr>
          <w:p w14:paraId="686C0F5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1496789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should run</w:t>
            </w:r>
          </w:p>
        </w:tc>
        <w:tc>
          <w:tcPr>
            <w:tcW w:w="1260" w:type="dxa"/>
            <w:hideMark/>
          </w:tcPr>
          <w:p w14:paraId="6B9C3055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ran</w:t>
            </w:r>
          </w:p>
        </w:tc>
        <w:tc>
          <w:tcPr>
            <w:tcW w:w="895" w:type="dxa"/>
            <w:hideMark/>
          </w:tcPr>
          <w:p w14:paraId="61F72F07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69A06C2" w14:textId="77777777" w:rsidTr="009375D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C041463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4</w:t>
            </w:r>
          </w:p>
        </w:tc>
        <w:tc>
          <w:tcPr>
            <w:tcW w:w="1440" w:type="dxa"/>
            <w:hideMark/>
          </w:tcPr>
          <w:p w14:paraId="438F142C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un report</w:t>
            </w:r>
          </w:p>
        </w:tc>
        <w:tc>
          <w:tcPr>
            <w:tcW w:w="1676" w:type="dxa"/>
            <w:hideMark/>
          </w:tcPr>
          <w:p w14:paraId="6305BFB6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on Report screen run appointments for each client by month</w:t>
            </w:r>
          </w:p>
        </w:tc>
        <w:tc>
          <w:tcPr>
            <w:tcW w:w="1834" w:type="dxa"/>
            <w:hideMark/>
          </w:tcPr>
          <w:p w14:paraId="6E98A04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7048B01B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should run</w:t>
            </w:r>
          </w:p>
        </w:tc>
        <w:tc>
          <w:tcPr>
            <w:tcW w:w="1260" w:type="dxa"/>
            <w:hideMark/>
          </w:tcPr>
          <w:p w14:paraId="2F98FB90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ran</w:t>
            </w:r>
          </w:p>
        </w:tc>
        <w:tc>
          <w:tcPr>
            <w:tcW w:w="895" w:type="dxa"/>
            <w:hideMark/>
          </w:tcPr>
          <w:p w14:paraId="1AF7919D" w14:textId="77777777" w:rsidR="00FC390C" w:rsidRPr="00FC390C" w:rsidRDefault="00FC390C" w:rsidP="00FC390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  <w:tr w:rsidR="00FC390C" w:rsidRPr="00FC390C" w14:paraId="29D5BD52" w14:textId="77777777" w:rsidTr="009375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  <w:noWrap/>
            <w:hideMark/>
          </w:tcPr>
          <w:p w14:paraId="7E020854" w14:textId="77777777" w:rsidR="00FC390C" w:rsidRPr="00FC390C" w:rsidRDefault="00FC390C" w:rsidP="00FC390C">
            <w:pPr>
              <w:ind w:firstLine="0"/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75</w:t>
            </w:r>
          </w:p>
        </w:tc>
        <w:tc>
          <w:tcPr>
            <w:tcW w:w="1440" w:type="dxa"/>
            <w:hideMark/>
          </w:tcPr>
          <w:p w14:paraId="2F068623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un report</w:t>
            </w:r>
          </w:p>
        </w:tc>
        <w:tc>
          <w:tcPr>
            <w:tcW w:w="1676" w:type="dxa"/>
            <w:hideMark/>
          </w:tcPr>
          <w:p w14:paraId="2854BDDD" w14:textId="70115E41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on 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the 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screen</w:t>
            </w:r>
            <w:r w:rsidR="00CC4FA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,</w:t>
            </w: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 xml:space="preserve"> run the schedule for each consultant</w:t>
            </w:r>
          </w:p>
        </w:tc>
        <w:tc>
          <w:tcPr>
            <w:tcW w:w="1834" w:type="dxa"/>
            <w:hideMark/>
          </w:tcPr>
          <w:p w14:paraId="56049642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  <w:hideMark/>
          </w:tcPr>
          <w:p w14:paraId="09054D0E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should run</w:t>
            </w:r>
          </w:p>
        </w:tc>
        <w:tc>
          <w:tcPr>
            <w:tcW w:w="1260" w:type="dxa"/>
            <w:hideMark/>
          </w:tcPr>
          <w:p w14:paraId="2B69B4DB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report ran</w:t>
            </w:r>
          </w:p>
        </w:tc>
        <w:tc>
          <w:tcPr>
            <w:tcW w:w="895" w:type="dxa"/>
            <w:hideMark/>
          </w:tcPr>
          <w:p w14:paraId="114BF3D4" w14:textId="77777777" w:rsidR="00FC390C" w:rsidRPr="00FC390C" w:rsidRDefault="00FC390C" w:rsidP="00FC390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</w:pPr>
            <w:r w:rsidRPr="00FC390C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en-US"/>
              </w:rPr>
              <w:t>pass</w:t>
            </w:r>
          </w:p>
        </w:tc>
      </w:tr>
    </w:tbl>
    <w:p w14:paraId="294D63C6" w14:textId="77777777" w:rsidR="00752898" w:rsidRDefault="00752898" w:rsidP="00B526EB"/>
    <w:p w14:paraId="0AA71C63" w14:textId="77777777" w:rsidR="009375DD" w:rsidRDefault="009375DD" w:rsidP="009375DD">
      <w:pPr>
        <w:pStyle w:val="Heading1"/>
        <w:jc w:val="left"/>
      </w:pPr>
    </w:p>
    <w:p w14:paraId="4241A919" w14:textId="0E34622D" w:rsidR="009E5B9C" w:rsidRDefault="00C84714" w:rsidP="009375DD">
      <w:pPr>
        <w:pStyle w:val="Heading1"/>
      </w:pPr>
      <w:bookmarkStart w:id="18" w:name="_Toc79152803"/>
      <w:r>
        <w:t>C4. Source Code</w:t>
      </w:r>
      <w:bookmarkEnd w:id="18"/>
    </w:p>
    <w:p w14:paraId="4E5C67C7" w14:textId="7DAE337C" w:rsidR="00CC4FA1" w:rsidRPr="00CC4FA1" w:rsidRDefault="009375DD" w:rsidP="00CC4FA1">
      <w:pPr>
        <w:jc w:val="center"/>
      </w:pPr>
      <w:r>
        <w:t>Source code can be found in HSApp.zip.</w:t>
      </w:r>
      <w:bookmarkStart w:id="19" w:name="_Toc79152804"/>
    </w:p>
    <w:p w14:paraId="59BB2936" w14:textId="2317426F" w:rsidR="009E5B9C" w:rsidRDefault="00C84714" w:rsidP="009E5B9C">
      <w:pPr>
        <w:pStyle w:val="Heading1"/>
        <w:rPr>
          <w:sz w:val="32"/>
          <w:szCs w:val="32"/>
        </w:rPr>
      </w:pPr>
      <w:r w:rsidRPr="00AD054B">
        <w:rPr>
          <w:sz w:val="32"/>
          <w:szCs w:val="32"/>
        </w:rPr>
        <w:lastRenderedPageBreak/>
        <w:t>User Guide</w:t>
      </w:r>
      <w:bookmarkEnd w:id="19"/>
    </w:p>
    <w:p w14:paraId="49EB27CF" w14:textId="77777777" w:rsidR="003D2D2D" w:rsidRDefault="00C84714" w:rsidP="003D2D2D">
      <w:pPr>
        <w:pStyle w:val="Heading2"/>
      </w:pPr>
      <w:bookmarkStart w:id="20" w:name="_Toc79152805"/>
      <w:r>
        <w:t>Introduction</w:t>
      </w:r>
      <w:bookmarkEnd w:id="20"/>
    </w:p>
    <w:p w14:paraId="71E21F42" w14:textId="7248B5B6" w:rsidR="003F5A3F" w:rsidRDefault="003F5A3F" w:rsidP="00C53E6E">
      <w:r>
        <w:t xml:space="preserve">This User Guild will walk </w:t>
      </w:r>
      <w:r w:rsidR="00CC4FA1">
        <w:t>the user</w:t>
      </w:r>
      <w:r>
        <w:t xml:space="preserve"> through installing the Scheduler App, </w:t>
      </w:r>
      <w:proofErr w:type="gramStart"/>
      <w:r>
        <w:t>Logging</w:t>
      </w:r>
      <w:proofErr w:type="gramEnd"/>
      <w:r>
        <w:t xml:space="preserve"> in, Creating, Editing</w:t>
      </w:r>
      <w:r w:rsidR="00CC4FA1">
        <w:t>,</w:t>
      </w:r>
      <w:r>
        <w:t xml:space="preserve"> and Deleting Customers, Creating Editing and Deleting Appointments, and running Reports.</w:t>
      </w:r>
    </w:p>
    <w:p w14:paraId="002BD32B" w14:textId="77777777" w:rsidR="00D06561" w:rsidRDefault="00D06561" w:rsidP="00C53E6E"/>
    <w:p w14:paraId="3A70FFB8" w14:textId="73AF0160" w:rsidR="003D2D2D" w:rsidRDefault="00C84714" w:rsidP="003D2D2D">
      <w:pPr>
        <w:pStyle w:val="Heading2"/>
      </w:pPr>
      <w:bookmarkStart w:id="21" w:name="_Toc79152806"/>
      <w:r>
        <w:t>Installation</w:t>
      </w:r>
      <w:r w:rsidR="004060AD">
        <w:t xml:space="preserve"> and Using the Application</w:t>
      </w:r>
      <w:bookmarkEnd w:id="21"/>
    </w:p>
    <w:p w14:paraId="1EA8E1DF" w14:textId="47472F9D" w:rsidR="00C53E6E" w:rsidRDefault="00CC4FA1" w:rsidP="00CC4FA1">
      <w:pPr>
        <w:pStyle w:val="ListParagraph"/>
        <w:numPr>
          <w:ilvl w:val="0"/>
          <w:numId w:val="46"/>
        </w:numPr>
      </w:pPr>
      <w:r>
        <w:t xml:space="preserve">Ensure the workstation has Java 8 installed. </w:t>
      </w:r>
    </w:p>
    <w:p w14:paraId="1223B0F4" w14:textId="63837373" w:rsidR="00CC4FA1" w:rsidRDefault="00CC4FA1" w:rsidP="00CC4FA1">
      <w:pPr>
        <w:pStyle w:val="ListParagraph"/>
        <w:numPr>
          <w:ilvl w:val="0"/>
          <w:numId w:val="46"/>
        </w:numPr>
      </w:pPr>
      <w:r>
        <w:t>The package is a download HSApp.zip.</w:t>
      </w:r>
    </w:p>
    <w:p w14:paraId="44F0DD71" w14:textId="2C737686" w:rsidR="00CC4FA1" w:rsidRDefault="00CC4FA1" w:rsidP="00CC4FA1">
      <w:pPr>
        <w:pStyle w:val="ListParagraph"/>
        <w:ind w:left="1080"/>
      </w:pPr>
      <w:r>
        <w:rPr>
          <w:noProof/>
        </w:rPr>
        <w:drawing>
          <wp:inline distT="0" distB="0" distL="0" distR="0" wp14:anchorId="6496B391" wp14:editId="0473A70F">
            <wp:extent cx="5800725" cy="333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AFB6" w14:textId="5040B1B1" w:rsidR="00CC4FA1" w:rsidRDefault="00CC4FA1" w:rsidP="00CC4FA1">
      <w:pPr>
        <w:pStyle w:val="ListParagraph"/>
        <w:numPr>
          <w:ilvl w:val="0"/>
          <w:numId w:val="46"/>
        </w:numPr>
      </w:pPr>
      <w:r>
        <w:t>User will need to up zip the package</w:t>
      </w:r>
    </w:p>
    <w:p w14:paraId="5CEDA712" w14:textId="5C9CF10E" w:rsidR="00CC4FA1" w:rsidRDefault="00CC4FA1" w:rsidP="00CC4FA1">
      <w:pPr>
        <w:pStyle w:val="ListParagraph"/>
        <w:numPr>
          <w:ilvl w:val="0"/>
          <w:numId w:val="46"/>
        </w:numPr>
      </w:pPr>
      <w:r>
        <w:t>Once unzipped, navigate inside the folder</w:t>
      </w:r>
      <w:r w:rsidRPr="00CC4FA1">
        <w:rPr>
          <w:noProof/>
        </w:rPr>
        <w:t xml:space="preserve"> </w:t>
      </w:r>
      <w:r w:rsidRPr="00CC4FA1">
        <w:drawing>
          <wp:inline distT="0" distB="0" distL="0" distR="0" wp14:anchorId="5611713C" wp14:editId="7631E4A2">
            <wp:extent cx="5895975" cy="167640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D5E34" w14:textId="39EE3B03" w:rsidR="00CC4FA1" w:rsidRDefault="00CC4FA1" w:rsidP="00CC4FA1">
      <w:pPr>
        <w:pStyle w:val="ListParagraph"/>
        <w:numPr>
          <w:ilvl w:val="0"/>
          <w:numId w:val="46"/>
        </w:numPr>
      </w:pPr>
      <w:r>
        <w:rPr>
          <w:noProof/>
        </w:rPr>
        <w:t xml:space="preserve">Click Dist </w:t>
      </w:r>
      <w:r w:rsidRPr="00CC4FA1">
        <w:drawing>
          <wp:inline distT="0" distB="0" distL="0" distR="0" wp14:anchorId="40247418" wp14:editId="5186815A">
            <wp:extent cx="4819650" cy="228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AD19" w14:textId="7DB26015" w:rsidR="00CC4FA1" w:rsidRDefault="00CC4FA1" w:rsidP="00CC4FA1">
      <w:pPr>
        <w:pStyle w:val="ListParagraph"/>
        <w:numPr>
          <w:ilvl w:val="0"/>
          <w:numId w:val="46"/>
        </w:numPr>
      </w:pPr>
      <w:r>
        <w:rPr>
          <w:noProof/>
        </w:rPr>
        <w:lastRenderedPageBreak/>
        <w:t xml:space="preserve">Then double click HSApp.jar </w:t>
      </w:r>
      <w:r w:rsidRPr="00CC4FA1">
        <w:drawing>
          <wp:inline distT="0" distB="0" distL="0" distR="0" wp14:anchorId="31AA532B" wp14:editId="08B768AD">
            <wp:extent cx="5943600" cy="1252855"/>
            <wp:effectExtent l="0" t="0" r="0" b="444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CF114" w14:textId="79326B9E" w:rsidR="00CC4FA1" w:rsidRDefault="00CC4FA1" w:rsidP="00CC4FA1">
      <w:pPr>
        <w:pStyle w:val="ListParagraph"/>
        <w:numPr>
          <w:ilvl w:val="0"/>
          <w:numId w:val="46"/>
        </w:numPr>
      </w:pPr>
      <w:r>
        <w:rPr>
          <w:noProof/>
        </w:rPr>
        <w:t xml:space="preserve">Optional: Right-click HSApp.jar </w:t>
      </w:r>
    </w:p>
    <w:p w14:paraId="1E57808A" w14:textId="690AC10D" w:rsidR="00CC4FA1" w:rsidRDefault="00CC4FA1" w:rsidP="00CC4FA1">
      <w:pPr>
        <w:pStyle w:val="ListParagraph"/>
        <w:numPr>
          <w:ilvl w:val="0"/>
          <w:numId w:val="46"/>
        </w:numPr>
      </w:pPr>
      <w:r>
        <w:rPr>
          <w:noProof/>
        </w:rPr>
        <w:t>Optional: Click Send to Then Desktop: Create Shortcut.</w:t>
      </w:r>
    </w:p>
    <w:p w14:paraId="7E64DF80" w14:textId="77777777" w:rsidR="00CC4FA1" w:rsidRDefault="00CC4FA1">
      <w:pPr>
        <w:rPr>
          <w:rFonts w:asciiTheme="majorHAnsi" w:eastAsiaTheme="majorEastAsia" w:hAnsiTheme="majorHAnsi" w:cstheme="majorBidi"/>
          <w:b/>
          <w:bCs/>
          <w:i/>
        </w:rPr>
      </w:pPr>
      <w:bookmarkStart w:id="22" w:name="_Toc79152807"/>
      <w:r>
        <w:rPr>
          <w:i/>
        </w:rPr>
        <w:br w:type="page"/>
      </w:r>
    </w:p>
    <w:p w14:paraId="5BE38D52" w14:textId="1660107A" w:rsidR="0073429C" w:rsidRDefault="0073429C" w:rsidP="0073429C">
      <w:pPr>
        <w:pStyle w:val="Heading2"/>
      </w:pPr>
      <w:r w:rsidRPr="003B41EC">
        <w:rPr>
          <w:i/>
        </w:rPr>
        <w:lastRenderedPageBreak/>
        <w:t>Log</w:t>
      </w:r>
      <w:r w:rsidR="00CC4FA1">
        <w:rPr>
          <w:i/>
        </w:rPr>
        <w:t>-</w:t>
      </w:r>
      <w:r w:rsidRPr="003B41EC">
        <w:rPr>
          <w:i/>
        </w:rPr>
        <w:t>in</w:t>
      </w:r>
      <w:bookmarkEnd w:id="22"/>
    </w:p>
    <w:p w14:paraId="43B16B8A" w14:textId="1D8798A0" w:rsidR="0073429C" w:rsidRPr="004060AD" w:rsidRDefault="0073429C" w:rsidP="0073429C">
      <w:pPr>
        <w:pStyle w:val="ListParagraph"/>
        <w:numPr>
          <w:ilvl w:val="0"/>
          <w:numId w:val="36"/>
        </w:numPr>
        <w:rPr>
          <w:i/>
        </w:rPr>
      </w:pPr>
      <w:r>
        <w:rPr>
          <w:i/>
        </w:rPr>
        <w:t xml:space="preserve">If you already have an account, log in with your username and password in the appropriate fields. If you need an </w:t>
      </w:r>
      <w:r w:rsidR="00337844">
        <w:rPr>
          <w:i/>
        </w:rPr>
        <w:t>account,</w:t>
      </w:r>
      <w:r>
        <w:rPr>
          <w:i/>
        </w:rPr>
        <w:t xml:space="preserve"> </w:t>
      </w:r>
      <w:r w:rsidR="00CC4FA1">
        <w:rPr>
          <w:i/>
        </w:rPr>
        <w:t>don't hesitate to contact</w:t>
      </w:r>
      <w:r>
        <w:rPr>
          <w:i/>
        </w:rPr>
        <w:t xml:space="preserve"> the admin</w:t>
      </w:r>
      <w:r w:rsidR="00CC4FA1">
        <w:rPr>
          <w:i/>
        </w:rPr>
        <w:t>,</w:t>
      </w:r>
      <w:r>
        <w:rPr>
          <w:i/>
        </w:rPr>
        <w:t xml:space="preserve"> and they </w:t>
      </w:r>
      <w:r w:rsidR="00CC4FA1">
        <w:rPr>
          <w:i/>
        </w:rPr>
        <w:t>can</w:t>
      </w:r>
      <w:r>
        <w:rPr>
          <w:i/>
        </w:rPr>
        <w:t xml:space="preserve"> create an account </w:t>
      </w:r>
      <w:r w:rsidR="00CC4FA1">
        <w:rPr>
          <w:i/>
        </w:rPr>
        <w:t xml:space="preserve">for you </w:t>
      </w:r>
      <w:r>
        <w:rPr>
          <w:i/>
        </w:rPr>
        <w:t>on the database via MSQL.</w:t>
      </w:r>
      <w:r>
        <w:rPr>
          <w:noProof/>
        </w:rPr>
        <w:drawing>
          <wp:inline distT="0" distB="0" distL="0" distR="0" wp14:anchorId="4EFF6397" wp14:editId="33ADE921">
            <wp:extent cx="3448050" cy="2495072"/>
            <wp:effectExtent l="0" t="0" r="0" b="635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55968" cy="250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 xml:space="preserve"> </w:t>
      </w:r>
    </w:p>
    <w:p w14:paraId="0877646E" w14:textId="04DF5E1A" w:rsidR="0073429C" w:rsidRPr="004060AD" w:rsidRDefault="0073429C" w:rsidP="0073429C">
      <w:pPr>
        <w:pStyle w:val="ListParagraph"/>
        <w:ind w:left="1080"/>
        <w:rPr>
          <w:i/>
        </w:rPr>
      </w:pPr>
    </w:p>
    <w:p w14:paraId="67547486" w14:textId="72509B25" w:rsidR="0073429C" w:rsidRPr="00100884" w:rsidRDefault="0073429C" w:rsidP="0073429C">
      <w:pPr>
        <w:pStyle w:val="ListParagraph"/>
        <w:numPr>
          <w:ilvl w:val="0"/>
          <w:numId w:val="36"/>
        </w:numPr>
        <w:rPr>
          <w:i/>
        </w:rPr>
      </w:pPr>
      <w:r>
        <w:rPr>
          <w:i/>
        </w:rPr>
        <w:t>Once your username and password are entered</w:t>
      </w:r>
      <w:r w:rsidR="00CC4FA1">
        <w:rPr>
          <w:i/>
        </w:rPr>
        <w:t>,</w:t>
      </w:r>
      <w:r>
        <w:rPr>
          <w:i/>
        </w:rPr>
        <w:t xml:space="preserve"> click log in. If you entered it correctly</w:t>
      </w:r>
      <w:r w:rsidR="00CC4FA1">
        <w:rPr>
          <w:i/>
        </w:rPr>
        <w:t>,</w:t>
      </w:r>
      <w:r>
        <w:rPr>
          <w:i/>
        </w:rPr>
        <w:t xml:space="preserve"> it w</w:t>
      </w:r>
      <w:r w:rsidR="00CC4FA1">
        <w:rPr>
          <w:i/>
        </w:rPr>
        <w:t>ould</w:t>
      </w:r>
      <w:r>
        <w:rPr>
          <w:i/>
        </w:rPr>
        <w:t xml:space="preserve"> take you to the homepage</w:t>
      </w:r>
      <w:r w:rsidR="00CC4FA1">
        <w:rPr>
          <w:i/>
        </w:rPr>
        <w:t>. I</w:t>
      </w:r>
      <w:r>
        <w:rPr>
          <w:i/>
        </w:rPr>
        <w:t>f there is an issue with your password</w:t>
      </w:r>
      <w:r w:rsidR="00CC4FA1">
        <w:rPr>
          <w:i/>
        </w:rPr>
        <w:t>,</w:t>
      </w:r>
      <w:r>
        <w:rPr>
          <w:i/>
        </w:rPr>
        <w:t xml:space="preserve"> </w:t>
      </w:r>
      <w:r w:rsidR="00CC4FA1">
        <w:rPr>
          <w:i/>
        </w:rPr>
        <w:t xml:space="preserve">a </w:t>
      </w:r>
      <w:r>
        <w:rPr>
          <w:i/>
        </w:rPr>
        <w:t>red error message will appear between the log</w:t>
      </w:r>
      <w:r w:rsidR="00CC4FA1">
        <w:rPr>
          <w:i/>
        </w:rPr>
        <w:t>-</w:t>
      </w:r>
      <w:r>
        <w:rPr>
          <w:i/>
        </w:rPr>
        <w:t xml:space="preserve">in fields and </w:t>
      </w:r>
      <w:r w:rsidR="00CC4FA1">
        <w:rPr>
          <w:i/>
        </w:rPr>
        <w:t xml:space="preserve">the </w:t>
      </w:r>
      <w:r w:rsidR="00100884">
        <w:rPr>
          <w:i/>
        </w:rPr>
        <w:t>log</w:t>
      </w:r>
      <w:r w:rsidR="00CC4FA1">
        <w:rPr>
          <w:i/>
        </w:rPr>
        <w:t>-</w:t>
      </w:r>
      <w:r>
        <w:rPr>
          <w:i/>
        </w:rPr>
        <w:t>in button.</w:t>
      </w:r>
      <w:r w:rsidRPr="0073429C">
        <w:rPr>
          <w:noProof/>
        </w:rPr>
        <w:t xml:space="preserve"> </w:t>
      </w:r>
      <w:r w:rsidRPr="0073429C">
        <w:rPr>
          <w:noProof/>
        </w:rPr>
        <w:drawing>
          <wp:inline distT="0" distB="0" distL="0" distR="0" wp14:anchorId="498CAF30" wp14:editId="3529B38F">
            <wp:extent cx="2390775" cy="3048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60C27" w14:textId="77777777" w:rsidR="00100884" w:rsidRPr="00100884" w:rsidRDefault="00100884" w:rsidP="00100884">
      <w:pPr>
        <w:rPr>
          <w:i/>
        </w:rPr>
      </w:pPr>
    </w:p>
    <w:p w14:paraId="68F2D6D1" w14:textId="12E2A19D" w:rsidR="0073429C" w:rsidRPr="00100884" w:rsidRDefault="00100884" w:rsidP="00100884">
      <w:pPr>
        <w:pStyle w:val="ListParagraph"/>
        <w:numPr>
          <w:ilvl w:val="0"/>
          <w:numId w:val="36"/>
        </w:numPr>
        <w:rPr>
          <w:i/>
        </w:rPr>
      </w:pPr>
      <w:r>
        <w:rPr>
          <w:i/>
        </w:rPr>
        <w:t>If the error message appears double</w:t>
      </w:r>
      <w:r w:rsidR="00CC4FA1">
        <w:rPr>
          <w:i/>
        </w:rPr>
        <w:t>-</w:t>
      </w:r>
      <w:r w:rsidR="004851E4">
        <w:rPr>
          <w:i/>
        </w:rPr>
        <w:t>check,</w:t>
      </w:r>
      <w:r>
        <w:rPr>
          <w:i/>
        </w:rPr>
        <w:t xml:space="preserve"> you</w:t>
      </w:r>
      <w:r w:rsidR="00CC4FA1">
        <w:rPr>
          <w:i/>
        </w:rPr>
        <w:t>r</w:t>
      </w:r>
      <w:r>
        <w:rPr>
          <w:i/>
        </w:rPr>
        <w:t xml:space="preserve"> username and password and try again. If </w:t>
      </w:r>
      <w:r w:rsidR="00CC4FA1">
        <w:rPr>
          <w:i/>
        </w:rPr>
        <w:t xml:space="preserve">the </w:t>
      </w:r>
      <w:r>
        <w:rPr>
          <w:i/>
        </w:rPr>
        <w:t xml:space="preserve">issue continues </w:t>
      </w:r>
      <w:r w:rsidR="00CC4FA1">
        <w:rPr>
          <w:i/>
        </w:rPr>
        <w:t xml:space="preserve">to </w:t>
      </w:r>
      <w:r w:rsidR="00337844">
        <w:rPr>
          <w:i/>
        </w:rPr>
        <w:t>contact,</w:t>
      </w:r>
      <w:r>
        <w:rPr>
          <w:i/>
        </w:rPr>
        <w:t xml:space="preserve"> you</w:t>
      </w:r>
      <w:r w:rsidR="00337844">
        <w:rPr>
          <w:i/>
        </w:rPr>
        <w:t>r</w:t>
      </w:r>
      <w:r>
        <w:rPr>
          <w:i/>
        </w:rPr>
        <w:t xml:space="preserve"> admin</w:t>
      </w:r>
    </w:p>
    <w:p w14:paraId="24292134" w14:textId="640C46E8" w:rsidR="003D2D2D" w:rsidRPr="004060AD" w:rsidRDefault="0095386D" w:rsidP="003D2D2D">
      <w:pPr>
        <w:pStyle w:val="Heading2"/>
        <w:rPr>
          <w:i/>
        </w:rPr>
      </w:pPr>
      <w:bookmarkStart w:id="23" w:name="_Toc79152808"/>
      <w:r>
        <w:rPr>
          <w:i/>
        </w:rPr>
        <w:lastRenderedPageBreak/>
        <w:t>Customer</w:t>
      </w:r>
      <w:bookmarkEnd w:id="23"/>
    </w:p>
    <w:p w14:paraId="58EB846E" w14:textId="6383BDA5" w:rsidR="003D2D2D" w:rsidRPr="004060AD" w:rsidRDefault="0095386D" w:rsidP="003D2D2D">
      <w:pPr>
        <w:pStyle w:val="Heading3"/>
        <w:rPr>
          <w:i/>
        </w:rPr>
      </w:pPr>
      <w:bookmarkStart w:id="24" w:name="_Toc79152809"/>
      <w:r>
        <w:rPr>
          <w:i/>
        </w:rPr>
        <w:t>View Customer List / View Contact List</w:t>
      </w:r>
      <w:bookmarkEnd w:id="24"/>
    </w:p>
    <w:p w14:paraId="00213E4F" w14:textId="77777777" w:rsidR="00CC4FA1" w:rsidRDefault="0095386D" w:rsidP="00CC4FA1">
      <w:pPr>
        <w:pStyle w:val="ListParagraph"/>
        <w:numPr>
          <w:ilvl w:val="0"/>
          <w:numId w:val="25"/>
        </w:numPr>
        <w:rPr>
          <w:i/>
        </w:rPr>
      </w:pPr>
      <w:r>
        <w:rPr>
          <w:i/>
        </w:rPr>
        <w:t>On the homepage</w:t>
      </w:r>
      <w:r w:rsidR="00CC4FA1">
        <w:rPr>
          <w:i/>
        </w:rPr>
        <w:t>,</w:t>
      </w:r>
      <w:r>
        <w:rPr>
          <w:i/>
        </w:rPr>
        <w:t xml:space="preserve"> click View Customer Data / View Contact Data </w:t>
      </w:r>
      <w:r w:rsidRPr="0095386D">
        <w:rPr>
          <w:noProof/>
        </w:rPr>
        <w:drawing>
          <wp:inline distT="0" distB="0" distL="0" distR="0" wp14:anchorId="68894C3A" wp14:editId="763E4D92">
            <wp:extent cx="1457325" cy="723900"/>
            <wp:effectExtent l="0" t="0" r="9525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3B65" w14:textId="3E593A60" w:rsidR="00CB6E94" w:rsidRPr="00CC4FA1" w:rsidRDefault="00CB6E94" w:rsidP="00CC4FA1">
      <w:pPr>
        <w:pStyle w:val="ListParagraph"/>
        <w:numPr>
          <w:ilvl w:val="0"/>
          <w:numId w:val="25"/>
        </w:numPr>
        <w:rPr>
          <w:i/>
        </w:rPr>
      </w:pPr>
      <w:r w:rsidRPr="00CC4FA1">
        <w:rPr>
          <w:i/>
        </w:rPr>
        <w:t xml:space="preserve">The Customer List/ Contact List will load </w:t>
      </w:r>
      <w:r>
        <w:rPr>
          <w:noProof/>
        </w:rPr>
        <w:drawing>
          <wp:inline distT="0" distB="0" distL="0" distR="0" wp14:anchorId="52D8D64B" wp14:editId="3B0D61CB">
            <wp:extent cx="4295775" cy="2526522"/>
            <wp:effectExtent l="0" t="0" r="0" b="7620"/>
            <wp:docPr id="36" name="Picture 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04404" cy="2531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6E94">
        <w:rPr>
          <w:noProof/>
        </w:rPr>
        <w:drawing>
          <wp:inline distT="0" distB="0" distL="0" distR="0" wp14:anchorId="588CA490" wp14:editId="60F54C9D">
            <wp:extent cx="4381500" cy="2792270"/>
            <wp:effectExtent l="0" t="0" r="0" b="8255"/>
            <wp:docPr id="37" name="Picture 3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abl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87510" cy="279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A359E" w14:textId="48AF2ECC" w:rsidR="00CB6E94" w:rsidRPr="003B41EC" w:rsidRDefault="00CB6E94" w:rsidP="00CB6E94">
      <w:pPr>
        <w:pStyle w:val="Heading2"/>
        <w:ind w:firstLine="720"/>
        <w:rPr>
          <w:i/>
        </w:rPr>
      </w:pPr>
      <w:bookmarkStart w:id="25" w:name="_Toc79152810"/>
      <w:r>
        <w:rPr>
          <w:i/>
        </w:rPr>
        <w:lastRenderedPageBreak/>
        <w:t>Create New Customer</w:t>
      </w:r>
      <w:bookmarkEnd w:id="25"/>
      <w:r>
        <w:rPr>
          <w:i/>
        </w:rPr>
        <w:t xml:space="preserve"> </w:t>
      </w:r>
    </w:p>
    <w:p w14:paraId="01651044" w14:textId="6DDDA098" w:rsidR="0090465F" w:rsidRPr="00CF45A5" w:rsidRDefault="00CB6E94" w:rsidP="00CF45A5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 xml:space="preserve">On Customer List / Contact List, </w:t>
      </w:r>
      <w:r w:rsidR="00676ED7">
        <w:rPr>
          <w:i/>
        </w:rPr>
        <w:t xml:space="preserve">Click on Create New Customer Button </w:t>
      </w:r>
      <w:r w:rsidR="00676ED7">
        <w:rPr>
          <w:noProof/>
        </w:rPr>
        <w:drawing>
          <wp:inline distT="0" distB="0" distL="0" distR="0" wp14:anchorId="2A6064BE" wp14:editId="4F0590D5">
            <wp:extent cx="1524000" cy="523875"/>
            <wp:effectExtent l="0" t="0" r="0" b="9525"/>
            <wp:docPr id="38" name="Picture 3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A7BD8" w14:textId="4E85E3D3" w:rsidR="00676ED7" w:rsidRDefault="00676ED7" w:rsidP="00CB6E94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>On the New</w:t>
      </w:r>
      <w:r w:rsidR="00CC4FA1">
        <w:rPr>
          <w:i/>
        </w:rPr>
        <w:t>,</w:t>
      </w:r>
      <w:r>
        <w:rPr>
          <w:i/>
        </w:rPr>
        <w:t xml:space="preserve"> Customer Page Fill in the information for the new client. Name, Address, City, Country, Postal Code, Active are required fields. </w:t>
      </w:r>
      <w:r w:rsidR="00CC4FA1">
        <w:rPr>
          <w:i/>
        </w:rPr>
        <w:t>Functional</w:t>
      </w:r>
      <w:r>
        <w:rPr>
          <w:i/>
        </w:rPr>
        <w:t xml:space="preserve"> needs to be e</w:t>
      </w:r>
      <w:r w:rsidR="00CC4FA1">
        <w:rPr>
          <w:i/>
        </w:rPr>
        <w:t>i</w:t>
      </w:r>
      <w:r>
        <w:rPr>
          <w:i/>
        </w:rPr>
        <w:t xml:space="preserve">ther 0 for inactive or 1 for active. </w:t>
      </w:r>
    </w:p>
    <w:p w14:paraId="5BB3C7B0" w14:textId="63B972DE" w:rsidR="0090465F" w:rsidRPr="00CF45A5" w:rsidRDefault="00676ED7" w:rsidP="00CF45A5">
      <w:pPr>
        <w:pStyle w:val="ListParagraph"/>
        <w:ind w:left="1080"/>
        <w:rPr>
          <w:noProof/>
        </w:rPr>
      </w:pPr>
      <w:r w:rsidRPr="00676ED7">
        <w:rPr>
          <w:noProof/>
        </w:rPr>
        <w:t xml:space="preserve"> </w:t>
      </w:r>
      <w:r w:rsidRPr="00676ED7">
        <w:rPr>
          <w:noProof/>
        </w:rPr>
        <w:drawing>
          <wp:inline distT="0" distB="0" distL="0" distR="0" wp14:anchorId="7E9B7B11" wp14:editId="2DCD46FF">
            <wp:extent cx="3305175" cy="4362450"/>
            <wp:effectExtent l="0" t="0" r="9525" b="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F5D2" w14:textId="34B9FFA9" w:rsidR="0090465F" w:rsidRDefault="00676ED7" w:rsidP="00CB6E94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>There are two Customer Types,</w:t>
      </w:r>
      <w:r w:rsidR="00CC4FA1">
        <w:rPr>
          <w:i/>
        </w:rPr>
        <w:t xml:space="preserve"> and</w:t>
      </w:r>
      <w:r>
        <w:rPr>
          <w:i/>
        </w:rPr>
        <w:t xml:space="preserve"> you can choose between Client or Contact. </w:t>
      </w:r>
      <w:r w:rsidR="00CC4FA1">
        <w:rPr>
          <w:i/>
        </w:rPr>
        <w:t>The c</w:t>
      </w:r>
      <w:r>
        <w:rPr>
          <w:i/>
        </w:rPr>
        <w:t>lient is for those Customers w</w:t>
      </w:r>
      <w:r w:rsidR="0090465F">
        <w:rPr>
          <w:i/>
        </w:rPr>
        <w:t>ithout an overarching Company or Solo person in a company. The cont</w:t>
      </w:r>
      <w:r w:rsidR="00CC4FA1">
        <w:rPr>
          <w:i/>
        </w:rPr>
        <w:t>r</w:t>
      </w:r>
      <w:r w:rsidR="0090465F">
        <w:rPr>
          <w:i/>
        </w:rPr>
        <w:t>act is for a contact of a company. You can select the option via the radio buttons above the text fields.</w:t>
      </w:r>
    </w:p>
    <w:p w14:paraId="7D7479BC" w14:textId="3839BD5D" w:rsidR="0090465F" w:rsidRPr="00CF45A5" w:rsidRDefault="0090465F" w:rsidP="00CF45A5">
      <w:pPr>
        <w:pStyle w:val="ListParagraph"/>
        <w:ind w:left="1080"/>
        <w:rPr>
          <w:i/>
        </w:rPr>
      </w:pPr>
      <w:r>
        <w:rPr>
          <w:i/>
        </w:rPr>
        <w:lastRenderedPageBreak/>
        <w:t xml:space="preserve"> </w:t>
      </w:r>
      <w:r w:rsidRPr="0090465F">
        <w:rPr>
          <w:noProof/>
        </w:rPr>
        <w:drawing>
          <wp:inline distT="0" distB="0" distL="0" distR="0" wp14:anchorId="231639EA" wp14:editId="26B897AE">
            <wp:extent cx="2190750" cy="476250"/>
            <wp:effectExtent l="0" t="0" r="0" b="0"/>
            <wp:docPr id="40" name="Picture 4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&#10;&#10;Description automatically generated with low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36AA2" w14:textId="307E3FFC" w:rsidR="0090465F" w:rsidRDefault="0090465F" w:rsidP="00CB6E94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>Client or Contact</w:t>
      </w:r>
    </w:p>
    <w:p w14:paraId="5D9BEC69" w14:textId="06F8217C" w:rsidR="00CF45A5" w:rsidRPr="00CF45A5" w:rsidRDefault="00CC4FA1" w:rsidP="00CF45A5">
      <w:pPr>
        <w:pStyle w:val="ListParagraph"/>
        <w:numPr>
          <w:ilvl w:val="1"/>
          <w:numId w:val="33"/>
        </w:numPr>
        <w:rPr>
          <w:i/>
        </w:rPr>
      </w:pPr>
      <w:r>
        <w:rPr>
          <w:i/>
        </w:rPr>
        <w:t>The c</w:t>
      </w:r>
      <w:r w:rsidR="0090465F">
        <w:rPr>
          <w:i/>
        </w:rPr>
        <w:t>lient will add two fields called Client Type and Contact Method</w:t>
      </w:r>
      <w:r>
        <w:rPr>
          <w:i/>
        </w:rPr>
        <w:t>. F</w:t>
      </w:r>
      <w:r w:rsidR="0090465F">
        <w:rPr>
          <w:i/>
        </w:rPr>
        <w:t>ill these fields with the data that makes s</w:t>
      </w:r>
      <w:r>
        <w:rPr>
          <w:i/>
        </w:rPr>
        <w:t>ens</w:t>
      </w:r>
      <w:r w:rsidR="0090465F">
        <w:rPr>
          <w:i/>
        </w:rPr>
        <w:t xml:space="preserve">e for the new client. </w:t>
      </w:r>
      <w:r w:rsidR="0090465F">
        <w:rPr>
          <w:noProof/>
        </w:rPr>
        <w:drawing>
          <wp:inline distT="0" distB="0" distL="0" distR="0" wp14:anchorId="2797CBEB" wp14:editId="0576CE57">
            <wp:extent cx="3067050" cy="647700"/>
            <wp:effectExtent l="0" t="0" r="0" b="0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52950" w14:textId="611DE5B4" w:rsidR="0090465F" w:rsidRDefault="0090465F" w:rsidP="0090465F">
      <w:pPr>
        <w:pStyle w:val="ListParagraph"/>
        <w:numPr>
          <w:ilvl w:val="1"/>
          <w:numId w:val="33"/>
        </w:numPr>
        <w:rPr>
          <w:i/>
        </w:rPr>
      </w:pPr>
      <w:r>
        <w:rPr>
          <w:i/>
        </w:rPr>
        <w:t>Contact will add two fields called Company and Is Primary. Company should be the company name. Is Primary needs to e</w:t>
      </w:r>
      <w:r w:rsidR="00CC4FA1">
        <w:rPr>
          <w:i/>
        </w:rPr>
        <w:t>i</w:t>
      </w:r>
      <w:r>
        <w:rPr>
          <w:i/>
        </w:rPr>
        <w:t xml:space="preserve">ther be 0 for not primary or 1 for </w:t>
      </w:r>
      <w:r w:rsidR="00CC4FA1">
        <w:rPr>
          <w:i/>
        </w:rPr>
        <w:t xml:space="preserve">a </w:t>
      </w:r>
      <w:r>
        <w:rPr>
          <w:i/>
        </w:rPr>
        <w:t>primary contact.</w:t>
      </w:r>
    </w:p>
    <w:p w14:paraId="6512CE6E" w14:textId="09A9999D" w:rsidR="00CF45A5" w:rsidRPr="00CF45A5" w:rsidRDefault="0090465F" w:rsidP="00CF45A5">
      <w:pPr>
        <w:pStyle w:val="ListParagraph"/>
        <w:ind w:left="1800"/>
        <w:rPr>
          <w:i/>
        </w:rPr>
      </w:pPr>
      <w:r>
        <w:rPr>
          <w:i/>
        </w:rPr>
        <w:t xml:space="preserve"> </w:t>
      </w:r>
      <w:r>
        <w:rPr>
          <w:noProof/>
        </w:rPr>
        <w:drawing>
          <wp:inline distT="0" distB="0" distL="0" distR="0" wp14:anchorId="7B7964C7" wp14:editId="7B1C1436">
            <wp:extent cx="3019425" cy="723900"/>
            <wp:effectExtent l="0" t="0" r="9525" b="0"/>
            <wp:docPr id="42" name="Picture 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8A99B" w14:textId="59C522B2" w:rsidR="005B30F5" w:rsidRDefault="0090465F" w:rsidP="005B30F5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>Once you have all the information</w:t>
      </w:r>
      <w:r w:rsidR="00CC4FA1">
        <w:rPr>
          <w:i/>
        </w:rPr>
        <w:t xml:space="preserve"> is </w:t>
      </w:r>
      <w:r>
        <w:rPr>
          <w:i/>
        </w:rPr>
        <w:t>enter</w:t>
      </w:r>
      <w:r w:rsidR="00CC4FA1">
        <w:rPr>
          <w:i/>
        </w:rPr>
        <w:t>ed</w:t>
      </w:r>
      <w:r>
        <w:rPr>
          <w:i/>
        </w:rPr>
        <w:t xml:space="preserve"> in the way you like it, </w:t>
      </w:r>
      <w:r w:rsidR="00CC4FA1">
        <w:rPr>
          <w:i/>
        </w:rPr>
        <w:t>c</w:t>
      </w:r>
      <w:r>
        <w:rPr>
          <w:i/>
        </w:rPr>
        <w:t>lick Save</w:t>
      </w:r>
      <w:r w:rsidRPr="005B30F5">
        <w:rPr>
          <w:i/>
        </w:rPr>
        <w:t>.</w:t>
      </w:r>
    </w:p>
    <w:p w14:paraId="3EF54AFA" w14:textId="4C6995EE" w:rsidR="00CF45A5" w:rsidRPr="00CF45A5" w:rsidRDefault="005B30F5" w:rsidP="00CF45A5">
      <w:pPr>
        <w:pStyle w:val="ListParagraph"/>
        <w:ind w:left="1080"/>
        <w:rPr>
          <w:i/>
        </w:rPr>
      </w:pPr>
      <w:r w:rsidRPr="005B30F5">
        <w:rPr>
          <w:i/>
        </w:rPr>
        <w:t xml:space="preserve"> </w:t>
      </w:r>
      <w:r>
        <w:rPr>
          <w:noProof/>
        </w:rPr>
        <w:drawing>
          <wp:inline distT="0" distB="0" distL="0" distR="0" wp14:anchorId="2813E5CC" wp14:editId="1E637ED4">
            <wp:extent cx="600075" cy="38100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482C2" w14:textId="105FA073" w:rsidR="005B30F5" w:rsidRPr="00A46FC4" w:rsidRDefault="005B30F5" w:rsidP="005B30F5">
      <w:pPr>
        <w:pStyle w:val="ListParagraph"/>
        <w:numPr>
          <w:ilvl w:val="0"/>
          <w:numId w:val="33"/>
        </w:numPr>
        <w:rPr>
          <w:i/>
        </w:rPr>
      </w:pPr>
      <w:r>
        <w:rPr>
          <w:i/>
        </w:rPr>
        <w:t>You should now be back at the Customer List</w:t>
      </w:r>
      <w:r w:rsidR="00CC4FA1">
        <w:rPr>
          <w:i/>
        </w:rPr>
        <w:t>,</w:t>
      </w:r>
      <w:r>
        <w:rPr>
          <w:i/>
        </w:rPr>
        <w:t xml:space="preserve"> and the </w:t>
      </w:r>
      <w:r w:rsidR="00CC4FA1">
        <w:rPr>
          <w:i/>
        </w:rPr>
        <w:t>C</w:t>
      </w:r>
      <w:r>
        <w:rPr>
          <w:i/>
        </w:rPr>
        <w:t>ustomer should be on the list.</w:t>
      </w:r>
    </w:p>
    <w:p w14:paraId="67DC5F9F" w14:textId="31E63C0A" w:rsidR="005B30F5" w:rsidRPr="003B41EC" w:rsidRDefault="005B30F5" w:rsidP="005B30F5">
      <w:pPr>
        <w:pStyle w:val="Heading2"/>
        <w:ind w:firstLine="720"/>
        <w:rPr>
          <w:i/>
        </w:rPr>
      </w:pPr>
      <w:bookmarkStart w:id="26" w:name="_Toc79152811"/>
      <w:r>
        <w:rPr>
          <w:i/>
        </w:rPr>
        <w:t>Edit Customer</w:t>
      </w:r>
      <w:bookmarkEnd w:id="26"/>
      <w:r>
        <w:rPr>
          <w:i/>
        </w:rPr>
        <w:t xml:space="preserve"> </w:t>
      </w:r>
    </w:p>
    <w:p w14:paraId="13C07480" w14:textId="77777777" w:rsidR="00A46FC4" w:rsidRDefault="005B30F5" w:rsidP="00CF45A5">
      <w:pPr>
        <w:pStyle w:val="ListParagraph"/>
        <w:numPr>
          <w:ilvl w:val="0"/>
          <w:numId w:val="38"/>
        </w:numPr>
        <w:rPr>
          <w:i/>
        </w:rPr>
      </w:pPr>
      <w:r w:rsidRPr="005B30F5">
        <w:rPr>
          <w:i/>
        </w:rPr>
        <w:t>On Customer List / Contact List,</w:t>
      </w:r>
      <w:r w:rsidR="00A46FC4">
        <w:rPr>
          <w:i/>
        </w:rPr>
        <w:t xml:space="preserve"> Select Customer for list.</w:t>
      </w:r>
    </w:p>
    <w:p w14:paraId="5661C8AE" w14:textId="77777777" w:rsidR="00A46FC4" w:rsidRDefault="005B30F5" w:rsidP="00CF45A5">
      <w:pPr>
        <w:pStyle w:val="ListParagraph"/>
        <w:numPr>
          <w:ilvl w:val="0"/>
          <w:numId w:val="38"/>
        </w:numPr>
        <w:rPr>
          <w:i/>
        </w:rPr>
      </w:pPr>
      <w:r w:rsidRPr="005B30F5">
        <w:rPr>
          <w:i/>
        </w:rPr>
        <w:t xml:space="preserve"> Click on </w:t>
      </w:r>
      <w:r w:rsidR="009703D6">
        <w:rPr>
          <w:i/>
        </w:rPr>
        <w:t>Edit Customer / Edit Contact</w:t>
      </w:r>
      <w:r w:rsidRPr="005B30F5">
        <w:rPr>
          <w:i/>
        </w:rPr>
        <w:t xml:space="preserve"> Button</w:t>
      </w:r>
    </w:p>
    <w:p w14:paraId="30585123" w14:textId="59420FB7" w:rsidR="00CF45A5" w:rsidRPr="00CF45A5" w:rsidRDefault="005B30F5" w:rsidP="00A46FC4">
      <w:pPr>
        <w:pStyle w:val="ListParagraph"/>
        <w:rPr>
          <w:i/>
        </w:rPr>
      </w:pPr>
      <w:r w:rsidRPr="005B30F5">
        <w:rPr>
          <w:i/>
        </w:rPr>
        <w:t xml:space="preserve"> </w:t>
      </w:r>
      <w:r w:rsidR="009703D6">
        <w:rPr>
          <w:noProof/>
        </w:rPr>
        <w:drawing>
          <wp:inline distT="0" distB="0" distL="0" distR="0" wp14:anchorId="4341CB0E" wp14:editId="4E17BFF0">
            <wp:extent cx="1771650" cy="590550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03D6">
        <w:rPr>
          <w:noProof/>
        </w:rPr>
        <w:drawing>
          <wp:inline distT="0" distB="0" distL="0" distR="0" wp14:anchorId="31E37492" wp14:editId="7DFBDE5A">
            <wp:extent cx="1743075" cy="533400"/>
            <wp:effectExtent l="0" t="0" r="9525" b="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6E816" w14:textId="73572937" w:rsidR="009703D6" w:rsidRPr="00CF45A5" w:rsidRDefault="009703D6" w:rsidP="009703D6">
      <w:pPr>
        <w:pStyle w:val="ListParagraph"/>
        <w:numPr>
          <w:ilvl w:val="0"/>
          <w:numId w:val="38"/>
        </w:numPr>
        <w:rPr>
          <w:i/>
        </w:rPr>
      </w:pPr>
      <w:r>
        <w:rPr>
          <w:i/>
        </w:rPr>
        <w:t xml:space="preserve">Once on the Edit Customer Screen, </w:t>
      </w:r>
      <w:r w:rsidR="00CC4FA1">
        <w:rPr>
          <w:i/>
        </w:rPr>
        <w:t>make</w:t>
      </w:r>
      <w:r>
        <w:rPr>
          <w:i/>
        </w:rPr>
        <w:t xml:space="preserve"> changes to the </w:t>
      </w:r>
      <w:r w:rsidR="00CC4FA1">
        <w:rPr>
          <w:i/>
        </w:rPr>
        <w:t>C</w:t>
      </w:r>
      <w:r>
        <w:rPr>
          <w:i/>
        </w:rPr>
        <w:t>ustomer Using steps 2-5 of Create New Customer.</w:t>
      </w:r>
      <w:r w:rsidRPr="009703D6">
        <w:rPr>
          <w:noProof/>
        </w:rPr>
        <w:t xml:space="preserve"> </w:t>
      </w:r>
    </w:p>
    <w:p w14:paraId="743358C5" w14:textId="1582D340" w:rsidR="009703D6" w:rsidRPr="003B41EC" w:rsidRDefault="009703D6" w:rsidP="009703D6">
      <w:pPr>
        <w:pStyle w:val="Heading2"/>
        <w:ind w:firstLine="720"/>
        <w:rPr>
          <w:i/>
        </w:rPr>
      </w:pPr>
      <w:bookmarkStart w:id="27" w:name="_Toc79152812"/>
      <w:r>
        <w:rPr>
          <w:i/>
        </w:rPr>
        <w:lastRenderedPageBreak/>
        <w:t>Delete Customer</w:t>
      </w:r>
      <w:bookmarkEnd w:id="27"/>
      <w:r>
        <w:rPr>
          <w:i/>
        </w:rPr>
        <w:t xml:space="preserve"> </w:t>
      </w:r>
    </w:p>
    <w:p w14:paraId="1671B701" w14:textId="39A36DA6" w:rsidR="009703D6" w:rsidRPr="00CF45A5" w:rsidRDefault="009703D6" w:rsidP="00CF45A5">
      <w:pPr>
        <w:pStyle w:val="ListParagraph"/>
        <w:numPr>
          <w:ilvl w:val="0"/>
          <w:numId w:val="39"/>
        </w:numPr>
        <w:rPr>
          <w:i/>
        </w:rPr>
      </w:pPr>
      <w:r>
        <w:rPr>
          <w:i/>
        </w:rPr>
        <w:t xml:space="preserve">On Customer List / Contact List, Click on Customer from the list you would like to delete. </w:t>
      </w:r>
      <w:r>
        <w:rPr>
          <w:noProof/>
        </w:rPr>
        <w:drawing>
          <wp:inline distT="0" distB="0" distL="0" distR="0" wp14:anchorId="5456704D" wp14:editId="1B84BD0A">
            <wp:extent cx="5185202" cy="2997002"/>
            <wp:effectExtent l="0" t="0" r="0" b="0"/>
            <wp:docPr id="51" name="Picture 5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abl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97211" cy="300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B3DA" w14:textId="62BD8972" w:rsidR="00CF45A5" w:rsidRPr="00CF45A5" w:rsidRDefault="009703D6" w:rsidP="00CF45A5">
      <w:pPr>
        <w:pStyle w:val="ListParagraph"/>
        <w:numPr>
          <w:ilvl w:val="0"/>
          <w:numId w:val="39"/>
        </w:numPr>
        <w:rPr>
          <w:i/>
        </w:rPr>
      </w:pPr>
      <w:r>
        <w:rPr>
          <w:i/>
        </w:rPr>
        <w:t>Then click Delete Customer</w:t>
      </w:r>
      <w:r w:rsidR="00CF45A5">
        <w:rPr>
          <w:i/>
        </w:rPr>
        <w:t>.</w:t>
      </w:r>
    </w:p>
    <w:p w14:paraId="0C8AA087" w14:textId="67F981B3" w:rsidR="009703D6" w:rsidRPr="00CF45A5" w:rsidRDefault="00CF45A5" w:rsidP="00CF45A5">
      <w:pPr>
        <w:pStyle w:val="ListParagraph"/>
        <w:ind w:left="1080"/>
        <w:rPr>
          <w:i/>
        </w:rPr>
      </w:pPr>
      <w:r>
        <w:rPr>
          <w:i/>
        </w:rPr>
        <w:t xml:space="preserve"> </w:t>
      </w:r>
      <w:r>
        <w:rPr>
          <w:noProof/>
        </w:rPr>
        <w:drawing>
          <wp:inline distT="0" distB="0" distL="0" distR="0" wp14:anchorId="47FBE0E9" wp14:editId="24F037AB">
            <wp:extent cx="1390650" cy="561975"/>
            <wp:effectExtent l="0" t="0" r="0" b="9525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5EBFA" w14:textId="27DEE125" w:rsidR="009703D6" w:rsidRDefault="00CF45A5" w:rsidP="009703D6">
      <w:pPr>
        <w:pStyle w:val="ListParagraph"/>
        <w:numPr>
          <w:ilvl w:val="0"/>
          <w:numId w:val="39"/>
        </w:numPr>
        <w:rPr>
          <w:i/>
        </w:rPr>
      </w:pPr>
      <w:r>
        <w:rPr>
          <w:i/>
        </w:rPr>
        <w:t>A Confirm Delete Message should pop up. Click O</w:t>
      </w:r>
      <w:r w:rsidR="00CC4FA1">
        <w:rPr>
          <w:i/>
        </w:rPr>
        <w:t>K</w:t>
      </w:r>
      <w:r>
        <w:rPr>
          <w:i/>
        </w:rPr>
        <w:t>.</w:t>
      </w:r>
      <w:r w:rsidRPr="00CF45A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BB625D" wp14:editId="6AB9717C">
            <wp:extent cx="3629025" cy="1371600"/>
            <wp:effectExtent l="0" t="0" r="9525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16057" w14:textId="77777777" w:rsidR="009703D6" w:rsidRPr="009703D6" w:rsidRDefault="009703D6" w:rsidP="009703D6">
      <w:pPr>
        <w:pStyle w:val="ListParagraph"/>
        <w:rPr>
          <w:i/>
        </w:rPr>
      </w:pPr>
    </w:p>
    <w:p w14:paraId="6FB673C3" w14:textId="5431703D" w:rsidR="00CF45A5" w:rsidRPr="00CF45A5" w:rsidRDefault="00CF45A5" w:rsidP="00CF45A5">
      <w:pPr>
        <w:pStyle w:val="ListParagraph"/>
        <w:numPr>
          <w:ilvl w:val="0"/>
          <w:numId w:val="39"/>
        </w:numPr>
        <w:rPr>
          <w:i/>
        </w:rPr>
      </w:pPr>
      <w:r>
        <w:rPr>
          <w:i/>
        </w:rPr>
        <w:t xml:space="preserve">The customer list </w:t>
      </w:r>
      <w:r w:rsidR="00CC4FA1">
        <w:rPr>
          <w:i/>
        </w:rPr>
        <w:t>will have</w:t>
      </w:r>
      <w:r>
        <w:rPr>
          <w:i/>
        </w:rPr>
        <w:t xml:space="preserve"> </w:t>
      </w:r>
      <w:r w:rsidR="00CC4FA1">
        <w:rPr>
          <w:i/>
        </w:rPr>
        <w:t xml:space="preserve">been </w:t>
      </w:r>
      <w:r>
        <w:rPr>
          <w:i/>
        </w:rPr>
        <w:t xml:space="preserve">updated, and the selected </w:t>
      </w:r>
      <w:r w:rsidR="00CC4FA1">
        <w:rPr>
          <w:i/>
        </w:rPr>
        <w:t>C</w:t>
      </w:r>
      <w:r>
        <w:rPr>
          <w:i/>
        </w:rPr>
        <w:t>ustomer should now be removed.</w:t>
      </w:r>
    </w:p>
    <w:p w14:paraId="4E643F6A" w14:textId="7BB18AE0" w:rsidR="00CF45A5" w:rsidRPr="004060AD" w:rsidRDefault="00CF45A5" w:rsidP="00CF45A5">
      <w:pPr>
        <w:pStyle w:val="Heading2"/>
        <w:rPr>
          <w:i/>
        </w:rPr>
      </w:pPr>
      <w:bookmarkStart w:id="28" w:name="_Toc79152813"/>
      <w:r>
        <w:rPr>
          <w:i/>
        </w:rPr>
        <w:lastRenderedPageBreak/>
        <w:t>Appointments</w:t>
      </w:r>
      <w:bookmarkEnd w:id="28"/>
    </w:p>
    <w:p w14:paraId="76E19C1F" w14:textId="1ACE6565" w:rsidR="00CF45A5" w:rsidRPr="004060AD" w:rsidRDefault="00CF45A5" w:rsidP="00CF45A5">
      <w:pPr>
        <w:pStyle w:val="Heading3"/>
        <w:rPr>
          <w:i/>
        </w:rPr>
      </w:pPr>
      <w:bookmarkStart w:id="29" w:name="_Toc79152814"/>
      <w:r>
        <w:rPr>
          <w:i/>
        </w:rPr>
        <w:t>View Calendar</w:t>
      </w:r>
      <w:bookmarkEnd w:id="29"/>
    </w:p>
    <w:p w14:paraId="3E077699" w14:textId="66B2BC95" w:rsidR="00CF45A5" w:rsidRDefault="00CF45A5" w:rsidP="00CF45A5">
      <w:pPr>
        <w:pStyle w:val="ListParagraph"/>
        <w:numPr>
          <w:ilvl w:val="0"/>
          <w:numId w:val="40"/>
        </w:numPr>
        <w:rPr>
          <w:i/>
        </w:rPr>
      </w:pPr>
      <w:r>
        <w:rPr>
          <w:i/>
        </w:rPr>
        <w:t>On the homepage</w:t>
      </w:r>
      <w:r w:rsidR="00CC4FA1">
        <w:rPr>
          <w:i/>
        </w:rPr>
        <w:t>,</w:t>
      </w:r>
      <w:r>
        <w:rPr>
          <w:i/>
        </w:rPr>
        <w:t xml:space="preserve"> click View Calendar</w:t>
      </w:r>
    </w:p>
    <w:p w14:paraId="482F5091" w14:textId="0530D928" w:rsidR="00CF45A5" w:rsidRDefault="00CF45A5" w:rsidP="00CF45A5">
      <w:pPr>
        <w:pStyle w:val="ListParagraph"/>
        <w:ind w:left="1080"/>
        <w:rPr>
          <w:i/>
        </w:rPr>
      </w:pPr>
      <w:r>
        <w:rPr>
          <w:i/>
        </w:rPr>
        <w:t xml:space="preserve"> </w:t>
      </w:r>
      <w:r>
        <w:rPr>
          <w:noProof/>
        </w:rPr>
        <w:drawing>
          <wp:inline distT="0" distB="0" distL="0" distR="0" wp14:anchorId="79FC19F1" wp14:editId="577C227E">
            <wp:extent cx="1628775" cy="419100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D8A56" w14:textId="0E48FB02" w:rsidR="00B00D61" w:rsidRPr="00B00D61" w:rsidRDefault="00CF45A5" w:rsidP="00B00D61">
      <w:pPr>
        <w:pStyle w:val="ListParagraph"/>
        <w:numPr>
          <w:ilvl w:val="0"/>
          <w:numId w:val="40"/>
        </w:numPr>
        <w:rPr>
          <w:i/>
        </w:rPr>
      </w:pPr>
      <w:r>
        <w:rPr>
          <w:i/>
        </w:rPr>
        <w:t xml:space="preserve">The </w:t>
      </w:r>
      <w:r w:rsidR="00CC4FA1">
        <w:rPr>
          <w:i/>
        </w:rPr>
        <w:t>c</w:t>
      </w:r>
      <w:r>
        <w:rPr>
          <w:i/>
        </w:rPr>
        <w:t xml:space="preserve">alendar will load </w:t>
      </w:r>
      <w:r>
        <w:rPr>
          <w:noProof/>
        </w:rPr>
        <w:drawing>
          <wp:inline distT="0" distB="0" distL="0" distR="0" wp14:anchorId="3DA6C08D" wp14:editId="4135AC14">
            <wp:extent cx="5810250" cy="3867150"/>
            <wp:effectExtent l="0" t="0" r="0" b="0"/>
            <wp:docPr id="58" name="Picture 5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abl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B82A" w14:textId="77777777" w:rsidR="00B00D61" w:rsidRDefault="00B00D61" w:rsidP="00CF45A5">
      <w:pPr>
        <w:pStyle w:val="Heading2"/>
        <w:ind w:firstLine="720"/>
        <w:rPr>
          <w:i/>
        </w:rPr>
      </w:pPr>
    </w:p>
    <w:p w14:paraId="1CFA8EEA" w14:textId="43DB6DC8" w:rsidR="00B00D61" w:rsidRDefault="00B00D61" w:rsidP="00B00D61">
      <w:pPr>
        <w:pStyle w:val="Heading2"/>
        <w:rPr>
          <w:i/>
        </w:rPr>
      </w:pPr>
      <w:r>
        <w:rPr>
          <w:i/>
        </w:rPr>
        <w:br w:type="page"/>
      </w:r>
    </w:p>
    <w:p w14:paraId="239C67DB" w14:textId="78B6EEF8" w:rsidR="00CF45A5" w:rsidRPr="003B41EC" w:rsidRDefault="00CF45A5" w:rsidP="00B00D61">
      <w:pPr>
        <w:pStyle w:val="Heading2"/>
        <w:ind w:firstLine="720"/>
        <w:rPr>
          <w:i/>
        </w:rPr>
      </w:pPr>
      <w:bookmarkStart w:id="30" w:name="_Toc79152815"/>
      <w:r>
        <w:rPr>
          <w:i/>
        </w:rPr>
        <w:lastRenderedPageBreak/>
        <w:t xml:space="preserve">Create New </w:t>
      </w:r>
      <w:r w:rsidR="00A46FC4">
        <w:rPr>
          <w:i/>
        </w:rPr>
        <w:t>Appointment</w:t>
      </w:r>
      <w:bookmarkEnd w:id="30"/>
      <w:r>
        <w:rPr>
          <w:i/>
        </w:rPr>
        <w:t xml:space="preserve"> </w:t>
      </w:r>
    </w:p>
    <w:p w14:paraId="0EC6A957" w14:textId="77777777" w:rsidR="00A46FC4" w:rsidRDefault="00CF45A5" w:rsidP="00A46FC4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t xml:space="preserve">On </w:t>
      </w:r>
      <w:r w:rsidR="00A46FC4">
        <w:rPr>
          <w:i/>
        </w:rPr>
        <w:t>Calendar</w:t>
      </w:r>
      <w:r>
        <w:rPr>
          <w:i/>
        </w:rPr>
        <w:t xml:space="preserve">, Click on Create New </w:t>
      </w:r>
      <w:r w:rsidR="00A46FC4">
        <w:rPr>
          <w:i/>
        </w:rPr>
        <w:t>Appointment</w:t>
      </w:r>
      <w:r>
        <w:rPr>
          <w:i/>
        </w:rPr>
        <w:t xml:space="preserve"> Button</w:t>
      </w:r>
    </w:p>
    <w:p w14:paraId="42490CF5" w14:textId="5D11CBDC" w:rsidR="00CF45A5" w:rsidRPr="00CF45A5" w:rsidRDefault="00CF45A5" w:rsidP="00A46FC4">
      <w:pPr>
        <w:pStyle w:val="ListParagraph"/>
        <w:ind w:left="1080"/>
        <w:rPr>
          <w:i/>
        </w:rPr>
      </w:pPr>
      <w:r>
        <w:rPr>
          <w:i/>
        </w:rPr>
        <w:t xml:space="preserve"> </w:t>
      </w:r>
      <w:r w:rsidR="00A46FC4">
        <w:rPr>
          <w:noProof/>
        </w:rPr>
        <w:drawing>
          <wp:inline distT="0" distB="0" distL="0" distR="0" wp14:anchorId="3E8E7DE9" wp14:editId="7B811A60">
            <wp:extent cx="1571625" cy="571500"/>
            <wp:effectExtent l="0" t="0" r="9525" b="0"/>
            <wp:docPr id="65" name="Picture 65" descr="Graphical user interface, W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ord&#10;&#10;Description automatically generated with medium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252BC" w14:textId="73738246" w:rsidR="00CF45A5" w:rsidRPr="00A46FC4" w:rsidRDefault="00CF45A5" w:rsidP="00A46FC4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t xml:space="preserve">On the </w:t>
      </w:r>
      <w:r w:rsidR="00A46FC4">
        <w:rPr>
          <w:i/>
        </w:rPr>
        <w:t>Add</w:t>
      </w:r>
      <w:r>
        <w:rPr>
          <w:i/>
        </w:rPr>
        <w:t xml:space="preserve"> </w:t>
      </w:r>
      <w:r w:rsidR="00A46FC4">
        <w:rPr>
          <w:i/>
        </w:rPr>
        <w:t>Appointment</w:t>
      </w:r>
      <w:r>
        <w:rPr>
          <w:i/>
        </w:rPr>
        <w:t xml:space="preserve"> Page</w:t>
      </w:r>
      <w:r w:rsidR="00CC4FA1">
        <w:rPr>
          <w:i/>
        </w:rPr>
        <w:t>,</w:t>
      </w:r>
      <w:r>
        <w:rPr>
          <w:i/>
        </w:rPr>
        <w:t xml:space="preserve"> </w:t>
      </w:r>
      <w:r w:rsidR="00A46FC4">
        <w:rPr>
          <w:i/>
        </w:rPr>
        <w:t>f</w:t>
      </w:r>
      <w:r>
        <w:rPr>
          <w:i/>
        </w:rPr>
        <w:t xml:space="preserve">ill in the information for the new </w:t>
      </w:r>
      <w:r w:rsidR="00A46FC4">
        <w:rPr>
          <w:i/>
        </w:rPr>
        <w:t>appointment</w:t>
      </w:r>
      <w:r>
        <w:rPr>
          <w:i/>
        </w:rPr>
        <w:t xml:space="preserve">. </w:t>
      </w:r>
      <w:r w:rsidR="00A46FC4">
        <w:rPr>
          <w:noProof/>
        </w:rPr>
        <w:drawing>
          <wp:inline distT="0" distB="0" distL="0" distR="0" wp14:anchorId="7D63640E" wp14:editId="1C184F72">
            <wp:extent cx="5943600" cy="2778760"/>
            <wp:effectExtent l="0" t="0" r="0" b="2540"/>
            <wp:docPr id="67" name="Picture 6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8A17A" w14:textId="0E9B0244" w:rsidR="00CF45A5" w:rsidRPr="00A46FC4" w:rsidRDefault="00A46FC4" w:rsidP="00A46FC4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t xml:space="preserve">Then </w:t>
      </w:r>
      <w:r w:rsidR="00CC4FA1">
        <w:rPr>
          <w:i/>
        </w:rPr>
        <w:t>click on</w:t>
      </w:r>
      <w:r>
        <w:rPr>
          <w:i/>
        </w:rPr>
        <w:t xml:space="preserve"> the Customer that the appointment is with for the list. </w:t>
      </w:r>
      <w:r>
        <w:rPr>
          <w:noProof/>
        </w:rPr>
        <w:drawing>
          <wp:inline distT="0" distB="0" distL="0" distR="0" wp14:anchorId="4AE1417B" wp14:editId="3E99E4EC">
            <wp:extent cx="5657850" cy="2743200"/>
            <wp:effectExtent l="0" t="0" r="0" b="0"/>
            <wp:docPr id="68" name="Picture 6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able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7AB39" w14:textId="02266110" w:rsidR="00CF45A5" w:rsidRDefault="00A46FC4" w:rsidP="00A46FC4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lastRenderedPageBreak/>
        <w:t xml:space="preserve">Then Click Select </w:t>
      </w:r>
      <w:r>
        <w:rPr>
          <w:noProof/>
        </w:rPr>
        <w:drawing>
          <wp:inline distT="0" distB="0" distL="0" distR="0" wp14:anchorId="156665CD" wp14:editId="145C2BCA">
            <wp:extent cx="5410200" cy="1028700"/>
            <wp:effectExtent l="0" t="0" r="0" b="0"/>
            <wp:docPr id="69" name="Picture 6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application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E30A7" w14:textId="176B2BD8" w:rsidR="00CF45A5" w:rsidRDefault="00CF45A5" w:rsidP="00A46FC4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t>Once you have all the information</w:t>
      </w:r>
      <w:r w:rsidR="00CC4FA1">
        <w:rPr>
          <w:i/>
        </w:rPr>
        <w:t>,</w:t>
      </w:r>
      <w:r>
        <w:rPr>
          <w:i/>
        </w:rPr>
        <w:t xml:space="preserve"> enter i</w:t>
      </w:r>
      <w:r w:rsidR="00CC4FA1">
        <w:rPr>
          <w:i/>
        </w:rPr>
        <w:t>t</w:t>
      </w:r>
      <w:r>
        <w:rPr>
          <w:i/>
        </w:rPr>
        <w:t xml:space="preserve"> the way you like it</w:t>
      </w:r>
      <w:r w:rsidR="00CC4FA1">
        <w:rPr>
          <w:i/>
        </w:rPr>
        <w:t>.</w:t>
      </w:r>
      <w:r>
        <w:rPr>
          <w:i/>
        </w:rPr>
        <w:t xml:space="preserve"> Click Save</w:t>
      </w:r>
      <w:r w:rsidRPr="005B30F5">
        <w:rPr>
          <w:i/>
        </w:rPr>
        <w:t>.</w:t>
      </w:r>
    </w:p>
    <w:p w14:paraId="582D5DD8" w14:textId="77777777" w:rsidR="00CF45A5" w:rsidRPr="00CF45A5" w:rsidRDefault="00CF45A5" w:rsidP="00CF45A5">
      <w:pPr>
        <w:pStyle w:val="ListParagraph"/>
        <w:ind w:left="1080"/>
        <w:rPr>
          <w:i/>
        </w:rPr>
      </w:pPr>
      <w:r w:rsidRPr="005B30F5">
        <w:rPr>
          <w:i/>
        </w:rPr>
        <w:t xml:space="preserve"> </w:t>
      </w:r>
      <w:r>
        <w:rPr>
          <w:noProof/>
        </w:rPr>
        <w:drawing>
          <wp:inline distT="0" distB="0" distL="0" distR="0" wp14:anchorId="31469120" wp14:editId="7B3A352A">
            <wp:extent cx="600075" cy="381000"/>
            <wp:effectExtent l="0" t="0" r="9525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46F81" w14:textId="4AC47D5D" w:rsidR="00CF45A5" w:rsidRPr="00B00D61" w:rsidRDefault="00CF45A5" w:rsidP="00B00D61">
      <w:pPr>
        <w:pStyle w:val="ListParagraph"/>
        <w:numPr>
          <w:ilvl w:val="0"/>
          <w:numId w:val="41"/>
        </w:numPr>
        <w:rPr>
          <w:i/>
        </w:rPr>
      </w:pPr>
      <w:r>
        <w:rPr>
          <w:i/>
        </w:rPr>
        <w:t xml:space="preserve">You </w:t>
      </w:r>
      <w:r w:rsidR="00CC4FA1">
        <w:rPr>
          <w:i/>
        </w:rPr>
        <w:t>will</w:t>
      </w:r>
      <w:r>
        <w:rPr>
          <w:i/>
        </w:rPr>
        <w:t xml:space="preserve"> be back </w:t>
      </w:r>
      <w:r w:rsidR="00CC4FA1">
        <w:rPr>
          <w:i/>
        </w:rPr>
        <w:t>on</w:t>
      </w:r>
      <w:r>
        <w:rPr>
          <w:i/>
        </w:rPr>
        <w:t xml:space="preserve"> the </w:t>
      </w:r>
      <w:r w:rsidR="00CC4FA1">
        <w:rPr>
          <w:i/>
        </w:rPr>
        <w:t>c</w:t>
      </w:r>
      <w:r w:rsidR="00A46FC4">
        <w:rPr>
          <w:i/>
        </w:rPr>
        <w:t>alendar</w:t>
      </w:r>
      <w:r w:rsidR="00CC4FA1">
        <w:rPr>
          <w:i/>
        </w:rPr>
        <w:t>,</w:t>
      </w:r>
      <w:r>
        <w:rPr>
          <w:i/>
        </w:rPr>
        <w:t xml:space="preserve"> and the </w:t>
      </w:r>
      <w:r w:rsidR="00CC4FA1">
        <w:rPr>
          <w:i/>
        </w:rPr>
        <w:t>a</w:t>
      </w:r>
      <w:r w:rsidR="00A46FC4">
        <w:rPr>
          <w:i/>
        </w:rPr>
        <w:t>ppointment</w:t>
      </w:r>
      <w:r>
        <w:rPr>
          <w:i/>
        </w:rPr>
        <w:t xml:space="preserve"> should be on the list.</w:t>
      </w:r>
    </w:p>
    <w:p w14:paraId="2B7B1489" w14:textId="77777777" w:rsidR="00B00D61" w:rsidRDefault="00B00D61" w:rsidP="00A46FC4">
      <w:pPr>
        <w:pStyle w:val="Heading2"/>
        <w:ind w:firstLine="720"/>
        <w:rPr>
          <w:i/>
        </w:rPr>
      </w:pPr>
    </w:p>
    <w:p w14:paraId="3DC17F61" w14:textId="46A7B943" w:rsidR="00A46FC4" w:rsidRPr="003B41EC" w:rsidRDefault="00A46FC4" w:rsidP="00A46FC4">
      <w:pPr>
        <w:pStyle w:val="Heading2"/>
        <w:ind w:firstLine="720"/>
        <w:rPr>
          <w:i/>
        </w:rPr>
      </w:pPr>
      <w:bookmarkStart w:id="31" w:name="_Toc79152816"/>
      <w:r>
        <w:rPr>
          <w:i/>
        </w:rPr>
        <w:t>Edit Appointment</w:t>
      </w:r>
      <w:bookmarkEnd w:id="31"/>
      <w:r>
        <w:rPr>
          <w:i/>
        </w:rPr>
        <w:t xml:space="preserve"> </w:t>
      </w:r>
    </w:p>
    <w:p w14:paraId="3854E71C" w14:textId="32DD9747" w:rsidR="00A46FC4" w:rsidRDefault="00A46FC4" w:rsidP="00A46FC4">
      <w:pPr>
        <w:pStyle w:val="ListParagraph"/>
        <w:numPr>
          <w:ilvl w:val="0"/>
          <w:numId w:val="42"/>
        </w:numPr>
        <w:rPr>
          <w:i/>
        </w:rPr>
      </w:pPr>
      <w:r w:rsidRPr="005B30F5">
        <w:rPr>
          <w:i/>
        </w:rPr>
        <w:t xml:space="preserve">On </w:t>
      </w:r>
      <w:r>
        <w:rPr>
          <w:i/>
        </w:rPr>
        <w:t>Calendar</w:t>
      </w:r>
      <w:r w:rsidRPr="005B30F5">
        <w:rPr>
          <w:i/>
        </w:rPr>
        <w:t>,</w:t>
      </w:r>
      <w:r>
        <w:rPr>
          <w:i/>
        </w:rPr>
        <w:t xml:space="preserve"> Select </w:t>
      </w:r>
      <w:r w:rsidR="00B00D61">
        <w:rPr>
          <w:i/>
        </w:rPr>
        <w:t>Appointment for</w:t>
      </w:r>
      <w:r>
        <w:rPr>
          <w:i/>
        </w:rPr>
        <w:t xml:space="preserve"> list.</w:t>
      </w:r>
    </w:p>
    <w:p w14:paraId="3ED1A3D2" w14:textId="6F0A2AFB" w:rsidR="00A46FC4" w:rsidRDefault="00A46FC4" w:rsidP="00A46FC4">
      <w:pPr>
        <w:pStyle w:val="ListParagraph"/>
        <w:numPr>
          <w:ilvl w:val="0"/>
          <w:numId w:val="42"/>
        </w:numPr>
        <w:rPr>
          <w:i/>
        </w:rPr>
      </w:pPr>
      <w:r w:rsidRPr="005B30F5">
        <w:rPr>
          <w:i/>
        </w:rPr>
        <w:t xml:space="preserve"> Click on </w:t>
      </w:r>
      <w:r w:rsidR="00CC4FA1">
        <w:rPr>
          <w:i/>
        </w:rPr>
        <w:t xml:space="preserve">the </w:t>
      </w:r>
      <w:r>
        <w:rPr>
          <w:i/>
        </w:rPr>
        <w:t>Edit Appointment</w:t>
      </w:r>
      <w:r w:rsidRPr="005B30F5">
        <w:rPr>
          <w:i/>
        </w:rPr>
        <w:t xml:space="preserve"> Button</w:t>
      </w:r>
    </w:p>
    <w:p w14:paraId="434080FB" w14:textId="7633DDD1" w:rsidR="00A46FC4" w:rsidRPr="00A46FC4" w:rsidRDefault="00A46FC4" w:rsidP="00A46FC4">
      <w:pPr>
        <w:pStyle w:val="ListParagraph"/>
        <w:rPr>
          <w:i/>
        </w:rPr>
      </w:pPr>
      <w:r w:rsidRPr="00A46FC4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5394FE" wp14:editId="3287A3D9">
            <wp:extent cx="1247775" cy="609600"/>
            <wp:effectExtent l="0" t="0" r="9525" b="0"/>
            <wp:docPr id="76" name="Picture 7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107BC" w14:textId="563A8224" w:rsidR="00A46FC4" w:rsidRPr="00CF45A5" w:rsidRDefault="00A46FC4" w:rsidP="00A46FC4">
      <w:pPr>
        <w:pStyle w:val="ListParagraph"/>
        <w:numPr>
          <w:ilvl w:val="0"/>
          <w:numId w:val="42"/>
        </w:numPr>
        <w:rPr>
          <w:i/>
        </w:rPr>
      </w:pPr>
      <w:r>
        <w:rPr>
          <w:i/>
        </w:rPr>
        <w:t xml:space="preserve">Once on the Edit </w:t>
      </w:r>
      <w:r w:rsidR="00B00D61">
        <w:rPr>
          <w:i/>
        </w:rPr>
        <w:t>Appointment</w:t>
      </w:r>
      <w:r>
        <w:rPr>
          <w:i/>
        </w:rPr>
        <w:t xml:space="preserve">, Make the needed changes to the </w:t>
      </w:r>
      <w:r w:rsidR="00CC4FA1">
        <w:rPr>
          <w:i/>
        </w:rPr>
        <w:t>a</w:t>
      </w:r>
      <w:r w:rsidR="00B00D61">
        <w:rPr>
          <w:i/>
        </w:rPr>
        <w:t>ppointment</w:t>
      </w:r>
      <w:r>
        <w:rPr>
          <w:i/>
        </w:rPr>
        <w:t xml:space="preserve"> Using steps 2-5 of Create New </w:t>
      </w:r>
      <w:r w:rsidR="00B00D61">
        <w:rPr>
          <w:i/>
        </w:rPr>
        <w:t>Appointment</w:t>
      </w:r>
      <w:r>
        <w:rPr>
          <w:i/>
        </w:rPr>
        <w:t>.</w:t>
      </w:r>
      <w:r w:rsidRPr="009703D6">
        <w:rPr>
          <w:noProof/>
        </w:rPr>
        <w:t xml:space="preserve"> </w:t>
      </w:r>
    </w:p>
    <w:p w14:paraId="44B74A3C" w14:textId="77777777" w:rsidR="00B00D61" w:rsidRDefault="00B00D61" w:rsidP="00A46FC4">
      <w:pPr>
        <w:pStyle w:val="Heading2"/>
        <w:ind w:firstLine="720"/>
        <w:rPr>
          <w:i/>
        </w:rPr>
      </w:pPr>
    </w:p>
    <w:p w14:paraId="68B27602" w14:textId="53F3A2BF" w:rsidR="00A46FC4" w:rsidRPr="003B41EC" w:rsidRDefault="00A46FC4" w:rsidP="00A46FC4">
      <w:pPr>
        <w:pStyle w:val="Heading2"/>
        <w:ind w:firstLine="720"/>
        <w:rPr>
          <w:i/>
        </w:rPr>
      </w:pPr>
      <w:bookmarkStart w:id="32" w:name="_Toc79152817"/>
      <w:r>
        <w:rPr>
          <w:i/>
        </w:rPr>
        <w:t>Delete Customer</w:t>
      </w:r>
      <w:bookmarkEnd w:id="32"/>
      <w:r>
        <w:rPr>
          <w:i/>
        </w:rPr>
        <w:t xml:space="preserve"> </w:t>
      </w:r>
    </w:p>
    <w:p w14:paraId="21662C34" w14:textId="44501E21" w:rsidR="00A46FC4" w:rsidRPr="00CF45A5" w:rsidRDefault="00A46FC4" w:rsidP="00B00D61">
      <w:pPr>
        <w:pStyle w:val="ListParagraph"/>
        <w:numPr>
          <w:ilvl w:val="0"/>
          <w:numId w:val="43"/>
        </w:numPr>
        <w:rPr>
          <w:i/>
        </w:rPr>
      </w:pPr>
      <w:r>
        <w:rPr>
          <w:i/>
        </w:rPr>
        <w:t xml:space="preserve">On </w:t>
      </w:r>
      <w:r w:rsidR="00B00D61">
        <w:rPr>
          <w:i/>
        </w:rPr>
        <w:t>the Calendar</w:t>
      </w:r>
      <w:r>
        <w:rPr>
          <w:i/>
        </w:rPr>
        <w:t xml:space="preserve">, Click on </w:t>
      </w:r>
      <w:r w:rsidR="00B00D61">
        <w:rPr>
          <w:i/>
        </w:rPr>
        <w:t>Appointment</w:t>
      </w:r>
      <w:r>
        <w:rPr>
          <w:i/>
        </w:rPr>
        <w:t xml:space="preserve"> from the list that you would like to delete. </w:t>
      </w:r>
      <w:r w:rsidR="00B00D61">
        <w:rPr>
          <w:noProof/>
        </w:rPr>
        <w:drawing>
          <wp:inline distT="0" distB="0" distL="0" distR="0" wp14:anchorId="50A0B9C5" wp14:editId="15A6C953">
            <wp:extent cx="4705350" cy="3181192"/>
            <wp:effectExtent l="0" t="0" r="0" b="635"/>
            <wp:docPr id="77" name="Picture 7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able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11852" cy="318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CA20" w14:textId="77777777" w:rsidR="00B00D61" w:rsidRDefault="00A46FC4" w:rsidP="00B00D61">
      <w:pPr>
        <w:pStyle w:val="ListParagraph"/>
        <w:numPr>
          <w:ilvl w:val="0"/>
          <w:numId w:val="43"/>
        </w:numPr>
        <w:rPr>
          <w:i/>
        </w:rPr>
      </w:pPr>
      <w:r>
        <w:rPr>
          <w:i/>
        </w:rPr>
        <w:t xml:space="preserve">Then click Delete </w:t>
      </w:r>
      <w:r w:rsidR="00B00D61">
        <w:rPr>
          <w:i/>
        </w:rPr>
        <w:t>Appointment</w:t>
      </w:r>
      <w:r>
        <w:rPr>
          <w:i/>
        </w:rPr>
        <w:t>.</w:t>
      </w:r>
    </w:p>
    <w:p w14:paraId="7CFCFFE1" w14:textId="3554F103" w:rsidR="00A46FC4" w:rsidRPr="00B00D61" w:rsidRDefault="00B00D61" w:rsidP="00B00D61">
      <w:pPr>
        <w:pStyle w:val="ListParagraph"/>
        <w:ind w:left="1080"/>
        <w:rPr>
          <w:i/>
        </w:rPr>
      </w:pPr>
      <w:r>
        <w:rPr>
          <w:i/>
        </w:rPr>
        <w:t xml:space="preserve"> </w:t>
      </w:r>
      <w:r>
        <w:rPr>
          <w:noProof/>
        </w:rPr>
        <w:drawing>
          <wp:inline distT="0" distB="0" distL="0" distR="0" wp14:anchorId="6A5D3630" wp14:editId="14F4B4BE">
            <wp:extent cx="1371600" cy="43815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55B3" w14:textId="61F77752" w:rsidR="00A46FC4" w:rsidRDefault="00A46FC4" w:rsidP="00B00D61">
      <w:pPr>
        <w:pStyle w:val="ListParagraph"/>
        <w:numPr>
          <w:ilvl w:val="0"/>
          <w:numId w:val="43"/>
        </w:numPr>
        <w:rPr>
          <w:i/>
        </w:rPr>
      </w:pPr>
      <w:r>
        <w:rPr>
          <w:i/>
        </w:rPr>
        <w:t>A Confirm Delete Message should pop up. Click O</w:t>
      </w:r>
      <w:r w:rsidR="00CC4FA1">
        <w:rPr>
          <w:i/>
        </w:rPr>
        <w:t>K</w:t>
      </w:r>
      <w:r>
        <w:rPr>
          <w:i/>
        </w:rPr>
        <w:t>.</w:t>
      </w:r>
      <w:r w:rsidRPr="00CF45A5">
        <w:rPr>
          <w:noProof/>
        </w:rPr>
        <w:t xml:space="preserve"> </w:t>
      </w:r>
      <w:r w:rsidR="00B00D61">
        <w:rPr>
          <w:noProof/>
        </w:rPr>
        <w:drawing>
          <wp:inline distT="0" distB="0" distL="0" distR="0" wp14:anchorId="1611D80B" wp14:editId="738B332B">
            <wp:extent cx="3095625" cy="1285407"/>
            <wp:effectExtent l="0" t="0" r="0" b="0"/>
            <wp:docPr id="79" name="Picture 7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100524" cy="128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6A5A" w14:textId="77777777" w:rsidR="00A46FC4" w:rsidRPr="009703D6" w:rsidRDefault="00A46FC4" w:rsidP="00A46FC4">
      <w:pPr>
        <w:pStyle w:val="ListParagraph"/>
        <w:rPr>
          <w:i/>
        </w:rPr>
      </w:pPr>
    </w:p>
    <w:p w14:paraId="66B75DF5" w14:textId="0DAD013B" w:rsidR="00CF45A5" w:rsidRPr="00B00D61" w:rsidRDefault="00A46FC4" w:rsidP="00B00D61">
      <w:pPr>
        <w:pStyle w:val="ListParagraph"/>
        <w:numPr>
          <w:ilvl w:val="0"/>
          <w:numId w:val="43"/>
        </w:numPr>
        <w:rPr>
          <w:i/>
        </w:rPr>
      </w:pPr>
      <w:r>
        <w:rPr>
          <w:i/>
        </w:rPr>
        <w:t xml:space="preserve">The </w:t>
      </w:r>
      <w:r w:rsidR="00B00D61">
        <w:rPr>
          <w:i/>
        </w:rPr>
        <w:t>calendar</w:t>
      </w:r>
      <w:r>
        <w:rPr>
          <w:i/>
        </w:rPr>
        <w:t xml:space="preserve"> should now be updated, and the selected </w:t>
      </w:r>
      <w:r w:rsidR="00B00D61">
        <w:rPr>
          <w:i/>
        </w:rPr>
        <w:t>appointment</w:t>
      </w:r>
      <w:r>
        <w:rPr>
          <w:i/>
        </w:rPr>
        <w:t xml:space="preserve"> should now be removed.</w:t>
      </w:r>
    </w:p>
    <w:p w14:paraId="0E135F3F" w14:textId="77777777" w:rsidR="003D2D2D" w:rsidRPr="003B41EC" w:rsidRDefault="00C84714" w:rsidP="003D2D2D">
      <w:pPr>
        <w:pStyle w:val="Heading2"/>
        <w:rPr>
          <w:i/>
        </w:rPr>
      </w:pPr>
      <w:bookmarkStart w:id="33" w:name="_Toc79152818"/>
      <w:r w:rsidRPr="003B41EC">
        <w:rPr>
          <w:i/>
        </w:rPr>
        <w:lastRenderedPageBreak/>
        <w:t>Reports</w:t>
      </w:r>
      <w:bookmarkEnd w:id="33"/>
    </w:p>
    <w:p w14:paraId="1195C525" w14:textId="741FC2FC" w:rsidR="003F5A3F" w:rsidRDefault="003F5A3F" w:rsidP="003F5A3F">
      <w:pPr>
        <w:pStyle w:val="ListParagraph"/>
        <w:numPr>
          <w:ilvl w:val="0"/>
          <w:numId w:val="45"/>
        </w:numPr>
        <w:rPr>
          <w:i/>
        </w:rPr>
      </w:pPr>
      <w:r>
        <w:rPr>
          <w:i/>
        </w:rPr>
        <w:t>On the homepage</w:t>
      </w:r>
      <w:r w:rsidR="00CC4FA1">
        <w:rPr>
          <w:i/>
        </w:rPr>
        <w:t>,</w:t>
      </w:r>
      <w:r>
        <w:rPr>
          <w:i/>
        </w:rPr>
        <w:t xml:space="preserve"> click Access Reports</w:t>
      </w:r>
    </w:p>
    <w:p w14:paraId="633E04CE" w14:textId="7D5DC685" w:rsidR="00C43052" w:rsidRDefault="003F5A3F" w:rsidP="003F5A3F">
      <w:pPr>
        <w:pStyle w:val="ListParagraph"/>
        <w:ind w:left="1080"/>
        <w:rPr>
          <w:i/>
        </w:rPr>
      </w:pPr>
      <w:r>
        <w:rPr>
          <w:noProof/>
        </w:rPr>
        <w:drawing>
          <wp:inline distT="0" distB="0" distL="0" distR="0" wp14:anchorId="0D4B4A47" wp14:editId="1C6D2F88">
            <wp:extent cx="1609725" cy="409575"/>
            <wp:effectExtent l="0" t="0" r="9525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B44A" w14:textId="75403631" w:rsidR="003F5A3F" w:rsidRDefault="003F5A3F" w:rsidP="003F5A3F">
      <w:pPr>
        <w:pStyle w:val="ListParagraph"/>
        <w:numPr>
          <w:ilvl w:val="0"/>
          <w:numId w:val="45"/>
        </w:numPr>
        <w:rPr>
          <w:i/>
        </w:rPr>
      </w:pPr>
      <w:r>
        <w:rPr>
          <w:i/>
        </w:rPr>
        <w:t xml:space="preserve">The Report page will load </w:t>
      </w:r>
      <w:r>
        <w:rPr>
          <w:noProof/>
        </w:rPr>
        <w:drawing>
          <wp:inline distT="0" distB="0" distL="0" distR="0" wp14:anchorId="3B6BFC26" wp14:editId="3967CAEE">
            <wp:extent cx="4562475" cy="2638046"/>
            <wp:effectExtent l="0" t="0" r="0" b="0"/>
            <wp:docPr id="81" name="Picture 8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566976" cy="2640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26062" w14:textId="6265441E" w:rsidR="003F5A3F" w:rsidRDefault="003F5A3F" w:rsidP="003F5A3F">
      <w:pPr>
        <w:pStyle w:val="ListParagraph"/>
        <w:numPr>
          <w:ilvl w:val="0"/>
          <w:numId w:val="45"/>
        </w:numPr>
        <w:rPr>
          <w:i/>
        </w:rPr>
      </w:pPr>
      <w:r>
        <w:rPr>
          <w:i/>
        </w:rPr>
        <w:t xml:space="preserve">Use the radio buttons to select what type of report you want </w:t>
      </w:r>
      <w:r w:rsidR="00CC4FA1">
        <w:rPr>
          <w:i/>
        </w:rPr>
        <w:t>to ru</w:t>
      </w:r>
      <w:r>
        <w:rPr>
          <w:i/>
        </w:rPr>
        <w:t xml:space="preserve">n. </w:t>
      </w:r>
      <w:r>
        <w:rPr>
          <w:noProof/>
        </w:rPr>
        <w:drawing>
          <wp:inline distT="0" distB="0" distL="0" distR="0" wp14:anchorId="186741B6" wp14:editId="7F598AD6">
            <wp:extent cx="5943600" cy="34734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18E6" w14:textId="14D38689" w:rsidR="00E81978" w:rsidRPr="003F5A3F" w:rsidRDefault="003F5A3F" w:rsidP="003F5A3F">
      <w:pPr>
        <w:pStyle w:val="ListParagraph"/>
        <w:numPr>
          <w:ilvl w:val="0"/>
          <w:numId w:val="45"/>
        </w:numPr>
        <w:rPr>
          <w:i/>
        </w:rPr>
      </w:pPr>
      <w:r>
        <w:rPr>
          <w:i/>
        </w:rPr>
        <w:t xml:space="preserve">Once </w:t>
      </w:r>
      <w:r w:rsidR="00CC4FA1">
        <w:rPr>
          <w:i/>
        </w:rPr>
        <w:t>chosen,</w:t>
      </w:r>
      <w:r>
        <w:rPr>
          <w:i/>
        </w:rPr>
        <w:t xml:space="preserve"> the report will run in the table. </w:t>
      </w:r>
      <w:r>
        <w:rPr>
          <w:noProof/>
        </w:rPr>
        <w:drawing>
          <wp:inline distT="0" distB="0" distL="0" distR="0" wp14:anchorId="2C47EF75" wp14:editId="4D68C450">
            <wp:extent cx="4543425" cy="2063472"/>
            <wp:effectExtent l="0" t="0" r="0" b="0"/>
            <wp:docPr id="83" name="Picture 83" descr="A picture containing text, whit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icture containing text, white, screensho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548459" cy="206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1978" w:rsidRPr="003F5A3F" w:rsidSect="005C6D30">
      <w:headerReference w:type="default" r:id="rId62"/>
      <w:headerReference w:type="first" r:id="rId6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1BA1E" w14:textId="77777777" w:rsidR="001F0C1B" w:rsidRDefault="001F0C1B">
      <w:pPr>
        <w:spacing w:line="240" w:lineRule="auto"/>
      </w:pPr>
      <w:r>
        <w:separator/>
      </w:r>
    </w:p>
  </w:endnote>
  <w:endnote w:type="continuationSeparator" w:id="0">
    <w:p w14:paraId="4E37C60E" w14:textId="77777777" w:rsidR="001F0C1B" w:rsidRDefault="001F0C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8D5A2" w14:textId="77777777" w:rsidR="001F0C1B" w:rsidRDefault="001F0C1B">
      <w:pPr>
        <w:spacing w:line="240" w:lineRule="auto"/>
      </w:pPr>
      <w:r>
        <w:separator/>
      </w:r>
    </w:p>
  </w:footnote>
  <w:footnote w:type="continuationSeparator" w:id="0">
    <w:p w14:paraId="0957D371" w14:textId="77777777" w:rsidR="001F0C1B" w:rsidRDefault="001F0C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7C7D" w14:textId="132B1DF3" w:rsidR="0083044C" w:rsidRPr="00742E47" w:rsidRDefault="00742E47" w:rsidP="00742E47">
    <w:pPr>
      <w:pStyle w:val="Header"/>
      <w:rPr>
        <w:caps/>
      </w:rPr>
    </w:pPr>
    <w:r>
      <w:t>Scheduler App</w:t>
    </w:r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</w:rPr>
      <w:t>1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6C89" w14:textId="2FC2DAFC" w:rsidR="0083044C" w:rsidRDefault="00742E47">
    <w:pPr>
      <w:pStyle w:val="Header"/>
      <w:rPr>
        <w:rStyle w:val="Strong"/>
      </w:rPr>
    </w:pPr>
    <w:r>
      <w:t>Scheduler App</w:t>
    </w:r>
    <w:r w:rsidR="00C84714">
      <w:ptab w:relativeTo="margin" w:alignment="right" w:leader="none"/>
    </w:r>
    <w:r w:rsidR="00C84714">
      <w:rPr>
        <w:rStyle w:val="Strong"/>
      </w:rPr>
      <w:fldChar w:fldCharType="begin"/>
    </w:r>
    <w:r w:rsidR="00C84714">
      <w:rPr>
        <w:rStyle w:val="Strong"/>
      </w:rPr>
      <w:instrText xml:space="preserve"> PAGE   \* MERGEFORMAT </w:instrText>
    </w:r>
    <w:r w:rsidR="00C84714">
      <w:rPr>
        <w:rStyle w:val="Strong"/>
      </w:rPr>
      <w:fldChar w:fldCharType="separate"/>
    </w:r>
    <w:r w:rsidR="00BA1AD3">
      <w:rPr>
        <w:rStyle w:val="Strong"/>
        <w:noProof/>
      </w:rPr>
      <w:t>1</w:t>
    </w:r>
    <w:r w:rsidR="00C84714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4372F0B"/>
    <w:multiLevelType w:val="hybridMultilevel"/>
    <w:tmpl w:val="DE1A3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7E554D2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0E34B6D"/>
    <w:multiLevelType w:val="hybridMultilevel"/>
    <w:tmpl w:val="AE9651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BCF5555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F6E4FA6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267D14"/>
    <w:multiLevelType w:val="hybridMultilevel"/>
    <w:tmpl w:val="DE1A3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6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5D06AB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9EC3741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4AAA233A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BFA6DB5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511C62"/>
    <w:multiLevelType w:val="hybridMultilevel"/>
    <w:tmpl w:val="447E2A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40"/>
  </w:num>
  <w:num w:numId="13">
    <w:abstractNumId w:val="35"/>
  </w:num>
  <w:num w:numId="14">
    <w:abstractNumId w:val="31"/>
  </w:num>
  <w:num w:numId="15">
    <w:abstractNumId w:val="39"/>
  </w:num>
  <w:num w:numId="16">
    <w:abstractNumId w:val="14"/>
  </w:num>
  <w:num w:numId="17">
    <w:abstractNumId w:val="21"/>
  </w:num>
  <w:num w:numId="18">
    <w:abstractNumId w:val="17"/>
  </w:num>
  <w:num w:numId="19">
    <w:abstractNumId w:val="34"/>
  </w:num>
  <w:num w:numId="20">
    <w:abstractNumId w:val="25"/>
  </w:num>
  <w:num w:numId="21">
    <w:abstractNumId w:val="28"/>
  </w:num>
  <w:num w:numId="22">
    <w:abstractNumId w:val="19"/>
  </w:num>
  <w:num w:numId="23">
    <w:abstractNumId w:val="38"/>
  </w:num>
  <w:num w:numId="24">
    <w:abstractNumId w:val="44"/>
  </w:num>
  <w:num w:numId="25">
    <w:abstractNumId w:val="43"/>
  </w:num>
  <w:num w:numId="26">
    <w:abstractNumId w:val="37"/>
  </w:num>
  <w:num w:numId="27">
    <w:abstractNumId w:val="12"/>
  </w:num>
  <w:num w:numId="28">
    <w:abstractNumId w:val="41"/>
  </w:num>
  <w:num w:numId="29">
    <w:abstractNumId w:val="29"/>
  </w:num>
  <w:num w:numId="30">
    <w:abstractNumId w:val="36"/>
  </w:num>
  <w:num w:numId="31">
    <w:abstractNumId w:val="11"/>
  </w:num>
  <w:num w:numId="32">
    <w:abstractNumId w:val="16"/>
  </w:num>
  <w:num w:numId="33">
    <w:abstractNumId w:val="10"/>
  </w:num>
  <w:num w:numId="34">
    <w:abstractNumId w:val="26"/>
  </w:num>
  <w:num w:numId="35">
    <w:abstractNumId w:val="23"/>
  </w:num>
  <w:num w:numId="36">
    <w:abstractNumId w:val="30"/>
  </w:num>
  <w:num w:numId="37">
    <w:abstractNumId w:val="18"/>
  </w:num>
  <w:num w:numId="38">
    <w:abstractNumId w:val="13"/>
  </w:num>
  <w:num w:numId="39">
    <w:abstractNumId w:val="33"/>
  </w:num>
  <w:num w:numId="40">
    <w:abstractNumId w:val="27"/>
  </w:num>
  <w:num w:numId="41">
    <w:abstractNumId w:val="22"/>
  </w:num>
  <w:num w:numId="42">
    <w:abstractNumId w:val="24"/>
  </w:num>
  <w:num w:numId="43">
    <w:abstractNumId w:val="20"/>
  </w:num>
  <w:num w:numId="44">
    <w:abstractNumId w:val="32"/>
  </w:num>
  <w:num w:numId="45">
    <w:abstractNumId w:val="15"/>
  </w:num>
  <w:num w:numId="4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DG2NDa0MDc3NTJT0lEKTi0uzszPAykwrgUAQEYTTCwAAAA="/>
  </w:docVars>
  <w:rsids>
    <w:rsidRoot w:val="00841548"/>
    <w:rsid w:val="00020490"/>
    <w:rsid w:val="000770AA"/>
    <w:rsid w:val="00084040"/>
    <w:rsid w:val="000A1335"/>
    <w:rsid w:val="000B53EF"/>
    <w:rsid w:val="000C6E20"/>
    <w:rsid w:val="000D3F41"/>
    <w:rsid w:val="00100884"/>
    <w:rsid w:val="0015162D"/>
    <w:rsid w:val="0017603E"/>
    <w:rsid w:val="0019569D"/>
    <w:rsid w:val="001C5FAE"/>
    <w:rsid w:val="001F0C1B"/>
    <w:rsid w:val="001F3DD3"/>
    <w:rsid w:val="002A7E84"/>
    <w:rsid w:val="002F1878"/>
    <w:rsid w:val="002F42F7"/>
    <w:rsid w:val="00333283"/>
    <w:rsid w:val="00337844"/>
    <w:rsid w:val="00355DCA"/>
    <w:rsid w:val="003B41EC"/>
    <w:rsid w:val="003C0F1A"/>
    <w:rsid w:val="003C18EC"/>
    <w:rsid w:val="003D2D2D"/>
    <w:rsid w:val="003F5A3F"/>
    <w:rsid w:val="004060AD"/>
    <w:rsid w:val="00440C8D"/>
    <w:rsid w:val="00466BC2"/>
    <w:rsid w:val="004851E4"/>
    <w:rsid w:val="004858AE"/>
    <w:rsid w:val="00513997"/>
    <w:rsid w:val="0052001B"/>
    <w:rsid w:val="005318E8"/>
    <w:rsid w:val="00533B12"/>
    <w:rsid w:val="00551A02"/>
    <w:rsid w:val="005534FA"/>
    <w:rsid w:val="00564D26"/>
    <w:rsid w:val="00571192"/>
    <w:rsid w:val="0057611F"/>
    <w:rsid w:val="0058592A"/>
    <w:rsid w:val="005A34F6"/>
    <w:rsid w:val="005B096A"/>
    <w:rsid w:val="005B30F5"/>
    <w:rsid w:val="005B5AEA"/>
    <w:rsid w:val="005C6D30"/>
    <w:rsid w:val="005D3A03"/>
    <w:rsid w:val="00676ED7"/>
    <w:rsid w:val="006925F2"/>
    <w:rsid w:val="006F714F"/>
    <w:rsid w:val="007039E3"/>
    <w:rsid w:val="007050B0"/>
    <w:rsid w:val="007145E1"/>
    <w:rsid w:val="0073429C"/>
    <w:rsid w:val="00742E47"/>
    <w:rsid w:val="00752898"/>
    <w:rsid w:val="007B4E21"/>
    <w:rsid w:val="007B7311"/>
    <w:rsid w:val="008002C0"/>
    <w:rsid w:val="0083044C"/>
    <w:rsid w:val="00841548"/>
    <w:rsid w:val="0086380D"/>
    <w:rsid w:val="008C5323"/>
    <w:rsid w:val="008F6B55"/>
    <w:rsid w:val="0090465F"/>
    <w:rsid w:val="00925E9B"/>
    <w:rsid w:val="009375DD"/>
    <w:rsid w:val="00947558"/>
    <w:rsid w:val="00953108"/>
    <w:rsid w:val="0095386D"/>
    <w:rsid w:val="009703D6"/>
    <w:rsid w:val="00974262"/>
    <w:rsid w:val="009A6A3B"/>
    <w:rsid w:val="009D613B"/>
    <w:rsid w:val="009D7703"/>
    <w:rsid w:val="009E5B9C"/>
    <w:rsid w:val="00A2261E"/>
    <w:rsid w:val="00A46FC4"/>
    <w:rsid w:val="00A479A9"/>
    <w:rsid w:val="00A540AD"/>
    <w:rsid w:val="00AA5A33"/>
    <w:rsid w:val="00AD054B"/>
    <w:rsid w:val="00AD220F"/>
    <w:rsid w:val="00AD37C2"/>
    <w:rsid w:val="00B00D61"/>
    <w:rsid w:val="00B33533"/>
    <w:rsid w:val="00B35C44"/>
    <w:rsid w:val="00B42412"/>
    <w:rsid w:val="00B526EB"/>
    <w:rsid w:val="00B823AA"/>
    <w:rsid w:val="00BA1AD3"/>
    <w:rsid w:val="00BA45DB"/>
    <w:rsid w:val="00BB5044"/>
    <w:rsid w:val="00BC7B57"/>
    <w:rsid w:val="00BF4184"/>
    <w:rsid w:val="00C025CC"/>
    <w:rsid w:val="00C0601E"/>
    <w:rsid w:val="00C31D30"/>
    <w:rsid w:val="00C345BC"/>
    <w:rsid w:val="00C43052"/>
    <w:rsid w:val="00C53E6E"/>
    <w:rsid w:val="00C72874"/>
    <w:rsid w:val="00C84714"/>
    <w:rsid w:val="00CB6E94"/>
    <w:rsid w:val="00CC4FA1"/>
    <w:rsid w:val="00CD6E39"/>
    <w:rsid w:val="00CE7961"/>
    <w:rsid w:val="00CF45A5"/>
    <w:rsid w:val="00CF6E91"/>
    <w:rsid w:val="00D06561"/>
    <w:rsid w:val="00D85B68"/>
    <w:rsid w:val="00DA3388"/>
    <w:rsid w:val="00DE6933"/>
    <w:rsid w:val="00DE6E88"/>
    <w:rsid w:val="00E01409"/>
    <w:rsid w:val="00E12244"/>
    <w:rsid w:val="00E137FE"/>
    <w:rsid w:val="00E21C4A"/>
    <w:rsid w:val="00E32C18"/>
    <w:rsid w:val="00E57A96"/>
    <w:rsid w:val="00E6004D"/>
    <w:rsid w:val="00E65B7E"/>
    <w:rsid w:val="00E81978"/>
    <w:rsid w:val="00E9387B"/>
    <w:rsid w:val="00F05C58"/>
    <w:rsid w:val="00F379B7"/>
    <w:rsid w:val="00F525FA"/>
    <w:rsid w:val="00F97E43"/>
    <w:rsid w:val="00FC390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99F4F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154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1548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9375D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0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9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header" Target="header2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theme" Target="theme/theme1.xml"/><Relationship Id="rId5" Type="http://schemas.openxmlformats.org/officeDocument/2006/relationships/customXml" Target="../customXml/item5.xml"/><Relationship Id="rId61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image" Target="media/image40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footnotes" Target="foot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7BB8B0E4228D439CC9CEE678CE1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F410-BA94-ED43-A2FA-B509BD786A46}"/>
      </w:docPartPr>
      <w:docPartBody>
        <w:p w:rsidR="00AA5A33" w:rsidRDefault="00575BA2"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62A9"/>
    <w:rsid w:val="00381741"/>
    <w:rsid w:val="005008B0"/>
    <w:rsid w:val="00575BA2"/>
    <w:rsid w:val="005B2ABC"/>
    <w:rsid w:val="007B62A9"/>
    <w:rsid w:val="00931692"/>
    <w:rsid w:val="00951232"/>
    <w:rsid w:val="00A11173"/>
    <w:rsid w:val="00AA5A33"/>
    <w:rsid w:val="00AD0052"/>
    <w:rsid w:val="00B57BF4"/>
    <w:rsid w:val="00C8613B"/>
    <w:rsid w:val="00E62591"/>
    <w:rsid w:val="00F3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3710C368F0E24CA16EFD9F321D2C0B" ma:contentTypeVersion="4" ma:contentTypeDescription="Create a new document." ma:contentTypeScope="" ma:versionID="c38867328938e9144b5833c4a0848bfd">
  <xsd:schema xmlns:xsd="http://www.w3.org/2001/XMLSchema" xmlns:xs="http://www.w3.org/2001/XMLSchema" xmlns:p="http://schemas.microsoft.com/office/2006/metadata/properties" xmlns:ns3="0c02f612-7cdb-4d28-89a5-654a4f353dd4" targetNamespace="http://schemas.microsoft.com/office/2006/metadata/properties" ma:root="true" ma:fieldsID="d89ab9f23c414da86ec4f4eacb2e2bf7" ns3:_="">
    <xsd:import namespace="0c02f612-7cdb-4d28-89a5-654a4f353d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2f612-7cdb-4d28-89a5-654a4f353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5CFE28-8487-49F7-B290-57D8D9771A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C1ED79A-81BF-49CD-8EC7-85F78A11E8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CA47DF-2B30-4608-8C78-B96E53491A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47605AD-60F8-4FCB-B91D-6D4E91A21C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2f612-7cdb-4d28-89a5-654a4f353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5</Pages>
  <Words>4036</Words>
  <Characters>23006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Part C – C868 Software Development Capstone</vt:lpstr>
    </vt:vector>
  </TitlesOfParts>
  <Company/>
  <LinksUpToDate>false</LinksUpToDate>
  <CharactersWithSpaces>2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chartsh@wgu.edu</cp:lastModifiedBy>
  <cp:revision>2</cp:revision>
  <dcterms:created xsi:type="dcterms:W3CDTF">2021-08-07T23:40:00Z</dcterms:created>
  <dcterms:modified xsi:type="dcterms:W3CDTF">2021-08-07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3710C368F0E24CA16EFD9F321D2C0B</vt:lpwstr>
  </property>
</Properties>
</file>